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9517DD" w:rsidRDefault="00252196" w:rsidP="00BA681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9517DD">
        <w:rPr>
          <w:sz w:val="30"/>
          <w:szCs w:val="28"/>
        </w:rPr>
        <w:t>TRƯỜNG ĐẠI HỌC KINH TẾ</w:t>
      </w:r>
    </w:p>
    <w:p w14:paraId="3DA919C4" w14:textId="77777777" w:rsidR="00252196" w:rsidRPr="009517DD" w:rsidRDefault="00252196" w:rsidP="00BA6811">
      <w:pPr>
        <w:spacing w:before="60" w:after="0" w:line="240" w:lineRule="auto"/>
        <w:ind w:firstLine="0"/>
        <w:jc w:val="center"/>
        <w:rPr>
          <w:b/>
          <w:sz w:val="34"/>
          <w:szCs w:val="28"/>
        </w:rPr>
      </w:pPr>
      <w:r w:rsidRPr="009517DD">
        <w:rPr>
          <w:b/>
          <w:sz w:val="34"/>
          <w:szCs w:val="28"/>
        </w:rPr>
        <w:t>KHOA THỐNG KÊ – TIN HỌC</w:t>
      </w:r>
    </w:p>
    <w:p w14:paraId="1B4E4E32" w14:textId="77777777" w:rsidR="00252196" w:rsidRPr="009517DD" w:rsidRDefault="00252196" w:rsidP="00BA6811">
      <w:pPr>
        <w:spacing w:before="0" w:line="120" w:lineRule="auto"/>
        <w:ind w:firstLine="0"/>
        <w:jc w:val="center"/>
        <w:rPr>
          <w:sz w:val="24"/>
          <w:szCs w:val="24"/>
        </w:rPr>
      </w:pPr>
      <w:r w:rsidRPr="009517DD">
        <w:rPr>
          <w:sz w:val="24"/>
          <w:szCs w:val="24"/>
        </w:rPr>
        <w:t>–––––––––––––––––––––––––––––––</w:t>
      </w:r>
    </w:p>
    <w:p w14:paraId="14587DF4" w14:textId="77777777" w:rsidR="008625CB" w:rsidRPr="009517DD" w:rsidRDefault="008625CB" w:rsidP="00BA6811">
      <w:pPr>
        <w:spacing w:before="0" w:line="240" w:lineRule="auto"/>
        <w:ind w:firstLine="0"/>
        <w:jc w:val="center"/>
        <w:rPr>
          <w:sz w:val="24"/>
          <w:szCs w:val="24"/>
        </w:rPr>
      </w:pPr>
    </w:p>
    <w:p w14:paraId="63AFC64A" w14:textId="4D3F66D3" w:rsidR="00252196" w:rsidRPr="009517DD" w:rsidRDefault="008625CB" w:rsidP="00BA6811">
      <w:pPr>
        <w:spacing w:before="0" w:line="240" w:lineRule="auto"/>
        <w:ind w:firstLine="0"/>
        <w:jc w:val="center"/>
        <w:rPr>
          <w:sz w:val="24"/>
          <w:szCs w:val="24"/>
        </w:rPr>
      </w:pPr>
      <w:r w:rsidRPr="009517D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9517DD" w:rsidRDefault="00252196" w:rsidP="00BA6811">
      <w:pPr>
        <w:spacing w:before="0" w:line="240" w:lineRule="auto"/>
        <w:ind w:firstLine="0"/>
        <w:jc w:val="center"/>
        <w:rPr>
          <w:sz w:val="24"/>
          <w:szCs w:val="24"/>
        </w:rPr>
      </w:pPr>
    </w:p>
    <w:p w14:paraId="6D91CF71" w14:textId="77777777" w:rsidR="00C4239D" w:rsidRPr="009517DD" w:rsidRDefault="00C4239D" w:rsidP="00BA6811">
      <w:pPr>
        <w:spacing w:before="0" w:line="240" w:lineRule="auto"/>
        <w:ind w:firstLine="0"/>
        <w:jc w:val="center"/>
        <w:rPr>
          <w:sz w:val="24"/>
          <w:szCs w:val="24"/>
        </w:rPr>
      </w:pPr>
    </w:p>
    <w:p w14:paraId="26476350" w14:textId="77777777" w:rsidR="00E22FFC" w:rsidRPr="009517DD" w:rsidRDefault="00E22FFC" w:rsidP="00BA6811">
      <w:pPr>
        <w:spacing w:before="0" w:line="240" w:lineRule="auto"/>
        <w:ind w:firstLine="0"/>
        <w:jc w:val="center"/>
        <w:rPr>
          <w:sz w:val="24"/>
          <w:szCs w:val="24"/>
        </w:rPr>
      </w:pPr>
    </w:p>
    <w:p w14:paraId="3BC217A1" w14:textId="57FB915F" w:rsidR="00252196" w:rsidRPr="009517DD" w:rsidRDefault="00252196" w:rsidP="00BA6811">
      <w:pPr>
        <w:spacing w:before="60" w:after="0" w:line="240" w:lineRule="auto"/>
        <w:ind w:firstLine="0"/>
        <w:jc w:val="center"/>
        <w:rPr>
          <w:b/>
          <w:sz w:val="36"/>
          <w:szCs w:val="34"/>
        </w:rPr>
      </w:pPr>
      <w:r w:rsidRPr="009517DD">
        <w:rPr>
          <w:b/>
          <w:sz w:val="36"/>
          <w:szCs w:val="34"/>
        </w:rPr>
        <w:t xml:space="preserve">BÁO CÁO </w:t>
      </w:r>
      <w:r w:rsidR="008625CB" w:rsidRPr="009517DD">
        <w:rPr>
          <w:b/>
          <w:sz w:val="36"/>
          <w:szCs w:val="34"/>
        </w:rPr>
        <w:t>T</w:t>
      </w:r>
      <w:r w:rsidR="00E5678A" w:rsidRPr="009517DD">
        <w:rPr>
          <w:b/>
          <w:sz w:val="36"/>
          <w:szCs w:val="34"/>
        </w:rPr>
        <w:t xml:space="preserve">HỰC TẬP NGHỀ </w:t>
      </w:r>
      <w:r w:rsidR="00E22FFC" w:rsidRPr="009517DD">
        <w:rPr>
          <w:b/>
          <w:sz w:val="36"/>
          <w:szCs w:val="34"/>
        </w:rPr>
        <w:t>NGHIỆP</w:t>
      </w:r>
    </w:p>
    <w:p w14:paraId="6A5A3891" w14:textId="3F46FE66" w:rsidR="00772E6D" w:rsidRPr="009517DD" w:rsidRDefault="00772E6D" w:rsidP="00BA6811">
      <w:pPr>
        <w:spacing w:before="600" w:after="0" w:line="240" w:lineRule="auto"/>
        <w:ind w:firstLine="0"/>
        <w:jc w:val="center"/>
        <w:rPr>
          <w:b/>
          <w:sz w:val="30"/>
          <w:szCs w:val="34"/>
        </w:rPr>
      </w:pPr>
      <w:r w:rsidRPr="009517DD">
        <w:rPr>
          <w:b/>
          <w:sz w:val="30"/>
          <w:szCs w:val="34"/>
        </w:rPr>
        <w:t>NGÀNH HỆ THỐNG THÔNG TIN QUẢN LÝ</w:t>
      </w:r>
    </w:p>
    <w:p w14:paraId="47B0CDFB" w14:textId="65FD578A" w:rsidR="00772E6D" w:rsidRPr="009517DD" w:rsidRDefault="00772E6D" w:rsidP="00BA6811">
      <w:pPr>
        <w:spacing w:before="240"/>
        <w:ind w:firstLine="0"/>
        <w:jc w:val="center"/>
        <w:rPr>
          <w:b/>
          <w:sz w:val="28"/>
          <w:szCs w:val="24"/>
        </w:rPr>
      </w:pPr>
      <w:r w:rsidRPr="009517DD">
        <w:rPr>
          <w:b/>
          <w:sz w:val="28"/>
          <w:szCs w:val="24"/>
        </w:rPr>
        <w:t>CHUYÊN NGÀNH</w:t>
      </w:r>
      <w:r w:rsidR="004B7023" w:rsidRPr="009517DD">
        <w:rPr>
          <w:b/>
          <w:sz w:val="28"/>
          <w:szCs w:val="24"/>
        </w:rPr>
        <w:t xml:space="preserve"> </w:t>
      </w:r>
      <w:r w:rsidR="00C4239D" w:rsidRPr="009517DD">
        <w:rPr>
          <w:b/>
          <w:sz w:val="28"/>
          <w:szCs w:val="24"/>
        </w:rPr>
        <w:t>QUẢN TRỊ HỆ THỐNG THÔNG TIN</w:t>
      </w:r>
    </w:p>
    <w:p w14:paraId="53AFECF0" w14:textId="77777777" w:rsidR="00252196" w:rsidRPr="009517DD" w:rsidRDefault="00252196" w:rsidP="00BA6811">
      <w:pPr>
        <w:spacing w:before="0" w:line="240" w:lineRule="auto"/>
        <w:ind w:firstLine="0"/>
        <w:jc w:val="center"/>
        <w:rPr>
          <w:sz w:val="24"/>
          <w:szCs w:val="24"/>
        </w:rPr>
      </w:pPr>
    </w:p>
    <w:p w14:paraId="67940F7B" w14:textId="16B0E79C" w:rsidR="00252196" w:rsidRPr="009517DD" w:rsidRDefault="00091D7D" w:rsidP="00BA6811">
      <w:pPr>
        <w:spacing w:after="120"/>
        <w:ind w:firstLine="0"/>
        <w:jc w:val="center"/>
        <w:rPr>
          <w:b/>
          <w:bCs/>
          <w:sz w:val="32"/>
          <w:szCs w:val="36"/>
        </w:rPr>
      </w:pPr>
      <w:r w:rsidRPr="009517DD">
        <w:rPr>
          <w:b/>
          <w:bCs/>
          <w:sz w:val="32"/>
          <w:szCs w:val="36"/>
        </w:rPr>
        <w:t>PHÂN TÍCH NGHIỆP VỤ DỰ ÁN “BUS TICKETLESS”</w:t>
      </w:r>
    </w:p>
    <w:p w14:paraId="3622D8F8" w14:textId="77777777" w:rsidR="00252196" w:rsidRPr="009517DD" w:rsidRDefault="00252196" w:rsidP="00BA6811">
      <w:pPr>
        <w:spacing w:before="0" w:line="240" w:lineRule="auto"/>
        <w:ind w:firstLine="0"/>
        <w:jc w:val="center"/>
        <w:rPr>
          <w:sz w:val="24"/>
          <w:szCs w:val="24"/>
        </w:rPr>
      </w:pPr>
    </w:p>
    <w:p w14:paraId="71EA8286" w14:textId="1002F6E2" w:rsidR="00252196" w:rsidRPr="009517DD" w:rsidRDefault="00252196" w:rsidP="00BA6811">
      <w:pPr>
        <w:spacing w:before="0" w:line="240" w:lineRule="auto"/>
        <w:ind w:firstLine="0"/>
        <w:jc w:val="center"/>
        <w:rPr>
          <w:sz w:val="24"/>
          <w:szCs w:val="24"/>
        </w:rPr>
      </w:pPr>
    </w:p>
    <w:p w14:paraId="6DA5E304" w14:textId="77777777" w:rsidR="00772E6D" w:rsidRPr="009517DD" w:rsidRDefault="00772E6D" w:rsidP="00BA6811">
      <w:pPr>
        <w:spacing w:before="0" w:line="240" w:lineRule="auto"/>
        <w:ind w:firstLine="0"/>
        <w:jc w:val="center"/>
        <w:rPr>
          <w:sz w:val="24"/>
          <w:szCs w:val="24"/>
        </w:rPr>
      </w:pPr>
    </w:p>
    <w:p w14:paraId="26553D44" w14:textId="1CEE02A0" w:rsidR="008625CB" w:rsidRPr="009517DD" w:rsidRDefault="00D62480" w:rsidP="00BA6811">
      <w:pPr>
        <w:tabs>
          <w:tab w:val="left" w:pos="4111"/>
        </w:tabs>
        <w:spacing w:before="0" w:after="0"/>
        <w:ind w:firstLine="1134"/>
        <w:jc w:val="center"/>
        <w:rPr>
          <w:bCs/>
          <w:color w:val="000000"/>
          <w:sz w:val="28"/>
        </w:rPr>
      </w:pPr>
      <w:r w:rsidRPr="009517DD">
        <w:rPr>
          <w:bCs/>
          <w:color w:val="000000"/>
          <w:sz w:val="28"/>
        </w:rPr>
        <w:t>Sinh viên thực hiện</w:t>
      </w:r>
      <w:r w:rsidRPr="009517DD">
        <w:rPr>
          <w:bCs/>
          <w:color w:val="000000"/>
          <w:sz w:val="28"/>
        </w:rPr>
        <w:tab/>
        <w:t>: Ngô Vũ Phượng Oanh</w:t>
      </w:r>
    </w:p>
    <w:p w14:paraId="5BAB952E" w14:textId="686A8DB6"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Lớp</w:t>
      </w:r>
      <w:r w:rsidR="008625CB" w:rsidRPr="009517DD">
        <w:rPr>
          <w:bCs/>
          <w:color w:val="000000"/>
          <w:sz w:val="28"/>
        </w:rPr>
        <w:tab/>
      </w:r>
      <w:r w:rsidRPr="009517DD">
        <w:rPr>
          <w:bCs/>
          <w:color w:val="000000"/>
          <w:sz w:val="28"/>
        </w:rPr>
        <w:t xml:space="preserve">: </w:t>
      </w:r>
      <w:r w:rsidR="00D62480" w:rsidRPr="009517DD">
        <w:rPr>
          <w:bCs/>
          <w:color w:val="000000"/>
          <w:sz w:val="28"/>
        </w:rPr>
        <w:t>45K21.1</w:t>
      </w:r>
    </w:p>
    <w:p w14:paraId="784F503E" w14:textId="7244D5F4" w:rsidR="00C67C5B" w:rsidRPr="009517DD" w:rsidRDefault="00C67C5B" w:rsidP="00BA6811">
      <w:pPr>
        <w:tabs>
          <w:tab w:val="left" w:pos="4111"/>
        </w:tabs>
        <w:spacing w:before="0" w:after="0"/>
        <w:ind w:firstLine="1134"/>
        <w:jc w:val="center"/>
        <w:rPr>
          <w:bCs/>
          <w:color w:val="000000"/>
          <w:sz w:val="28"/>
        </w:rPr>
      </w:pPr>
      <w:r w:rsidRPr="009517DD">
        <w:rPr>
          <w:bCs/>
          <w:color w:val="000000"/>
          <w:sz w:val="28"/>
        </w:rPr>
        <w:t>Đơn vị thực tập</w:t>
      </w:r>
      <w:r w:rsidRPr="009517DD">
        <w:rPr>
          <w:bCs/>
          <w:color w:val="000000"/>
          <w:sz w:val="28"/>
        </w:rPr>
        <w:tab/>
        <w:t xml:space="preserve">: </w:t>
      </w:r>
      <w:r w:rsidR="00D62480" w:rsidRPr="009517DD">
        <w:rPr>
          <w:bCs/>
          <w:color w:val="000000"/>
          <w:sz w:val="28"/>
        </w:rPr>
        <w:t>VNPT-IT KV3</w:t>
      </w:r>
    </w:p>
    <w:p w14:paraId="59700ED7" w14:textId="539B787A" w:rsidR="00C4239D" w:rsidRPr="009517DD" w:rsidRDefault="00C4239D" w:rsidP="00BA6811">
      <w:pPr>
        <w:tabs>
          <w:tab w:val="left" w:pos="4111"/>
        </w:tabs>
        <w:spacing w:before="0" w:after="0"/>
        <w:ind w:firstLine="1134"/>
        <w:jc w:val="center"/>
        <w:rPr>
          <w:bCs/>
          <w:color w:val="000000"/>
          <w:sz w:val="28"/>
        </w:rPr>
      </w:pPr>
      <w:r w:rsidRPr="009517DD">
        <w:rPr>
          <w:bCs/>
          <w:color w:val="000000"/>
          <w:sz w:val="28"/>
        </w:rPr>
        <w:t>Cán bộ hướng dẫn</w:t>
      </w:r>
      <w:r w:rsidRPr="009517DD">
        <w:rPr>
          <w:bCs/>
          <w:color w:val="000000"/>
          <w:sz w:val="28"/>
        </w:rPr>
        <w:tab/>
        <w:t xml:space="preserve">: </w:t>
      </w:r>
      <w:r w:rsidR="00D62480" w:rsidRPr="009517DD">
        <w:rPr>
          <w:bCs/>
          <w:color w:val="000000"/>
          <w:sz w:val="28"/>
        </w:rPr>
        <w:t>Đặng Thái Bình</w:t>
      </w:r>
    </w:p>
    <w:p w14:paraId="32125EC5" w14:textId="3741F703" w:rsidR="00252196" w:rsidRPr="009517DD" w:rsidRDefault="00252196" w:rsidP="00BA6811">
      <w:pPr>
        <w:tabs>
          <w:tab w:val="left" w:pos="4111"/>
        </w:tabs>
        <w:spacing w:before="0" w:after="0"/>
        <w:ind w:firstLine="1134"/>
        <w:jc w:val="center"/>
        <w:rPr>
          <w:bCs/>
          <w:color w:val="000000"/>
          <w:sz w:val="28"/>
        </w:rPr>
      </w:pPr>
      <w:r w:rsidRPr="009517DD">
        <w:rPr>
          <w:bCs/>
          <w:color w:val="000000"/>
          <w:sz w:val="28"/>
        </w:rPr>
        <w:t>Giảng viên hướng dẫn</w:t>
      </w:r>
      <w:r w:rsidR="008625CB" w:rsidRPr="009517DD">
        <w:rPr>
          <w:bCs/>
          <w:color w:val="000000"/>
          <w:sz w:val="28"/>
        </w:rPr>
        <w:tab/>
      </w:r>
      <w:r w:rsidRPr="009517DD">
        <w:rPr>
          <w:bCs/>
          <w:color w:val="000000"/>
          <w:sz w:val="28"/>
        </w:rPr>
        <w:t xml:space="preserve">: </w:t>
      </w:r>
      <w:r w:rsidR="00D62480" w:rsidRPr="009517DD">
        <w:rPr>
          <w:bCs/>
          <w:color w:val="000000"/>
          <w:sz w:val="28"/>
        </w:rPr>
        <w:t>ThS. Cao Thị Nhâm</w:t>
      </w:r>
    </w:p>
    <w:p w14:paraId="05CA8A48" w14:textId="77777777" w:rsidR="00252196" w:rsidRPr="009517DD" w:rsidRDefault="00252196" w:rsidP="00BA6811">
      <w:pPr>
        <w:spacing w:before="0" w:line="240" w:lineRule="auto"/>
        <w:ind w:firstLine="0"/>
        <w:jc w:val="center"/>
        <w:rPr>
          <w:sz w:val="24"/>
          <w:szCs w:val="24"/>
        </w:rPr>
      </w:pPr>
    </w:p>
    <w:p w14:paraId="4627900C" w14:textId="77777777" w:rsidR="00252196" w:rsidRPr="009517DD" w:rsidRDefault="00252196" w:rsidP="00BA6811">
      <w:pPr>
        <w:spacing w:before="0" w:line="240" w:lineRule="auto"/>
        <w:ind w:firstLine="0"/>
        <w:jc w:val="center"/>
        <w:rPr>
          <w:szCs w:val="24"/>
        </w:rPr>
      </w:pPr>
    </w:p>
    <w:p w14:paraId="08BB7287" w14:textId="0DD00B7A" w:rsidR="00E22FFC" w:rsidRPr="009517DD" w:rsidRDefault="00E22FFC" w:rsidP="00BA6811">
      <w:pPr>
        <w:spacing w:before="0" w:line="240" w:lineRule="auto"/>
        <w:ind w:firstLine="0"/>
        <w:jc w:val="center"/>
        <w:rPr>
          <w:sz w:val="24"/>
          <w:szCs w:val="24"/>
        </w:rPr>
      </w:pPr>
    </w:p>
    <w:p w14:paraId="015510AE" w14:textId="77777777" w:rsidR="00C4239D" w:rsidRPr="009517DD" w:rsidRDefault="00C4239D" w:rsidP="00BA6811">
      <w:pPr>
        <w:spacing w:before="0" w:line="240" w:lineRule="auto"/>
        <w:ind w:firstLine="0"/>
        <w:jc w:val="center"/>
        <w:rPr>
          <w:sz w:val="24"/>
          <w:szCs w:val="24"/>
        </w:rPr>
      </w:pPr>
    </w:p>
    <w:p w14:paraId="247CE69B" w14:textId="77777777" w:rsidR="00E22FFC" w:rsidRPr="009517DD" w:rsidRDefault="00E22FFC" w:rsidP="00BA6811">
      <w:pPr>
        <w:spacing w:before="0" w:line="240" w:lineRule="auto"/>
        <w:ind w:firstLine="0"/>
        <w:jc w:val="center"/>
        <w:rPr>
          <w:sz w:val="24"/>
          <w:szCs w:val="24"/>
        </w:rPr>
      </w:pPr>
    </w:p>
    <w:p w14:paraId="3393447B" w14:textId="33B6E1ED" w:rsidR="008625CB" w:rsidRPr="009517DD" w:rsidRDefault="008625CB" w:rsidP="00BA6811">
      <w:pPr>
        <w:spacing w:before="0" w:line="240" w:lineRule="auto"/>
        <w:ind w:firstLine="0"/>
        <w:jc w:val="center"/>
        <w:rPr>
          <w:sz w:val="24"/>
          <w:szCs w:val="24"/>
        </w:rPr>
      </w:pPr>
    </w:p>
    <w:p w14:paraId="2E204B8C" w14:textId="77777777" w:rsidR="00D62480" w:rsidRPr="009517DD" w:rsidRDefault="00D62480" w:rsidP="00BA6811">
      <w:pPr>
        <w:spacing w:after="240" w:line="240" w:lineRule="auto"/>
        <w:ind w:firstLine="0"/>
        <w:jc w:val="center"/>
        <w:rPr>
          <w:b/>
          <w:sz w:val="28"/>
          <w:szCs w:val="28"/>
          <w:lang w:val="fr-FR"/>
        </w:rPr>
      </w:pPr>
    </w:p>
    <w:p w14:paraId="1A5904AA" w14:textId="77777777" w:rsidR="00D62480" w:rsidRPr="009517DD" w:rsidRDefault="00D62480" w:rsidP="00BA6811">
      <w:pPr>
        <w:spacing w:after="240" w:line="240" w:lineRule="auto"/>
        <w:ind w:firstLine="0"/>
        <w:jc w:val="center"/>
        <w:rPr>
          <w:b/>
          <w:sz w:val="28"/>
          <w:szCs w:val="28"/>
          <w:lang w:val="fr-FR"/>
        </w:rPr>
      </w:pPr>
    </w:p>
    <w:p w14:paraId="3D815D53" w14:textId="06D451F6" w:rsidR="00252196" w:rsidRPr="009517DD" w:rsidRDefault="00252196" w:rsidP="00BA6811">
      <w:pPr>
        <w:spacing w:after="240" w:line="240" w:lineRule="auto"/>
        <w:ind w:firstLine="0"/>
        <w:jc w:val="center"/>
        <w:rPr>
          <w:b/>
          <w:sz w:val="28"/>
          <w:szCs w:val="28"/>
          <w:lang w:val="fr-FR"/>
        </w:rPr>
      </w:pPr>
      <w:r w:rsidRPr="009517DD">
        <w:rPr>
          <w:b/>
          <w:sz w:val="28"/>
          <w:szCs w:val="28"/>
          <w:lang w:val="fr-FR"/>
        </w:rPr>
        <w:t>Đà Nẵng,</w:t>
      </w:r>
      <w:r w:rsidR="00E5678A" w:rsidRPr="009517DD">
        <w:rPr>
          <w:b/>
          <w:sz w:val="28"/>
          <w:szCs w:val="28"/>
          <w:lang w:val="fr-FR"/>
        </w:rPr>
        <w:t xml:space="preserve"> 8</w:t>
      </w:r>
      <w:r w:rsidRPr="009517DD">
        <w:rPr>
          <w:b/>
          <w:sz w:val="28"/>
          <w:szCs w:val="28"/>
          <w:lang w:val="fr-FR"/>
        </w:rPr>
        <w:t>/202</w:t>
      </w:r>
      <w:r w:rsidR="00E71236" w:rsidRPr="009517DD">
        <w:rPr>
          <w:b/>
          <w:sz w:val="28"/>
          <w:szCs w:val="28"/>
          <w:lang w:val="fr-FR"/>
        </w:rPr>
        <w:t>2</w:t>
      </w:r>
    </w:p>
    <w:bookmarkEnd w:id="0"/>
    <w:bookmarkEnd w:id="1"/>
    <w:p w14:paraId="0643D13C" w14:textId="77777777" w:rsidR="00E467A5" w:rsidRPr="009517DD" w:rsidRDefault="00E467A5" w:rsidP="00BA6811">
      <w:pPr>
        <w:shd w:val="clear" w:color="auto" w:fill="FFFFFF"/>
        <w:spacing w:after="360" w:line="312" w:lineRule="auto"/>
        <w:jc w:val="center"/>
        <w:rPr>
          <w:sz w:val="32"/>
        </w:rPr>
      </w:pPr>
      <w:r w:rsidRPr="009517DD">
        <w:rPr>
          <w:b/>
          <w:bCs/>
          <w:sz w:val="32"/>
          <w:bdr w:val="none" w:sz="0" w:space="0" w:color="auto" w:frame="1"/>
        </w:rPr>
        <w:lastRenderedPageBreak/>
        <w:t>NHẬN XÉT CỦA ĐƠN VỊ THỰC TẬP</w:t>
      </w:r>
    </w:p>
    <w:p w14:paraId="72BEA1B7" w14:textId="77777777" w:rsidR="00E467A5" w:rsidRPr="009517DD" w:rsidRDefault="00E467A5" w:rsidP="00477F99">
      <w:pPr>
        <w:shd w:val="clear" w:color="auto" w:fill="FFFFFF"/>
        <w:tabs>
          <w:tab w:val="right" w:leader="dot" w:pos="9027"/>
        </w:tabs>
        <w:spacing w:before="240" w:after="0" w:line="288" w:lineRule="auto"/>
        <w:jc w:val="left"/>
      </w:pPr>
      <w:r w:rsidRPr="009517DD">
        <w:t xml:space="preserve">Họ và tên sinh viên: </w:t>
      </w:r>
      <w:r w:rsidRPr="009517DD">
        <w:tab/>
      </w:r>
    </w:p>
    <w:p w14:paraId="164EEF28" w14:textId="77777777" w:rsidR="00E467A5" w:rsidRPr="009517DD" w:rsidRDefault="00E467A5" w:rsidP="00477F99">
      <w:pPr>
        <w:shd w:val="clear" w:color="auto" w:fill="FFFFFF"/>
        <w:tabs>
          <w:tab w:val="left" w:leader="dot" w:pos="2552"/>
          <w:tab w:val="left" w:leader="dot" w:pos="5103"/>
          <w:tab w:val="right" w:leader="dot" w:pos="9027"/>
        </w:tabs>
        <w:spacing w:before="60" w:after="0" w:line="288" w:lineRule="auto"/>
        <w:jc w:val="left"/>
      </w:pPr>
      <w:r w:rsidRPr="009517DD">
        <w:t xml:space="preserve">Lớp: </w:t>
      </w:r>
      <w:r w:rsidRPr="009517DD">
        <w:tab/>
        <w:t xml:space="preserve">Khoa: </w:t>
      </w:r>
      <w:r w:rsidRPr="009517DD">
        <w:tab/>
        <w:t xml:space="preserve">Trường: </w:t>
      </w:r>
      <w:r w:rsidRPr="009517DD">
        <w:tab/>
      </w:r>
    </w:p>
    <w:p w14:paraId="6D3986CE" w14:textId="1418D632" w:rsidR="00E467A5" w:rsidRPr="009517DD" w:rsidRDefault="00E467A5" w:rsidP="00477F99">
      <w:pPr>
        <w:shd w:val="clear" w:color="auto" w:fill="FFFFFF"/>
        <w:spacing w:before="60" w:after="0" w:line="288" w:lineRule="auto"/>
        <w:jc w:val="left"/>
      </w:pPr>
      <w:r w:rsidRPr="009517DD">
        <w:t xml:space="preserve">Thực tập từ ngày: </w:t>
      </w:r>
      <w:proofErr w:type="gramStart"/>
      <w:r w:rsidRPr="009517DD">
        <w:t>…./</w:t>
      </w:r>
      <w:proofErr w:type="gramEnd"/>
      <w:r w:rsidRPr="009517DD">
        <w:t xml:space="preserve">……/ </w:t>
      </w:r>
      <w:r w:rsidR="006F122E" w:rsidRPr="009517DD">
        <w:t xml:space="preserve">2022 </w:t>
      </w:r>
      <w:r w:rsidRPr="009517DD">
        <w:t xml:space="preserve">đến ngày: ........./ .……./ </w:t>
      </w:r>
      <w:r w:rsidR="006F122E" w:rsidRPr="009517DD">
        <w:t>2022</w:t>
      </w:r>
    </w:p>
    <w:p w14:paraId="52F56C4B"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Tại: </w:t>
      </w:r>
      <w:r w:rsidRPr="009517DD">
        <w:tab/>
      </w:r>
    </w:p>
    <w:p w14:paraId="2C4862F9" w14:textId="77777777" w:rsidR="00E467A5" w:rsidRPr="009517DD" w:rsidRDefault="00E467A5" w:rsidP="00477F99">
      <w:pPr>
        <w:shd w:val="clear" w:color="auto" w:fill="FFFFFF"/>
        <w:tabs>
          <w:tab w:val="right" w:leader="dot" w:pos="9027"/>
        </w:tabs>
        <w:spacing w:before="60" w:after="0" w:line="288" w:lineRule="auto"/>
        <w:jc w:val="left"/>
      </w:pPr>
      <w:r w:rsidRPr="009517DD">
        <w:t xml:space="preserve">Địa chỉ: </w:t>
      </w:r>
      <w:r w:rsidRPr="009517DD">
        <w:tab/>
      </w:r>
    </w:p>
    <w:p w14:paraId="7009A93F" w14:textId="77777777" w:rsidR="00E467A5" w:rsidRPr="009517DD" w:rsidRDefault="00E467A5" w:rsidP="00477F99">
      <w:pPr>
        <w:shd w:val="clear" w:color="auto" w:fill="FFFFFF"/>
        <w:spacing w:before="60" w:after="0" w:line="288" w:lineRule="auto"/>
        <w:jc w:val="left"/>
      </w:pPr>
      <w:r w:rsidRPr="009517DD">
        <w:t>Sau quá trình thực tập tại đơn vị của sinh viên, chúng tôi có một số nhận xét, đánh giá như sau:</w:t>
      </w:r>
    </w:p>
    <w:p w14:paraId="3DAEB7F8" w14:textId="77777777" w:rsidR="00E467A5" w:rsidRPr="009517DD" w:rsidRDefault="00E467A5" w:rsidP="00477F99">
      <w:pPr>
        <w:shd w:val="clear" w:color="auto" w:fill="FFFFFF"/>
        <w:spacing w:after="0"/>
        <w:jc w:val="left"/>
      </w:pPr>
      <w:r w:rsidRPr="009517DD">
        <w:rPr>
          <w:b/>
          <w:bCs/>
          <w:bdr w:val="none" w:sz="0" w:space="0" w:color="auto" w:frame="1"/>
        </w:rPr>
        <w:t>1. Về thái độ, ý thức, đạo đức, kỷ luật</w:t>
      </w:r>
    </w:p>
    <w:p w14:paraId="72D476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BC337C1"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B3EDA6D" w14:textId="77777777" w:rsidR="00E467A5" w:rsidRPr="009517DD" w:rsidRDefault="00E467A5" w:rsidP="00477F99">
      <w:pPr>
        <w:shd w:val="clear" w:color="auto" w:fill="FFFFFF"/>
        <w:spacing w:after="0"/>
        <w:jc w:val="left"/>
      </w:pPr>
      <w:r w:rsidRPr="009517DD">
        <w:rPr>
          <w:b/>
          <w:bCs/>
          <w:bdr w:val="none" w:sz="0" w:space="0" w:color="auto" w:frame="1"/>
        </w:rPr>
        <w:t>2. Kiến thức chuyên môn</w:t>
      </w:r>
    </w:p>
    <w:p w14:paraId="654E765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E1ED36E"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FA1E50C" w14:textId="77777777" w:rsidR="00E467A5" w:rsidRPr="009517DD" w:rsidRDefault="00E467A5" w:rsidP="00477F99">
      <w:pPr>
        <w:shd w:val="clear" w:color="auto" w:fill="FFFFFF"/>
        <w:tabs>
          <w:tab w:val="right" w:leader="dot" w:pos="9027"/>
        </w:tabs>
        <w:spacing w:before="60" w:after="0" w:line="288" w:lineRule="auto"/>
        <w:jc w:val="left"/>
      </w:pPr>
      <w:r w:rsidRPr="009517DD">
        <w:rPr>
          <w:b/>
          <w:bCs/>
          <w:bdr w:val="none" w:sz="0" w:space="0" w:color="auto" w:frame="1"/>
        </w:rPr>
        <w:t>3. Khả năng hòa nhập và thích nghi với công việc</w:t>
      </w:r>
    </w:p>
    <w:p w14:paraId="10DCDF25"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0469437F"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54F0353" w14:textId="77777777" w:rsidR="00E467A5" w:rsidRPr="009517DD" w:rsidRDefault="00E467A5" w:rsidP="00477F99">
      <w:pPr>
        <w:shd w:val="clear" w:color="auto" w:fill="FFFFFF"/>
        <w:spacing w:after="0" w:line="312" w:lineRule="auto"/>
        <w:jc w:val="left"/>
      </w:pPr>
      <w:r w:rsidRPr="009517DD">
        <w:rPr>
          <w:b/>
          <w:bCs/>
          <w:bdr w:val="none" w:sz="0" w:space="0" w:color="auto" w:frame="1"/>
        </w:rPr>
        <w:t>4. Trách nhiệm, sáng tạo trong công việc</w:t>
      </w:r>
    </w:p>
    <w:p w14:paraId="533F7D1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45AEB173"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9DA574D" w14:textId="77777777" w:rsidR="00E467A5" w:rsidRPr="009517DD" w:rsidRDefault="00E467A5" w:rsidP="00477F99">
      <w:pPr>
        <w:shd w:val="clear" w:color="auto" w:fill="FFFFFF"/>
        <w:spacing w:after="0" w:line="312" w:lineRule="auto"/>
        <w:jc w:val="left"/>
      </w:pPr>
      <w:r w:rsidRPr="009517DD">
        <w:rPr>
          <w:b/>
          <w:bCs/>
          <w:bdr w:val="none" w:sz="0" w:space="0" w:color="auto" w:frame="1"/>
        </w:rPr>
        <w:t>5. Các nhận xét khác</w:t>
      </w:r>
    </w:p>
    <w:p w14:paraId="28540C9A"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3B742B70"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72B34A11" w14:textId="77777777" w:rsidR="00E467A5" w:rsidRPr="009517DD" w:rsidRDefault="00E467A5" w:rsidP="00477F99">
      <w:pPr>
        <w:shd w:val="clear" w:color="auto" w:fill="FFFFFF"/>
        <w:spacing w:after="0" w:line="312" w:lineRule="auto"/>
        <w:jc w:val="left"/>
      </w:pPr>
      <w:r w:rsidRPr="009517DD">
        <w:rPr>
          <w:b/>
          <w:bCs/>
          <w:bdr w:val="none" w:sz="0" w:space="0" w:color="auto" w:frame="1"/>
        </w:rPr>
        <w:t>Đánh giá chung:</w:t>
      </w:r>
    </w:p>
    <w:p w14:paraId="632D5AF8"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5E07D267" w14:textId="77777777" w:rsidR="00E467A5" w:rsidRPr="009517DD" w:rsidRDefault="00E467A5" w:rsidP="00477F99">
      <w:pPr>
        <w:shd w:val="clear" w:color="auto" w:fill="FFFFFF"/>
        <w:tabs>
          <w:tab w:val="right" w:leader="dot" w:pos="9027"/>
        </w:tabs>
        <w:spacing w:before="40" w:after="0" w:line="288" w:lineRule="auto"/>
        <w:jc w:val="left"/>
      </w:pPr>
      <w:r w:rsidRPr="009517DD">
        <w:tab/>
      </w:r>
    </w:p>
    <w:p w14:paraId="6D1FB25A" w14:textId="07924D3F" w:rsidR="00E467A5" w:rsidRPr="009517DD" w:rsidRDefault="006F122E" w:rsidP="00477F99">
      <w:pPr>
        <w:shd w:val="clear" w:color="auto" w:fill="FFFFFF"/>
        <w:tabs>
          <w:tab w:val="right" w:leader="dot" w:pos="9027"/>
        </w:tabs>
        <w:spacing w:before="60" w:after="0" w:line="288" w:lineRule="auto"/>
        <w:jc w:val="left"/>
        <w:rPr>
          <w:b/>
          <w:u w:val="single"/>
        </w:rPr>
      </w:pPr>
      <w:r w:rsidRPr="009517DD">
        <w:rPr>
          <w:b/>
          <w:u w:val="single"/>
        </w:rPr>
        <w:t>Điểm</w:t>
      </w:r>
      <w:r w:rsidRPr="009517DD">
        <w:rPr>
          <w:b/>
        </w:rPr>
        <w:t xml:space="preserve">: </w:t>
      </w:r>
      <w:r w:rsidR="00E467A5" w:rsidRPr="009517DD">
        <w:tab/>
      </w:r>
    </w:p>
    <w:p w14:paraId="3FBA8E65" w14:textId="77777777" w:rsidR="00E467A5" w:rsidRPr="009517DD" w:rsidRDefault="00E467A5" w:rsidP="00477F99">
      <w:pPr>
        <w:tabs>
          <w:tab w:val="center" w:pos="5954"/>
        </w:tabs>
        <w:spacing w:after="0" w:line="312" w:lineRule="auto"/>
        <w:ind w:left="720"/>
        <w:jc w:val="left"/>
      </w:pPr>
      <w:r w:rsidRPr="009517DD">
        <w:tab/>
        <w:t>……</w:t>
      </w:r>
      <w:proofErr w:type="gramStart"/>
      <w:r w:rsidRPr="009517DD">
        <w:t>…..</w:t>
      </w:r>
      <w:proofErr w:type="gramEnd"/>
      <w:r w:rsidRPr="009517DD">
        <w:t>, ngày .......tháng ......năm 2022</w:t>
      </w:r>
    </w:p>
    <w:p w14:paraId="51A18179" w14:textId="267F1145" w:rsidR="00E467A5" w:rsidRPr="009517DD" w:rsidRDefault="00E467A5" w:rsidP="00477F99">
      <w:pPr>
        <w:tabs>
          <w:tab w:val="center" w:pos="5954"/>
        </w:tabs>
        <w:spacing w:after="0" w:line="312" w:lineRule="auto"/>
        <w:jc w:val="left"/>
        <w:rPr>
          <w:b/>
          <w:bCs/>
          <w:bdr w:val="none" w:sz="0" w:space="0" w:color="auto" w:frame="1"/>
        </w:rPr>
      </w:pPr>
      <w:r w:rsidRPr="009517DD">
        <w:rPr>
          <w:b/>
          <w:bCs/>
          <w:bdr w:val="none" w:sz="0" w:space="0" w:color="auto" w:frame="1"/>
        </w:rPr>
        <w:tab/>
        <w:t>Xác nhận của đơn vị thực tập</w:t>
      </w:r>
    </w:p>
    <w:p w14:paraId="1430ED30" w14:textId="77777777" w:rsidR="006F122E" w:rsidRPr="009517DD" w:rsidRDefault="006F122E" w:rsidP="00477F99">
      <w:pPr>
        <w:spacing w:after="240" w:line="240" w:lineRule="auto"/>
        <w:ind w:firstLine="0"/>
        <w:jc w:val="left"/>
        <w:rPr>
          <w:b/>
          <w:sz w:val="28"/>
          <w:szCs w:val="28"/>
          <w:lang w:val="fr-FR"/>
        </w:rPr>
      </w:pPr>
    </w:p>
    <w:p w14:paraId="34081418" w14:textId="77777777" w:rsidR="006F122E" w:rsidRPr="009517DD" w:rsidRDefault="006F122E" w:rsidP="00477F99">
      <w:pPr>
        <w:spacing w:after="240" w:line="240" w:lineRule="auto"/>
        <w:ind w:firstLine="0"/>
        <w:jc w:val="left"/>
        <w:rPr>
          <w:b/>
          <w:sz w:val="28"/>
          <w:szCs w:val="28"/>
          <w:lang w:val="fr-FR"/>
        </w:rPr>
        <w:sectPr w:rsidR="006F122E" w:rsidRPr="009517D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9517DD" w:rsidRDefault="006F122E" w:rsidP="00477F99">
      <w:pPr>
        <w:tabs>
          <w:tab w:val="center" w:pos="5954"/>
        </w:tabs>
        <w:spacing w:after="0" w:line="312" w:lineRule="auto"/>
        <w:jc w:val="left"/>
        <w:rPr>
          <w:b/>
          <w:bCs/>
          <w:bdr w:val="none" w:sz="0" w:space="0" w:color="auto" w:frame="1"/>
        </w:rPr>
      </w:pPr>
    </w:p>
    <w:p w14:paraId="09ADD19C" w14:textId="422B190B" w:rsidR="00E71236" w:rsidRPr="009517DD" w:rsidRDefault="00E43E9F" w:rsidP="00477F99">
      <w:pPr>
        <w:pStyle w:val="Heading1"/>
        <w:numPr>
          <w:ilvl w:val="0"/>
          <w:numId w:val="0"/>
        </w:numPr>
        <w:rPr>
          <w:rFonts w:cs="Times New Roman"/>
        </w:rPr>
      </w:pPr>
      <w:bookmarkStart w:id="6" w:name="_Toc109830351"/>
      <w:r w:rsidRPr="009517DD">
        <w:rPr>
          <w:rFonts w:cs="Times New Roman"/>
        </w:rPr>
        <w:t xml:space="preserve">LỜI </w:t>
      </w:r>
      <w:r w:rsidRPr="009517DD">
        <w:rPr>
          <w:rFonts w:cs="Times New Roman"/>
          <w:sz w:val="30"/>
        </w:rPr>
        <w:t>CẢM</w:t>
      </w:r>
      <w:r w:rsidRPr="009517DD">
        <w:rPr>
          <w:rFonts w:cs="Times New Roman"/>
        </w:rPr>
        <w:t xml:space="preserve"> ƠN</w:t>
      </w:r>
      <w:bookmarkEnd w:id="6"/>
    </w:p>
    <w:p w14:paraId="06974802" w14:textId="77777777" w:rsidR="00162A00" w:rsidRPr="009517DD" w:rsidRDefault="00162A00" w:rsidP="00477F99">
      <w:pPr>
        <w:jc w:val="left"/>
        <w:rPr>
          <w:b/>
        </w:rPr>
      </w:pPr>
    </w:p>
    <w:p w14:paraId="332FA8EC" w14:textId="6CDD7325" w:rsidR="00E71236" w:rsidRPr="009517DD" w:rsidRDefault="00E71236" w:rsidP="00477F99">
      <w:pPr>
        <w:spacing w:before="0" w:after="0" w:line="240" w:lineRule="auto"/>
        <w:ind w:firstLine="0"/>
        <w:jc w:val="left"/>
        <w:rPr>
          <w:b/>
        </w:rPr>
      </w:pPr>
      <w:r w:rsidRPr="009517DD">
        <w:rPr>
          <w:b/>
        </w:rPr>
        <w:br w:type="page"/>
      </w:r>
    </w:p>
    <w:p w14:paraId="59AD97A1" w14:textId="6789CB92" w:rsidR="00162A00" w:rsidRPr="009517DD" w:rsidRDefault="00E43E9F" w:rsidP="00477F99">
      <w:pPr>
        <w:pStyle w:val="Heading1"/>
        <w:numPr>
          <w:ilvl w:val="0"/>
          <w:numId w:val="0"/>
        </w:numPr>
        <w:rPr>
          <w:rFonts w:cs="Times New Roman"/>
        </w:rPr>
      </w:pPr>
      <w:bookmarkStart w:id="7" w:name="_Toc109830352"/>
      <w:r w:rsidRPr="009517DD">
        <w:rPr>
          <w:rFonts w:cs="Times New Roman"/>
        </w:rPr>
        <w:lastRenderedPageBreak/>
        <w:t>LỜI CAM ĐOAN</w:t>
      </w:r>
      <w:bookmarkEnd w:id="7"/>
    </w:p>
    <w:p w14:paraId="322B0981" w14:textId="77777777" w:rsidR="00162A00" w:rsidRPr="009517DD" w:rsidRDefault="00162A00" w:rsidP="00477F99">
      <w:pPr>
        <w:jc w:val="left"/>
        <w:rPr>
          <w:b/>
        </w:rPr>
      </w:pPr>
    </w:p>
    <w:p w14:paraId="1360B48D" w14:textId="739EE7AF" w:rsidR="00E71236" w:rsidRPr="009517DD" w:rsidRDefault="00E71236" w:rsidP="00477F99">
      <w:pPr>
        <w:spacing w:before="0" w:after="0" w:line="240" w:lineRule="auto"/>
        <w:ind w:firstLine="0"/>
        <w:jc w:val="left"/>
        <w:rPr>
          <w:b/>
        </w:rPr>
      </w:pPr>
      <w:r w:rsidRPr="009517DD">
        <w:rPr>
          <w:b/>
        </w:rPr>
        <w:br w:type="page"/>
      </w:r>
    </w:p>
    <w:p w14:paraId="73115EF1" w14:textId="77777777" w:rsidR="00617877" w:rsidRPr="009517DD" w:rsidRDefault="00617877" w:rsidP="00477F99">
      <w:pPr>
        <w:spacing w:before="0" w:line="240" w:lineRule="auto"/>
        <w:ind w:firstLine="0"/>
        <w:jc w:val="left"/>
      </w:pPr>
    </w:p>
    <w:p w14:paraId="63CA34FE" w14:textId="77777777" w:rsidR="00617877" w:rsidRPr="009517DD" w:rsidRDefault="00617877" w:rsidP="00477F99">
      <w:pPr>
        <w:spacing w:before="0" w:line="240" w:lineRule="auto"/>
        <w:ind w:firstLine="0"/>
        <w:jc w:val="left"/>
        <w:rPr>
          <w:highlight w:val="yellow"/>
        </w:rPr>
      </w:pPr>
      <w:r w:rsidRPr="009517DD">
        <w:rPr>
          <w:highlight w:val="yellow"/>
        </w:rPr>
        <w:t>Quy định:</w:t>
      </w:r>
    </w:p>
    <w:p w14:paraId="7A239A48" w14:textId="2D625C86" w:rsidR="00E552DB" w:rsidRPr="009517DD" w:rsidRDefault="000424D2" w:rsidP="00477F99">
      <w:pPr>
        <w:jc w:val="left"/>
        <w:rPr>
          <w:b/>
          <w:bCs/>
          <w:caps/>
          <w:kern w:val="32"/>
          <w:szCs w:val="32"/>
        </w:rPr>
      </w:pPr>
      <w:r w:rsidRPr="009517DD">
        <w:rPr>
          <w:highlight w:val="yellow"/>
        </w:rPr>
        <w:t>Soạn thảo trên t</w:t>
      </w:r>
      <w:r w:rsidR="00617877" w:rsidRPr="009517DD">
        <w:rPr>
          <w:highlight w:val="yellow"/>
        </w:rPr>
        <w:t>rang A4</w:t>
      </w:r>
      <w:r w:rsidR="002A5BDD" w:rsidRPr="009517DD">
        <w:rPr>
          <w:highlight w:val="yellow"/>
        </w:rPr>
        <w:t xml:space="preserve"> (</w:t>
      </w:r>
      <w:r w:rsidR="005A7C19" w:rsidRPr="009517DD">
        <w:rPr>
          <w:highlight w:val="yellow"/>
        </w:rPr>
        <w:t xml:space="preserve">trang dọc, </w:t>
      </w:r>
      <w:r w:rsidR="002A5BDD" w:rsidRPr="009517DD">
        <w:rPr>
          <w:highlight w:val="yellow"/>
        </w:rPr>
        <w:t>lề trái: 3.5cm; trên, phải, dưới: 2.5 cm)</w:t>
      </w:r>
      <w:r w:rsidR="00617877" w:rsidRPr="009517DD">
        <w:rPr>
          <w:highlight w:val="yellow"/>
        </w:rPr>
        <w:t xml:space="preserve">, Font Times New Roman, </w:t>
      </w:r>
      <w:r w:rsidR="002A5BDD" w:rsidRPr="009517DD">
        <w:rPr>
          <w:highlight w:val="yellow"/>
        </w:rPr>
        <w:t>canh đều 2 bên, s</w:t>
      </w:r>
      <w:r w:rsidR="00617877" w:rsidRPr="009517DD">
        <w:rPr>
          <w:highlight w:val="yellow"/>
        </w:rPr>
        <w:t>ize 13, cách dòng 1.5, cách đoạn trên 6pt, cách đoạn dưới 3pt</w:t>
      </w:r>
      <w:r w:rsidR="00946988" w:rsidRPr="009517DD">
        <w:rPr>
          <w:highlight w:val="yellow"/>
        </w:rPr>
        <w:t>, hàng đâu tiên lùi vào 1.27 cm</w:t>
      </w:r>
      <w:r w:rsidR="000679A7" w:rsidRPr="009517DD">
        <w:rPr>
          <w:highlight w:val="yellow"/>
        </w:rPr>
        <w:t>; hình và b</w:t>
      </w:r>
      <w:r w:rsidR="00DB5575" w:rsidRPr="009517DD">
        <w:rPr>
          <w:highlight w:val="yellow"/>
        </w:rPr>
        <w:t>ả</w:t>
      </w:r>
      <w:r w:rsidR="000679A7" w:rsidRPr="009517DD">
        <w:rPr>
          <w:highlight w:val="yellow"/>
        </w:rPr>
        <w:t>ng soạn th</w:t>
      </w:r>
      <w:r w:rsidR="00037F1B" w:rsidRPr="009517DD">
        <w:rPr>
          <w:highlight w:val="yellow"/>
        </w:rPr>
        <w:t>e</w:t>
      </w:r>
      <w:r w:rsidR="000679A7" w:rsidRPr="009517DD">
        <w:rPr>
          <w:highlight w:val="yellow"/>
        </w:rPr>
        <w:t>o caption</w:t>
      </w:r>
      <w:r w:rsidR="0037290C" w:rsidRPr="009517DD">
        <w:rPr>
          <w:highlight w:val="yellow"/>
        </w:rPr>
        <w:t xml:space="preserve">, chèn trích dẫn chéo </w:t>
      </w:r>
      <w:r w:rsidR="00B41F47" w:rsidRPr="009517DD">
        <w:rPr>
          <w:highlight w:val="yellow"/>
        </w:rPr>
        <w:t xml:space="preserve">(Cross-reference) </w:t>
      </w:r>
      <w:r w:rsidR="0037290C" w:rsidRPr="009517DD">
        <w:rPr>
          <w:highlight w:val="yellow"/>
        </w:rPr>
        <w:t xml:space="preserve">cho </w:t>
      </w:r>
      <w:r w:rsidR="00B41F47" w:rsidRPr="009517DD">
        <w:rPr>
          <w:highlight w:val="yellow"/>
        </w:rPr>
        <w:t>bảng và hình</w:t>
      </w:r>
      <w:r w:rsidR="000679A7" w:rsidRPr="009517DD">
        <w:rPr>
          <w:highlight w:val="yellow"/>
        </w:rPr>
        <w:t>; các danh mục hình, bảng, mục lục làm tự động</w:t>
      </w:r>
      <w:r w:rsidR="00037F1B" w:rsidRPr="009517DD">
        <w:rPr>
          <w:highlight w:val="yellow"/>
        </w:rPr>
        <w:t>;</w:t>
      </w:r>
      <w:r w:rsidR="00337569" w:rsidRPr="009517DD">
        <w:rPr>
          <w:highlight w:val="yellow"/>
        </w:rPr>
        <w:t xml:space="preserve"> đán</w:t>
      </w:r>
      <w:r w:rsidR="00037F1B" w:rsidRPr="009517DD">
        <w:rPr>
          <w:highlight w:val="yellow"/>
        </w:rPr>
        <w:t>h</w:t>
      </w:r>
      <w:r w:rsidR="00337569" w:rsidRPr="009517DD">
        <w:rPr>
          <w:highlight w:val="yellow"/>
        </w:rPr>
        <w:t xml:space="preserve"> số trang như file mẫu (bìa không có số trang, danh mục + mục lục số trang theo i, ii, iii…, nội dung chính theo 1,2,3…</w:t>
      </w:r>
      <w:r w:rsidR="00037F1B" w:rsidRPr="009517DD">
        <w:rPr>
          <w:highlight w:val="yellow"/>
        </w:rPr>
        <w:t>)</w:t>
      </w:r>
      <w:r w:rsidR="00037F1B" w:rsidRPr="009517DD">
        <w:t xml:space="preserve"> </w:t>
      </w:r>
      <w:r w:rsidR="00E552DB" w:rsidRPr="009517DD">
        <w:br w:type="page"/>
      </w:r>
    </w:p>
    <w:p w14:paraId="42E2C31A" w14:textId="77777777" w:rsidR="00122C88" w:rsidRPr="009517DD" w:rsidRDefault="00122C88" w:rsidP="00477F99">
      <w:pPr>
        <w:pStyle w:val="Heading1"/>
        <w:numPr>
          <w:ilvl w:val="0"/>
          <w:numId w:val="0"/>
        </w:numPr>
        <w:rPr>
          <w:rFonts w:cs="Times New Roman"/>
        </w:rPr>
      </w:pPr>
      <w:bookmarkStart w:id="8" w:name="_Toc342760180"/>
      <w:bookmarkStart w:id="9" w:name="_Toc343172865"/>
      <w:bookmarkStart w:id="10" w:name="_Toc109830353"/>
      <w:r w:rsidRPr="009517DD">
        <w:rPr>
          <w:rFonts w:cs="Times New Roman"/>
        </w:rPr>
        <w:lastRenderedPageBreak/>
        <w:t>MỤC LỤC</w:t>
      </w:r>
      <w:bookmarkEnd w:id="8"/>
      <w:bookmarkEnd w:id="9"/>
      <w:bookmarkEnd w:id="10"/>
    </w:p>
    <w:p w14:paraId="156B2F71" w14:textId="42CF2D9B" w:rsidR="009517DD" w:rsidRPr="009517DD" w:rsidRDefault="00E60C53">
      <w:pPr>
        <w:pStyle w:val="TOC1"/>
        <w:rPr>
          <w:rFonts w:ascii="Times New Roman" w:eastAsiaTheme="minorEastAsia" w:hAnsi="Times New Roman"/>
          <w:b w:val="0"/>
          <w:bCs w:val="0"/>
          <w:noProof/>
          <w:kern w:val="0"/>
          <w:sz w:val="22"/>
          <w:szCs w:val="22"/>
        </w:rPr>
      </w:pPr>
      <w:r w:rsidRPr="009517DD">
        <w:rPr>
          <w:rFonts w:ascii="Times New Roman" w:hAnsi="Times New Roman"/>
        </w:rPr>
        <w:fldChar w:fldCharType="begin"/>
      </w:r>
      <w:r w:rsidRPr="009517DD">
        <w:rPr>
          <w:rFonts w:ascii="Times New Roman" w:hAnsi="Times New Roman"/>
        </w:rPr>
        <w:instrText xml:space="preserve"> TOC \o "1-3" \h \z \t "Title;4" </w:instrText>
      </w:r>
      <w:r w:rsidRPr="009517DD">
        <w:rPr>
          <w:rFonts w:ascii="Times New Roman" w:hAnsi="Times New Roman"/>
        </w:rPr>
        <w:fldChar w:fldCharType="separate"/>
      </w:r>
      <w:hyperlink w:anchor="_Toc109830351" w:history="1">
        <w:r w:rsidR="009517DD" w:rsidRPr="009517DD">
          <w:rPr>
            <w:rStyle w:val="Hyperlink"/>
            <w:rFonts w:ascii="Times New Roman" w:hAnsi="Times New Roman"/>
            <w:noProof/>
          </w:rPr>
          <w:t>LỜI CẢM ƠN</w:t>
        </w:r>
        <w:r w:rsidR="009517DD" w:rsidRPr="009517DD">
          <w:rPr>
            <w:rFonts w:ascii="Times New Roman" w:hAnsi="Times New Roman"/>
            <w:noProof/>
            <w:webHidden/>
          </w:rPr>
          <w:tab/>
        </w:r>
        <w:r w:rsidR="009517DD" w:rsidRPr="009517DD">
          <w:rPr>
            <w:rFonts w:ascii="Times New Roman" w:hAnsi="Times New Roman"/>
            <w:noProof/>
            <w:webHidden/>
          </w:rPr>
          <w:fldChar w:fldCharType="begin"/>
        </w:r>
        <w:r w:rsidR="009517DD" w:rsidRPr="009517DD">
          <w:rPr>
            <w:rFonts w:ascii="Times New Roman" w:hAnsi="Times New Roman"/>
            <w:noProof/>
            <w:webHidden/>
          </w:rPr>
          <w:instrText xml:space="preserve"> PAGEREF _Toc109830351 \h </w:instrText>
        </w:r>
        <w:r w:rsidR="009517DD" w:rsidRPr="009517DD">
          <w:rPr>
            <w:rFonts w:ascii="Times New Roman" w:hAnsi="Times New Roman"/>
            <w:noProof/>
            <w:webHidden/>
          </w:rPr>
        </w:r>
        <w:r w:rsidR="009517DD" w:rsidRPr="009517DD">
          <w:rPr>
            <w:rFonts w:ascii="Times New Roman" w:hAnsi="Times New Roman"/>
            <w:noProof/>
            <w:webHidden/>
          </w:rPr>
          <w:fldChar w:fldCharType="separate"/>
        </w:r>
        <w:r w:rsidR="005C0559">
          <w:rPr>
            <w:rFonts w:ascii="Times New Roman" w:hAnsi="Times New Roman"/>
            <w:noProof/>
            <w:webHidden/>
          </w:rPr>
          <w:t>i</w:t>
        </w:r>
        <w:r w:rsidR="009517DD" w:rsidRPr="009517DD">
          <w:rPr>
            <w:rFonts w:ascii="Times New Roman" w:hAnsi="Times New Roman"/>
            <w:noProof/>
            <w:webHidden/>
          </w:rPr>
          <w:fldChar w:fldCharType="end"/>
        </w:r>
      </w:hyperlink>
    </w:p>
    <w:p w14:paraId="4C07C5A3" w14:textId="4DA1AC99" w:rsidR="009517DD" w:rsidRPr="009517DD" w:rsidRDefault="009517DD">
      <w:pPr>
        <w:pStyle w:val="TOC1"/>
        <w:rPr>
          <w:rFonts w:ascii="Times New Roman" w:eastAsiaTheme="minorEastAsia" w:hAnsi="Times New Roman"/>
          <w:b w:val="0"/>
          <w:bCs w:val="0"/>
          <w:noProof/>
          <w:kern w:val="0"/>
          <w:sz w:val="22"/>
          <w:szCs w:val="22"/>
        </w:rPr>
      </w:pPr>
      <w:hyperlink w:anchor="_Toc109830352" w:history="1">
        <w:r w:rsidRPr="009517DD">
          <w:rPr>
            <w:rStyle w:val="Hyperlink"/>
            <w:rFonts w:ascii="Times New Roman" w:hAnsi="Times New Roman"/>
            <w:noProof/>
          </w:rPr>
          <w:t>LỜI CAM ĐOAN</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2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ii</w:t>
        </w:r>
        <w:r w:rsidRPr="009517DD">
          <w:rPr>
            <w:rFonts w:ascii="Times New Roman" w:hAnsi="Times New Roman"/>
            <w:noProof/>
            <w:webHidden/>
          </w:rPr>
          <w:fldChar w:fldCharType="end"/>
        </w:r>
      </w:hyperlink>
    </w:p>
    <w:p w14:paraId="6135D1E8" w14:textId="688A0F50" w:rsidR="009517DD" w:rsidRPr="009517DD" w:rsidRDefault="009517DD">
      <w:pPr>
        <w:pStyle w:val="TOC1"/>
        <w:rPr>
          <w:rFonts w:ascii="Times New Roman" w:eastAsiaTheme="minorEastAsia" w:hAnsi="Times New Roman"/>
          <w:b w:val="0"/>
          <w:bCs w:val="0"/>
          <w:noProof/>
          <w:kern w:val="0"/>
          <w:sz w:val="22"/>
          <w:szCs w:val="22"/>
        </w:rPr>
      </w:pPr>
      <w:hyperlink w:anchor="_Toc109830353" w:history="1">
        <w:r w:rsidRPr="009517DD">
          <w:rPr>
            <w:rStyle w:val="Hyperlink"/>
            <w:rFonts w:ascii="Times New Roman" w:hAnsi="Times New Roman"/>
            <w:noProof/>
          </w:rPr>
          <w:t>MỤC LỤC</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3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iv</w:t>
        </w:r>
        <w:r w:rsidRPr="009517DD">
          <w:rPr>
            <w:rFonts w:ascii="Times New Roman" w:hAnsi="Times New Roman"/>
            <w:noProof/>
            <w:webHidden/>
          </w:rPr>
          <w:fldChar w:fldCharType="end"/>
        </w:r>
      </w:hyperlink>
    </w:p>
    <w:p w14:paraId="68C2AD5C" w14:textId="57ED3802" w:rsidR="009517DD" w:rsidRPr="009517DD" w:rsidRDefault="009517DD">
      <w:pPr>
        <w:pStyle w:val="TOC1"/>
        <w:rPr>
          <w:rFonts w:ascii="Times New Roman" w:eastAsiaTheme="minorEastAsia" w:hAnsi="Times New Roman"/>
          <w:b w:val="0"/>
          <w:bCs w:val="0"/>
          <w:noProof/>
          <w:kern w:val="0"/>
          <w:sz w:val="22"/>
          <w:szCs w:val="22"/>
        </w:rPr>
      </w:pPr>
      <w:hyperlink w:anchor="_Toc109830354" w:history="1">
        <w:r w:rsidRPr="009517DD">
          <w:rPr>
            <w:rStyle w:val="Hyperlink"/>
            <w:rFonts w:ascii="Times New Roman" w:hAnsi="Times New Roman"/>
            <w:noProof/>
          </w:rPr>
          <w:t>DANH MỤC HÌNH ẢNH</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4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vi</w:t>
        </w:r>
        <w:r w:rsidRPr="009517DD">
          <w:rPr>
            <w:rFonts w:ascii="Times New Roman" w:hAnsi="Times New Roman"/>
            <w:noProof/>
            <w:webHidden/>
          </w:rPr>
          <w:fldChar w:fldCharType="end"/>
        </w:r>
      </w:hyperlink>
    </w:p>
    <w:p w14:paraId="0F819AD6" w14:textId="579361EC" w:rsidR="009517DD" w:rsidRPr="009517DD" w:rsidRDefault="009517DD">
      <w:pPr>
        <w:pStyle w:val="TOC1"/>
        <w:rPr>
          <w:rFonts w:ascii="Times New Roman" w:eastAsiaTheme="minorEastAsia" w:hAnsi="Times New Roman"/>
          <w:b w:val="0"/>
          <w:bCs w:val="0"/>
          <w:noProof/>
          <w:kern w:val="0"/>
          <w:sz w:val="22"/>
          <w:szCs w:val="22"/>
        </w:rPr>
      </w:pPr>
      <w:hyperlink w:anchor="_Toc109830355" w:history="1">
        <w:r w:rsidRPr="009517DD">
          <w:rPr>
            <w:rStyle w:val="Hyperlink"/>
            <w:rFonts w:ascii="Times New Roman" w:hAnsi="Times New Roman"/>
            <w:noProof/>
          </w:rPr>
          <w:t>DANH MỤC BẢNG BIỂU</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5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vii</w:t>
        </w:r>
        <w:r w:rsidRPr="009517DD">
          <w:rPr>
            <w:rFonts w:ascii="Times New Roman" w:hAnsi="Times New Roman"/>
            <w:noProof/>
            <w:webHidden/>
          </w:rPr>
          <w:fldChar w:fldCharType="end"/>
        </w:r>
      </w:hyperlink>
    </w:p>
    <w:p w14:paraId="7A1DB33E" w14:textId="1621C630" w:rsidR="009517DD" w:rsidRPr="009517DD" w:rsidRDefault="009517DD">
      <w:pPr>
        <w:pStyle w:val="TOC1"/>
        <w:rPr>
          <w:rFonts w:ascii="Times New Roman" w:eastAsiaTheme="minorEastAsia" w:hAnsi="Times New Roman"/>
          <w:b w:val="0"/>
          <w:bCs w:val="0"/>
          <w:noProof/>
          <w:kern w:val="0"/>
          <w:sz w:val="22"/>
          <w:szCs w:val="22"/>
        </w:rPr>
      </w:pPr>
      <w:hyperlink w:anchor="_Toc109830356" w:history="1">
        <w:r w:rsidRPr="009517DD">
          <w:rPr>
            <w:rStyle w:val="Hyperlink"/>
            <w:rFonts w:ascii="Times New Roman" w:hAnsi="Times New Roman"/>
            <w:noProof/>
          </w:rPr>
          <w:t>DANH MỤC CÁC TỪ VIẾT TẮT</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6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viii</w:t>
        </w:r>
        <w:r w:rsidRPr="009517DD">
          <w:rPr>
            <w:rFonts w:ascii="Times New Roman" w:hAnsi="Times New Roman"/>
            <w:noProof/>
            <w:webHidden/>
          </w:rPr>
          <w:fldChar w:fldCharType="end"/>
        </w:r>
      </w:hyperlink>
    </w:p>
    <w:p w14:paraId="607257DE" w14:textId="6ECECE5C" w:rsidR="009517DD" w:rsidRPr="009517DD" w:rsidRDefault="009517DD">
      <w:pPr>
        <w:pStyle w:val="TOC1"/>
        <w:rPr>
          <w:rFonts w:ascii="Times New Roman" w:eastAsiaTheme="minorEastAsia" w:hAnsi="Times New Roman"/>
          <w:b w:val="0"/>
          <w:bCs w:val="0"/>
          <w:noProof/>
          <w:kern w:val="0"/>
          <w:sz w:val="22"/>
          <w:szCs w:val="22"/>
        </w:rPr>
      </w:pPr>
      <w:hyperlink w:anchor="_Toc109830357" w:history="1">
        <w:r w:rsidRPr="009517DD">
          <w:rPr>
            <w:rStyle w:val="Hyperlink"/>
            <w:rFonts w:ascii="Times New Roman" w:hAnsi="Times New Roman"/>
            <w:noProof/>
            <w:lang w:val="de-DE"/>
          </w:rPr>
          <w:t>LỜI MỞ ĐẦU</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7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1</w:t>
        </w:r>
        <w:r w:rsidRPr="009517DD">
          <w:rPr>
            <w:rFonts w:ascii="Times New Roman" w:hAnsi="Times New Roman"/>
            <w:noProof/>
            <w:webHidden/>
          </w:rPr>
          <w:fldChar w:fldCharType="end"/>
        </w:r>
      </w:hyperlink>
    </w:p>
    <w:p w14:paraId="1DA1D3B7" w14:textId="4AA21789" w:rsidR="009517DD" w:rsidRPr="009517DD" w:rsidRDefault="009517DD">
      <w:pPr>
        <w:pStyle w:val="TOC1"/>
        <w:rPr>
          <w:rFonts w:ascii="Times New Roman" w:eastAsiaTheme="minorEastAsia" w:hAnsi="Times New Roman"/>
          <w:b w:val="0"/>
          <w:bCs w:val="0"/>
          <w:noProof/>
          <w:kern w:val="0"/>
          <w:sz w:val="22"/>
          <w:szCs w:val="22"/>
        </w:rPr>
      </w:pPr>
      <w:hyperlink w:anchor="_Toc109830358" w:history="1">
        <w:r w:rsidRPr="009517DD">
          <w:rPr>
            <w:rStyle w:val="Hyperlink"/>
            <w:rFonts w:ascii="Times New Roman" w:hAnsi="Times New Roman"/>
            <w:noProof/>
          </w:rPr>
          <w:t>CHƯƠNG 1. LÝ THUYẾT</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58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2</w:t>
        </w:r>
        <w:r w:rsidRPr="009517DD">
          <w:rPr>
            <w:rFonts w:ascii="Times New Roman" w:hAnsi="Times New Roman"/>
            <w:noProof/>
            <w:webHidden/>
          </w:rPr>
          <w:fldChar w:fldCharType="end"/>
        </w:r>
      </w:hyperlink>
    </w:p>
    <w:p w14:paraId="6443D4D1" w14:textId="56E9A9DA" w:rsidR="009517DD" w:rsidRPr="009517DD" w:rsidRDefault="009517DD">
      <w:pPr>
        <w:pStyle w:val="TOC2"/>
        <w:rPr>
          <w:rFonts w:eastAsiaTheme="minorEastAsia"/>
          <w:iCs w:val="0"/>
          <w:noProof/>
          <w:sz w:val="22"/>
          <w:szCs w:val="22"/>
        </w:rPr>
      </w:pPr>
      <w:hyperlink w:anchor="_Toc109830359" w:history="1">
        <w:r w:rsidRPr="009517DD">
          <w:rPr>
            <w:rStyle w:val="Hyperlink"/>
            <w:noProof/>
          </w:rPr>
          <w:t>1.1.</w:t>
        </w:r>
        <w:r w:rsidRPr="009517DD">
          <w:rPr>
            <w:rFonts w:eastAsiaTheme="minorEastAsia"/>
            <w:iCs w:val="0"/>
            <w:noProof/>
            <w:sz w:val="22"/>
            <w:szCs w:val="22"/>
          </w:rPr>
          <w:tab/>
        </w:r>
        <w:r w:rsidRPr="009517DD">
          <w:rPr>
            <w:rStyle w:val="Hyperlink"/>
            <w:noProof/>
          </w:rPr>
          <w:t>Giải pháp công nghệ “ một chạm” NFC</w:t>
        </w:r>
        <w:r w:rsidRPr="009517DD">
          <w:rPr>
            <w:noProof/>
            <w:webHidden/>
          </w:rPr>
          <w:tab/>
        </w:r>
        <w:r w:rsidRPr="009517DD">
          <w:rPr>
            <w:noProof/>
            <w:webHidden/>
          </w:rPr>
          <w:fldChar w:fldCharType="begin"/>
        </w:r>
        <w:r w:rsidRPr="009517DD">
          <w:rPr>
            <w:noProof/>
            <w:webHidden/>
          </w:rPr>
          <w:instrText xml:space="preserve"> PAGEREF _Toc109830359 \h </w:instrText>
        </w:r>
        <w:r w:rsidRPr="009517DD">
          <w:rPr>
            <w:noProof/>
            <w:webHidden/>
          </w:rPr>
        </w:r>
        <w:r w:rsidRPr="009517DD">
          <w:rPr>
            <w:noProof/>
            <w:webHidden/>
          </w:rPr>
          <w:fldChar w:fldCharType="separate"/>
        </w:r>
        <w:r w:rsidR="005C0559">
          <w:rPr>
            <w:noProof/>
            <w:webHidden/>
          </w:rPr>
          <w:t>2</w:t>
        </w:r>
        <w:r w:rsidRPr="009517DD">
          <w:rPr>
            <w:noProof/>
            <w:webHidden/>
          </w:rPr>
          <w:fldChar w:fldCharType="end"/>
        </w:r>
      </w:hyperlink>
    </w:p>
    <w:p w14:paraId="19483EC1" w14:textId="15B7E89B" w:rsidR="009517DD" w:rsidRPr="009517DD" w:rsidRDefault="009517DD">
      <w:pPr>
        <w:pStyle w:val="TOC3"/>
        <w:rPr>
          <w:rFonts w:eastAsiaTheme="minorEastAsia"/>
          <w:noProof/>
          <w:sz w:val="22"/>
          <w:szCs w:val="22"/>
        </w:rPr>
      </w:pPr>
      <w:hyperlink w:anchor="_Toc109830360" w:history="1">
        <w:r w:rsidRPr="009517DD">
          <w:rPr>
            <w:rStyle w:val="Hyperlink"/>
            <w:iCs/>
            <w:noProof/>
          </w:rPr>
          <w:t>1.1.1.</w:t>
        </w:r>
        <w:r w:rsidRPr="009517DD">
          <w:rPr>
            <w:rFonts w:eastAsiaTheme="minorEastAsia"/>
            <w:noProof/>
            <w:sz w:val="22"/>
            <w:szCs w:val="22"/>
          </w:rPr>
          <w:tab/>
        </w:r>
        <w:r w:rsidRPr="009517DD">
          <w:rPr>
            <w:rStyle w:val="Hyperlink"/>
            <w:iCs/>
            <w:noProof/>
          </w:rPr>
          <w:t>Giới thiệu tổng quát về Công nghệ NFC</w:t>
        </w:r>
        <w:r w:rsidRPr="009517DD">
          <w:rPr>
            <w:noProof/>
            <w:webHidden/>
          </w:rPr>
          <w:tab/>
        </w:r>
        <w:r w:rsidRPr="009517DD">
          <w:rPr>
            <w:noProof/>
            <w:webHidden/>
          </w:rPr>
          <w:fldChar w:fldCharType="begin"/>
        </w:r>
        <w:r w:rsidRPr="009517DD">
          <w:rPr>
            <w:noProof/>
            <w:webHidden/>
          </w:rPr>
          <w:instrText xml:space="preserve"> PAGEREF _Toc109830360 \h </w:instrText>
        </w:r>
        <w:r w:rsidRPr="009517DD">
          <w:rPr>
            <w:noProof/>
            <w:webHidden/>
          </w:rPr>
        </w:r>
        <w:r w:rsidRPr="009517DD">
          <w:rPr>
            <w:noProof/>
            <w:webHidden/>
          </w:rPr>
          <w:fldChar w:fldCharType="separate"/>
        </w:r>
        <w:r w:rsidR="005C0559">
          <w:rPr>
            <w:noProof/>
            <w:webHidden/>
          </w:rPr>
          <w:t>2</w:t>
        </w:r>
        <w:r w:rsidRPr="009517DD">
          <w:rPr>
            <w:noProof/>
            <w:webHidden/>
          </w:rPr>
          <w:fldChar w:fldCharType="end"/>
        </w:r>
      </w:hyperlink>
    </w:p>
    <w:p w14:paraId="039C2A04" w14:textId="36F0DEC1" w:rsidR="009517DD" w:rsidRPr="009517DD" w:rsidRDefault="009517DD">
      <w:pPr>
        <w:pStyle w:val="TOC3"/>
        <w:rPr>
          <w:rFonts w:eastAsiaTheme="minorEastAsia"/>
          <w:noProof/>
          <w:sz w:val="22"/>
          <w:szCs w:val="22"/>
        </w:rPr>
      </w:pPr>
      <w:hyperlink w:anchor="_Toc109830361" w:history="1">
        <w:r w:rsidRPr="009517DD">
          <w:rPr>
            <w:rStyle w:val="Hyperlink"/>
            <w:iCs/>
            <w:noProof/>
          </w:rPr>
          <w:t>1.1.2.</w:t>
        </w:r>
        <w:r w:rsidRPr="009517DD">
          <w:rPr>
            <w:rFonts w:eastAsiaTheme="minorEastAsia"/>
            <w:noProof/>
            <w:sz w:val="22"/>
            <w:szCs w:val="22"/>
          </w:rPr>
          <w:tab/>
        </w:r>
        <w:r w:rsidRPr="009517DD">
          <w:rPr>
            <w:rStyle w:val="Hyperlink"/>
            <w:iCs/>
            <w:noProof/>
          </w:rPr>
          <w:t>Cách thức hoạt động của NFC</w:t>
        </w:r>
        <w:r w:rsidRPr="009517DD">
          <w:rPr>
            <w:noProof/>
            <w:webHidden/>
          </w:rPr>
          <w:tab/>
        </w:r>
        <w:r w:rsidRPr="009517DD">
          <w:rPr>
            <w:noProof/>
            <w:webHidden/>
          </w:rPr>
          <w:fldChar w:fldCharType="begin"/>
        </w:r>
        <w:r w:rsidRPr="009517DD">
          <w:rPr>
            <w:noProof/>
            <w:webHidden/>
          </w:rPr>
          <w:instrText xml:space="preserve"> PAGEREF _Toc109830361 \h </w:instrText>
        </w:r>
        <w:r w:rsidRPr="009517DD">
          <w:rPr>
            <w:noProof/>
            <w:webHidden/>
          </w:rPr>
        </w:r>
        <w:r w:rsidRPr="009517DD">
          <w:rPr>
            <w:noProof/>
            <w:webHidden/>
          </w:rPr>
          <w:fldChar w:fldCharType="separate"/>
        </w:r>
        <w:r w:rsidR="005C0559">
          <w:rPr>
            <w:noProof/>
            <w:webHidden/>
          </w:rPr>
          <w:t>3</w:t>
        </w:r>
        <w:r w:rsidRPr="009517DD">
          <w:rPr>
            <w:noProof/>
            <w:webHidden/>
          </w:rPr>
          <w:fldChar w:fldCharType="end"/>
        </w:r>
      </w:hyperlink>
    </w:p>
    <w:p w14:paraId="19047BE6" w14:textId="44B1AC0C" w:rsidR="009517DD" w:rsidRPr="009517DD" w:rsidRDefault="009517DD">
      <w:pPr>
        <w:pStyle w:val="TOC3"/>
        <w:rPr>
          <w:rFonts w:eastAsiaTheme="minorEastAsia"/>
          <w:noProof/>
          <w:sz w:val="22"/>
          <w:szCs w:val="22"/>
        </w:rPr>
      </w:pPr>
      <w:hyperlink w:anchor="_Toc109830362" w:history="1">
        <w:r w:rsidRPr="009517DD">
          <w:rPr>
            <w:rStyle w:val="Hyperlink"/>
            <w:iCs/>
            <w:noProof/>
          </w:rPr>
          <w:t>1.1.3.</w:t>
        </w:r>
        <w:r w:rsidRPr="009517DD">
          <w:rPr>
            <w:rFonts w:eastAsiaTheme="minorEastAsia"/>
            <w:noProof/>
            <w:sz w:val="22"/>
            <w:szCs w:val="22"/>
          </w:rPr>
          <w:tab/>
        </w:r>
        <w:r w:rsidRPr="009517DD">
          <w:rPr>
            <w:rStyle w:val="Hyperlink"/>
            <w:iCs/>
            <w:noProof/>
          </w:rPr>
          <w:t>Ứng dụng công nghệ NFC vào thực tế</w:t>
        </w:r>
        <w:r w:rsidRPr="009517DD">
          <w:rPr>
            <w:noProof/>
            <w:webHidden/>
          </w:rPr>
          <w:tab/>
        </w:r>
        <w:r w:rsidRPr="009517DD">
          <w:rPr>
            <w:noProof/>
            <w:webHidden/>
          </w:rPr>
          <w:fldChar w:fldCharType="begin"/>
        </w:r>
        <w:r w:rsidRPr="009517DD">
          <w:rPr>
            <w:noProof/>
            <w:webHidden/>
          </w:rPr>
          <w:instrText xml:space="preserve"> PAGEREF _Toc109830362 \h </w:instrText>
        </w:r>
        <w:r w:rsidRPr="009517DD">
          <w:rPr>
            <w:noProof/>
            <w:webHidden/>
          </w:rPr>
        </w:r>
        <w:r w:rsidRPr="009517DD">
          <w:rPr>
            <w:noProof/>
            <w:webHidden/>
          </w:rPr>
          <w:fldChar w:fldCharType="separate"/>
        </w:r>
        <w:r w:rsidR="005C0559">
          <w:rPr>
            <w:noProof/>
            <w:webHidden/>
          </w:rPr>
          <w:t>3</w:t>
        </w:r>
        <w:r w:rsidRPr="009517DD">
          <w:rPr>
            <w:noProof/>
            <w:webHidden/>
          </w:rPr>
          <w:fldChar w:fldCharType="end"/>
        </w:r>
      </w:hyperlink>
    </w:p>
    <w:p w14:paraId="5C11F2FB" w14:textId="0AF9F68A" w:rsidR="009517DD" w:rsidRPr="009517DD" w:rsidRDefault="009517DD">
      <w:pPr>
        <w:pStyle w:val="TOC2"/>
        <w:rPr>
          <w:rFonts w:eastAsiaTheme="minorEastAsia"/>
          <w:iCs w:val="0"/>
          <w:noProof/>
          <w:sz w:val="22"/>
          <w:szCs w:val="22"/>
        </w:rPr>
      </w:pPr>
      <w:hyperlink w:anchor="_Toc109830363" w:history="1">
        <w:r w:rsidRPr="009517DD">
          <w:rPr>
            <w:rStyle w:val="Hyperlink"/>
            <w:noProof/>
          </w:rPr>
          <w:t>1.2.</w:t>
        </w:r>
        <w:r w:rsidRPr="009517DD">
          <w:rPr>
            <w:rFonts w:eastAsiaTheme="minorEastAsia"/>
            <w:iCs w:val="0"/>
            <w:noProof/>
            <w:sz w:val="22"/>
            <w:szCs w:val="22"/>
          </w:rPr>
          <w:tab/>
        </w:r>
        <w:r w:rsidRPr="009517DD">
          <w:rPr>
            <w:rStyle w:val="Hyperlink"/>
            <w:noProof/>
          </w:rPr>
          <w:t>Mô hình Agile – Scrum</w:t>
        </w:r>
        <w:r w:rsidRPr="009517DD">
          <w:rPr>
            <w:noProof/>
            <w:webHidden/>
          </w:rPr>
          <w:tab/>
        </w:r>
        <w:r w:rsidRPr="009517DD">
          <w:rPr>
            <w:noProof/>
            <w:webHidden/>
          </w:rPr>
          <w:fldChar w:fldCharType="begin"/>
        </w:r>
        <w:r w:rsidRPr="009517DD">
          <w:rPr>
            <w:noProof/>
            <w:webHidden/>
          </w:rPr>
          <w:instrText xml:space="preserve"> PAGEREF _Toc109830363 \h </w:instrText>
        </w:r>
        <w:r w:rsidRPr="009517DD">
          <w:rPr>
            <w:noProof/>
            <w:webHidden/>
          </w:rPr>
        </w:r>
        <w:r w:rsidRPr="009517DD">
          <w:rPr>
            <w:noProof/>
            <w:webHidden/>
          </w:rPr>
          <w:fldChar w:fldCharType="separate"/>
        </w:r>
        <w:r w:rsidR="005C0559">
          <w:rPr>
            <w:noProof/>
            <w:webHidden/>
          </w:rPr>
          <w:t>4</w:t>
        </w:r>
        <w:r w:rsidRPr="009517DD">
          <w:rPr>
            <w:noProof/>
            <w:webHidden/>
          </w:rPr>
          <w:fldChar w:fldCharType="end"/>
        </w:r>
      </w:hyperlink>
    </w:p>
    <w:p w14:paraId="37A36B83" w14:textId="1F004489" w:rsidR="009517DD" w:rsidRPr="009517DD" w:rsidRDefault="009517DD">
      <w:pPr>
        <w:pStyle w:val="TOC3"/>
        <w:rPr>
          <w:rFonts w:eastAsiaTheme="minorEastAsia"/>
          <w:noProof/>
          <w:sz w:val="22"/>
          <w:szCs w:val="22"/>
        </w:rPr>
      </w:pPr>
      <w:hyperlink w:anchor="_Toc109830364" w:history="1">
        <w:r w:rsidRPr="009517DD">
          <w:rPr>
            <w:rStyle w:val="Hyperlink"/>
            <w:noProof/>
          </w:rPr>
          <w:t>1.2.1.</w:t>
        </w:r>
        <w:r w:rsidRPr="009517DD">
          <w:rPr>
            <w:rFonts w:eastAsiaTheme="minorEastAsia"/>
            <w:noProof/>
            <w:sz w:val="22"/>
            <w:szCs w:val="22"/>
          </w:rPr>
          <w:tab/>
        </w:r>
        <w:r w:rsidRPr="009517DD">
          <w:rPr>
            <w:rStyle w:val="Hyperlink"/>
            <w:noProof/>
          </w:rPr>
          <w:t>Quản lý dự án theo Scrum</w:t>
        </w:r>
        <w:r w:rsidRPr="009517DD">
          <w:rPr>
            <w:noProof/>
            <w:webHidden/>
          </w:rPr>
          <w:tab/>
        </w:r>
        <w:r w:rsidRPr="009517DD">
          <w:rPr>
            <w:noProof/>
            <w:webHidden/>
          </w:rPr>
          <w:fldChar w:fldCharType="begin"/>
        </w:r>
        <w:r w:rsidRPr="009517DD">
          <w:rPr>
            <w:noProof/>
            <w:webHidden/>
          </w:rPr>
          <w:instrText xml:space="preserve"> PAGEREF _Toc109830364 \h </w:instrText>
        </w:r>
        <w:r w:rsidRPr="009517DD">
          <w:rPr>
            <w:noProof/>
            <w:webHidden/>
          </w:rPr>
        </w:r>
        <w:r w:rsidRPr="009517DD">
          <w:rPr>
            <w:noProof/>
            <w:webHidden/>
          </w:rPr>
          <w:fldChar w:fldCharType="separate"/>
        </w:r>
        <w:r w:rsidR="005C0559">
          <w:rPr>
            <w:noProof/>
            <w:webHidden/>
          </w:rPr>
          <w:t>5</w:t>
        </w:r>
        <w:r w:rsidRPr="009517DD">
          <w:rPr>
            <w:noProof/>
            <w:webHidden/>
          </w:rPr>
          <w:fldChar w:fldCharType="end"/>
        </w:r>
      </w:hyperlink>
    </w:p>
    <w:p w14:paraId="136062C0" w14:textId="2A769402" w:rsidR="009517DD" w:rsidRPr="009517DD" w:rsidRDefault="009517DD">
      <w:pPr>
        <w:pStyle w:val="TOC2"/>
        <w:rPr>
          <w:rFonts w:eastAsiaTheme="minorEastAsia"/>
          <w:iCs w:val="0"/>
          <w:noProof/>
          <w:sz w:val="22"/>
          <w:szCs w:val="22"/>
        </w:rPr>
      </w:pPr>
      <w:hyperlink w:anchor="_Toc109830365" w:history="1">
        <w:r w:rsidRPr="009517DD">
          <w:rPr>
            <w:rStyle w:val="Hyperlink"/>
            <w:noProof/>
          </w:rPr>
          <w:t>1.2.</w:t>
        </w:r>
        <w:r w:rsidRPr="009517DD">
          <w:rPr>
            <w:rFonts w:eastAsiaTheme="minorEastAsia"/>
            <w:iCs w:val="0"/>
            <w:noProof/>
            <w:sz w:val="22"/>
            <w:szCs w:val="22"/>
          </w:rPr>
          <w:tab/>
        </w:r>
        <w:r w:rsidRPr="009517DD">
          <w:rPr>
            <w:rStyle w:val="Hyperlink"/>
            <w:noProof/>
          </w:rPr>
          <w:t>Các loại tài liệu mà BA cần thực hiện</w:t>
        </w:r>
        <w:r w:rsidRPr="009517DD">
          <w:rPr>
            <w:noProof/>
            <w:webHidden/>
          </w:rPr>
          <w:tab/>
        </w:r>
        <w:r w:rsidRPr="009517DD">
          <w:rPr>
            <w:noProof/>
            <w:webHidden/>
          </w:rPr>
          <w:fldChar w:fldCharType="begin"/>
        </w:r>
        <w:r w:rsidRPr="009517DD">
          <w:rPr>
            <w:noProof/>
            <w:webHidden/>
          </w:rPr>
          <w:instrText xml:space="preserve"> PAGEREF _Toc109830365 \h </w:instrText>
        </w:r>
        <w:r w:rsidRPr="009517DD">
          <w:rPr>
            <w:noProof/>
            <w:webHidden/>
          </w:rPr>
        </w:r>
        <w:r w:rsidRPr="009517DD">
          <w:rPr>
            <w:noProof/>
            <w:webHidden/>
          </w:rPr>
          <w:fldChar w:fldCharType="separate"/>
        </w:r>
        <w:r w:rsidR="005C0559">
          <w:rPr>
            <w:noProof/>
            <w:webHidden/>
          </w:rPr>
          <w:t>7</w:t>
        </w:r>
        <w:r w:rsidRPr="009517DD">
          <w:rPr>
            <w:noProof/>
            <w:webHidden/>
          </w:rPr>
          <w:fldChar w:fldCharType="end"/>
        </w:r>
      </w:hyperlink>
    </w:p>
    <w:p w14:paraId="73B91146" w14:textId="2F30E244" w:rsidR="009517DD" w:rsidRPr="009517DD" w:rsidRDefault="009517DD">
      <w:pPr>
        <w:pStyle w:val="TOC1"/>
        <w:tabs>
          <w:tab w:val="left" w:pos="1559"/>
        </w:tabs>
        <w:rPr>
          <w:rFonts w:ascii="Times New Roman" w:eastAsiaTheme="minorEastAsia" w:hAnsi="Times New Roman"/>
          <w:b w:val="0"/>
          <w:bCs w:val="0"/>
          <w:noProof/>
          <w:kern w:val="0"/>
          <w:sz w:val="22"/>
          <w:szCs w:val="22"/>
        </w:rPr>
      </w:pPr>
      <w:hyperlink w:anchor="_Toc109830366" w:history="1">
        <w:r w:rsidRPr="009517DD">
          <w:rPr>
            <w:rStyle w:val="Hyperlink"/>
            <w:rFonts w:ascii="Times New Roman" w:hAnsi="Times New Roman"/>
            <w:noProof/>
          </w:rPr>
          <w:t>2.</w:t>
        </w:r>
        <w:r w:rsidRPr="009517DD">
          <w:rPr>
            <w:rFonts w:ascii="Times New Roman" w:eastAsiaTheme="minorEastAsia" w:hAnsi="Times New Roman"/>
            <w:b w:val="0"/>
            <w:bCs w:val="0"/>
            <w:noProof/>
            <w:kern w:val="0"/>
            <w:sz w:val="22"/>
            <w:szCs w:val="22"/>
          </w:rPr>
          <w:tab/>
        </w:r>
        <w:r w:rsidRPr="009517DD">
          <w:rPr>
            <w:rStyle w:val="Hyperlink"/>
            <w:rFonts w:ascii="Times New Roman" w:hAnsi="Times New Roman"/>
            <w:noProof/>
          </w:rPr>
          <w:t>GIỚI THIỆU VỀ ĐƠN VỊ THỰC TẬP VNPT</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66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10</w:t>
        </w:r>
        <w:r w:rsidRPr="009517DD">
          <w:rPr>
            <w:rFonts w:ascii="Times New Roman" w:hAnsi="Times New Roman"/>
            <w:noProof/>
            <w:webHidden/>
          </w:rPr>
          <w:fldChar w:fldCharType="end"/>
        </w:r>
      </w:hyperlink>
    </w:p>
    <w:p w14:paraId="1DD8AD1B" w14:textId="1D85D935" w:rsidR="009517DD" w:rsidRPr="009517DD" w:rsidRDefault="009517DD">
      <w:pPr>
        <w:pStyle w:val="TOC2"/>
        <w:rPr>
          <w:rFonts w:eastAsiaTheme="minorEastAsia"/>
          <w:iCs w:val="0"/>
          <w:noProof/>
          <w:sz w:val="22"/>
          <w:szCs w:val="22"/>
        </w:rPr>
      </w:pPr>
      <w:hyperlink w:anchor="_Toc109830367" w:history="1">
        <w:r w:rsidRPr="009517DD">
          <w:rPr>
            <w:rStyle w:val="Hyperlink"/>
            <w:noProof/>
          </w:rPr>
          <w:t>2.2.</w:t>
        </w:r>
        <w:r w:rsidRPr="009517DD">
          <w:rPr>
            <w:rFonts w:eastAsiaTheme="minorEastAsia"/>
            <w:iCs w:val="0"/>
            <w:noProof/>
            <w:sz w:val="22"/>
            <w:szCs w:val="22"/>
          </w:rPr>
          <w:tab/>
        </w:r>
        <w:r w:rsidRPr="009517DD">
          <w:rPr>
            <w:rStyle w:val="Hyperlink"/>
            <w:noProof/>
          </w:rPr>
          <w:t>Giới thiệu về VNPT</w:t>
        </w:r>
        <w:r w:rsidRPr="009517DD">
          <w:rPr>
            <w:noProof/>
            <w:webHidden/>
          </w:rPr>
          <w:tab/>
        </w:r>
        <w:r w:rsidRPr="009517DD">
          <w:rPr>
            <w:noProof/>
            <w:webHidden/>
          </w:rPr>
          <w:fldChar w:fldCharType="begin"/>
        </w:r>
        <w:r w:rsidRPr="009517DD">
          <w:rPr>
            <w:noProof/>
            <w:webHidden/>
          </w:rPr>
          <w:instrText xml:space="preserve"> PAGEREF _Toc109830367 \h </w:instrText>
        </w:r>
        <w:r w:rsidRPr="009517DD">
          <w:rPr>
            <w:noProof/>
            <w:webHidden/>
          </w:rPr>
        </w:r>
        <w:r w:rsidRPr="009517DD">
          <w:rPr>
            <w:noProof/>
            <w:webHidden/>
          </w:rPr>
          <w:fldChar w:fldCharType="separate"/>
        </w:r>
        <w:r w:rsidR="005C0559">
          <w:rPr>
            <w:noProof/>
            <w:webHidden/>
          </w:rPr>
          <w:t>10</w:t>
        </w:r>
        <w:r w:rsidRPr="009517DD">
          <w:rPr>
            <w:noProof/>
            <w:webHidden/>
          </w:rPr>
          <w:fldChar w:fldCharType="end"/>
        </w:r>
      </w:hyperlink>
    </w:p>
    <w:p w14:paraId="1C75B642" w14:textId="6CB96526" w:rsidR="009517DD" w:rsidRPr="009517DD" w:rsidRDefault="009517DD">
      <w:pPr>
        <w:pStyle w:val="TOC3"/>
        <w:rPr>
          <w:rFonts w:eastAsiaTheme="minorEastAsia"/>
          <w:noProof/>
          <w:sz w:val="22"/>
          <w:szCs w:val="22"/>
        </w:rPr>
      </w:pPr>
      <w:hyperlink w:anchor="_Toc109830368" w:history="1">
        <w:r w:rsidRPr="009517DD">
          <w:rPr>
            <w:rStyle w:val="Hyperlink"/>
            <w:noProof/>
          </w:rPr>
          <w:t>2.2.1.</w:t>
        </w:r>
        <w:r w:rsidRPr="009517DD">
          <w:rPr>
            <w:rFonts w:eastAsiaTheme="minorEastAsia"/>
            <w:noProof/>
            <w:sz w:val="22"/>
            <w:szCs w:val="22"/>
          </w:rPr>
          <w:tab/>
        </w:r>
        <w:r w:rsidRPr="009517DD">
          <w:rPr>
            <w:rStyle w:val="Hyperlink"/>
            <w:noProof/>
          </w:rPr>
          <w:t>Tổng quan về Tập đoàn VNPT</w:t>
        </w:r>
        <w:r w:rsidRPr="009517DD">
          <w:rPr>
            <w:noProof/>
            <w:webHidden/>
          </w:rPr>
          <w:tab/>
        </w:r>
        <w:r w:rsidRPr="009517DD">
          <w:rPr>
            <w:noProof/>
            <w:webHidden/>
          </w:rPr>
          <w:fldChar w:fldCharType="begin"/>
        </w:r>
        <w:r w:rsidRPr="009517DD">
          <w:rPr>
            <w:noProof/>
            <w:webHidden/>
          </w:rPr>
          <w:instrText xml:space="preserve"> PAGEREF _Toc109830368 \h </w:instrText>
        </w:r>
        <w:r w:rsidRPr="009517DD">
          <w:rPr>
            <w:noProof/>
            <w:webHidden/>
          </w:rPr>
        </w:r>
        <w:r w:rsidRPr="009517DD">
          <w:rPr>
            <w:noProof/>
            <w:webHidden/>
          </w:rPr>
          <w:fldChar w:fldCharType="separate"/>
        </w:r>
        <w:r w:rsidR="005C0559">
          <w:rPr>
            <w:noProof/>
            <w:webHidden/>
          </w:rPr>
          <w:t>10</w:t>
        </w:r>
        <w:r w:rsidRPr="009517DD">
          <w:rPr>
            <w:noProof/>
            <w:webHidden/>
          </w:rPr>
          <w:fldChar w:fldCharType="end"/>
        </w:r>
      </w:hyperlink>
    </w:p>
    <w:p w14:paraId="6ADDC675" w14:textId="4FA8A279" w:rsidR="009517DD" w:rsidRPr="009517DD" w:rsidRDefault="009517DD">
      <w:pPr>
        <w:pStyle w:val="TOC3"/>
        <w:rPr>
          <w:rFonts w:eastAsiaTheme="minorEastAsia"/>
          <w:noProof/>
          <w:sz w:val="22"/>
          <w:szCs w:val="22"/>
        </w:rPr>
      </w:pPr>
      <w:hyperlink w:anchor="_Toc109830369" w:history="1">
        <w:r w:rsidRPr="009517DD">
          <w:rPr>
            <w:rStyle w:val="Hyperlink"/>
            <w:noProof/>
          </w:rPr>
          <w:t>2.2.2.</w:t>
        </w:r>
        <w:r w:rsidRPr="009517DD">
          <w:rPr>
            <w:rFonts w:eastAsiaTheme="minorEastAsia"/>
            <w:noProof/>
            <w:sz w:val="22"/>
            <w:szCs w:val="22"/>
          </w:rPr>
          <w:tab/>
        </w:r>
        <w:r w:rsidRPr="009517DD">
          <w:rPr>
            <w:rStyle w:val="Hyperlink"/>
            <w:noProof/>
          </w:rPr>
          <w:t>Tổng quan về VNPT_IT Khu Vực 3</w:t>
        </w:r>
        <w:r w:rsidRPr="009517DD">
          <w:rPr>
            <w:noProof/>
            <w:webHidden/>
          </w:rPr>
          <w:tab/>
        </w:r>
        <w:r w:rsidRPr="009517DD">
          <w:rPr>
            <w:noProof/>
            <w:webHidden/>
          </w:rPr>
          <w:fldChar w:fldCharType="begin"/>
        </w:r>
        <w:r w:rsidRPr="009517DD">
          <w:rPr>
            <w:noProof/>
            <w:webHidden/>
          </w:rPr>
          <w:instrText xml:space="preserve"> PAGEREF _Toc109830369 \h </w:instrText>
        </w:r>
        <w:r w:rsidRPr="009517DD">
          <w:rPr>
            <w:noProof/>
            <w:webHidden/>
          </w:rPr>
        </w:r>
        <w:r w:rsidRPr="009517DD">
          <w:rPr>
            <w:noProof/>
            <w:webHidden/>
          </w:rPr>
          <w:fldChar w:fldCharType="separate"/>
        </w:r>
        <w:r w:rsidR="005C0559">
          <w:rPr>
            <w:noProof/>
            <w:webHidden/>
          </w:rPr>
          <w:t>11</w:t>
        </w:r>
        <w:r w:rsidRPr="009517DD">
          <w:rPr>
            <w:noProof/>
            <w:webHidden/>
          </w:rPr>
          <w:fldChar w:fldCharType="end"/>
        </w:r>
      </w:hyperlink>
    </w:p>
    <w:p w14:paraId="59137774" w14:textId="762BB63D" w:rsidR="009517DD" w:rsidRPr="009517DD" w:rsidRDefault="009517DD">
      <w:pPr>
        <w:pStyle w:val="TOC1"/>
        <w:tabs>
          <w:tab w:val="left" w:pos="1559"/>
        </w:tabs>
        <w:rPr>
          <w:rFonts w:ascii="Times New Roman" w:eastAsiaTheme="minorEastAsia" w:hAnsi="Times New Roman"/>
          <w:b w:val="0"/>
          <w:bCs w:val="0"/>
          <w:noProof/>
          <w:kern w:val="0"/>
          <w:sz w:val="22"/>
          <w:szCs w:val="22"/>
        </w:rPr>
      </w:pPr>
      <w:hyperlink w:anchor="_Toc109830370" w:history="1">
        <w:r w:rsidRPr="009517DD">
          <w:rPr>
            <w:rStyle w:val="Hyperlink"/>
            <w:rFonts w:ascii="Times New Roman" w:hAnsi="Times New Roman"/>
            <w:noProof/>
          </w:rPr>
          <w:t>3.</w:t>
        </w:r>
        <w:r w:rsidRPr="009517DD">
          <w:rPr>
            <w:rFonts w:ascii="Times New Roman" w:eastAsiaTheme="minorEastAsia" w:hAnsi="Times New Roman"/>
            <w:b w:val="0"/>
            <w:bCs w:val="0"/>
            <w:noProof/>
            <w:kern w:val="0"/>
            <w:sz w:val="22"/>
            <w:szCs w:val="22"/>
          </w:rPr>
          <w:tab/>
        </w:r>
        <w:r w:rsidRPr="009517DD">
          <w:rPr>
            <w:rStyle w:val="Hyperlink"/>
            <w:rFonts w:ascii="Times New Roman" w:hAnsi="Times New Roman"/>
            <w:noProof/>
          </w:rPr>
          <w:t>KẾT QUẢ</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70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21</w:t>
        </w:r>
        <w:r w:rsidRPr="009517DD">
          <w:rPr>
            <w:rFonts w:ascii="Times New Roman" w:hAnsi="Times New Roman"/>
            <w:noProof/>
            <w:webHidden/>
          </w:rPr>
          <w:fldChar w:fldCharType="end"/>
        </w:r>
      </w:hyperlink>
    </w:p>
    <w:p w14:paraId="5ADA8E35" w14:textId="103F7D5D" w:rsidR="009517DD" w:rsidRPr="009517DD" w:rsidRDefault="009517DD">
      <w:pPr>
        <w:pStyle w:val="TOC2"/>
        <w:rPr>
          <w:rFonts w:eastAsiaTheme="minorEastAsia"/>
          <w:iCs w:val="0"/>
          <w:noProof/>
          <w:sz w:val="22"/>
          <w:szCs w:val="22"/>
        </w:rPr>
      </w:pPr>
      <w:hyperlink w:anchor="_Toc109830371" w:history="1">
        <w:r w:rsidRPr="009517DD">
          <w:rPr>
            <w:rStyle w:val="Hyperlink"/>
            <w:noProof/>
          </w:rPr>
          <w:t>3.2.</w:t>
        </w:r>
        <w:r w:rsidRPr="009517DD">
          <w:rPr>
            <w:rFonts w:eastAsiaTheme="minorEastAsia"/>
            <w:iCs w:val="0"/>
            <w:noProof/>
            <w:sz w:val="22"/>
            <w:szCs w:val="22"/>
          </w:rPr>
          <w:tab/>
        </w:r>
        <w:r w:rsidRPr="009517DD">
          <w:rPr>
            <w:rStyle w:val="Hyperlink"/>
            <w:noProof/>
          </w:rPr>
          <w:t>Mục 4.1…</w:t>
        </w:r>
        <w:r w:rsidRPr="009517DD">
          <w:rPr>
            <w:noProof/>
            <w:webHidden/>
          </w:rPr>
          <w:tab/>
        </w:r>
        <w:r w:rsidRPr="009517DD">
          <w:rPr>
            <w:noProof/>
            <w:webHidden/>
          </w:rPr>
          <w:fldChar w:fldCharType="begin"/>
        </w:r>
        <w:r w:rsidRPr="009517DD">
          <w:rPr>
            <w:noProof/>
            <w:webHidden/>
          </w:rPr>
          <w:instrText xml:space="preserve"> PAGEREF _Toc109830371 \h </w:instrText>
        </w:r>
        <w:r w:rsidRPr="009517DD">
          <w:rPr>
            <w:noProof/>
            <w:webHidden/>
          </w:rPr>
        </w:r>
        <w:r w:rsidRPr="009517DD">
          <w:rPr>
            <w:noProof/>
            <w:webHidden/>
          </w:rPr>
          <w:fldChar w:fldCharType="separate"/>
        </w:r>
        <w:r w:rsidR="005C0559">
          <w:rPr>
            <w:noProof/>
            <w:webHidden/>
          </w:rPr>
          <w:t>21</w:t>
        </w:r>
        <w:r w:rsidRPr="009517DD">
          <w:rPr>
            <w:noProof/>
            <w:webHidden/>
          </w:rPr>
          <w:fldChar w:fldCharType="end"/>
        </w:r>
      </w:hyperlink>
    </w:p>
    <w:p w14:paraId="0D8E64C5" w14:textId="4E543E46" w:rsidR="009517DD" w:rsidRPr="009517DD" w:rsidRDefault="009517DD">
      <w:pPr>
        <w:pStyle w:val="TOC2"/>
        <w:rPr>
          <w:rFonts w:eastAsiaTheme="minorEastAsia"/>
          <w:iCs w:val="0"/>
          <w:noProof/>
          <w:sz w:val="22"/>
          <w:szCs w:val="22"/>
        </w:rPr>
      </w:pPr>
      <w:hyperlink w:anchor="_Toc109830372" w:history="1">
        <w:r w:rsidRPr="009517DD">
          <w:rPr>
            <w:rStyle w:val="Hyperlink"/>
            <w:noProof/>
          </w:rPr>
          <w:t>3.3.</w:t>
        </w:r>
        <w:r w:rsidRPr="009517DD">
          <w:rPr>
            <w:rFonts w:eastAsiaTheme="minorEastAsia"/>
            <w:iCs w:val="0"/>
            <w:noProof/>
            <w:sz w:val="22"/>
            <w:szCs w:val="22"/>
          </w:rPr>
          <w:tab/>
        </w:r>
        <w:r w:rsidRPr="009517DD">
          <w:rPr>
            <w:rStyle w:val="Hyperlink"/>
            <w:noProof/>
          </w:rPr>
          <w:t>Mục 4.2…</w:t>
        </w:r>
        <w:r w:rsidRPr="009517DD">
          <w:rPr>
            <w:noProof/>
            <w:webHidden/>
          </w:rPr>
          <w:tab/>
        </w:r>
        <w:r w:rsidRPr="009517DD">
          <w:rPr>
            <w:noProof/>
            <w:webHidden/>
          </w:rPr>
          <w:fldChar w:fldCharType="begin"/>
        </w:r>
        <w:r w:rsidRPr="009517DD">
          <w:rPr>
            <w:noProof/>
            <w:webHidden/>
          </w:rPr>
          <w:instrText xml:space="preserve"> PAGEREF _Toc109830372 \h </w:instrText>
        </w:r>
        <w:r w:rsidRPr="009517DD">
          <w:rPr>
            <w:noProof/>
            <w:webHidden/>
          </w:rPr>
        </w:r>
        <w:r w:rsidRPr="009517DD">
          <w:rPr>
            <w:noProof/>
            <w:webHidden/>
          </w:rPr>
          <w:fldChar w:fldCharType="separate"/>
        </w:r>
        <w:r w:rsidR="005C0559">
          <w:rPr>
            <w:noProof/>
            <w:webHidden/>
          </w:rPr>
          <w:t>21</w:t>
        </w:r>
        <w:r w:rsidRPr="009517DD">
          <w:rPr>
            <w:noProof/>
            <w:webHidden/>
          </w:rPr>
          <w:fldChar w:fldCharType="end"/>
        </w:r>
      </w:hyperlink>
    </w:p>
    <w:p w14:paraId="2ABC810E" w14:textId="60ED0921" w:rsidR="009517DD" w:rsidRPr="009517DD" w:rsidRDefault="009517DD">
      <w:pPr>
        <w:pStyle w:val="TOC1"/>
        <w:rPr>
          <w:rFonts w:ascii="Times New Roman" w:eastAsiaTheme="minorEastAsia" w:hAnsi="Times New Roman"/>
          <w:b w:val="0"/>
          <w:bCs w:val="0"/>
          <w:noProof/>
          <w:kern w:val="0"/>
          <w:sz w:val="22"/>
          <w:szCs w:val="22"/>
        </w:rPr>
      </w:pPr>
      <w:hyperlink w:anchor="_Toc109830373" w:history="1">
        <w:r w:rsidRPr="009517DD">
          <w:rPr>
            <w:rStyle w:val="Hyperlink"/>
            <w:rFonts w:ascii="Times New Roman" w:hAnsi="Times New Roman"/>
            <w:noProof/>
          </w:rPr>
          <w:t>KẾT LUẬN VÀ HƯỚNG PHÁT TRIỂN</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73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22</w:t>
        </w:r>
        <w:r w:rsidRPr="009517DD">
          <w:rPr>
            <w:rFonts w:ascii="Times New Roman" w:hAnsi="Times New Roman"/>
            <w:noProof/>
            <w:webHidden/>
          </w:rPr>
          <w:fldChar w:fldCharType="end"/>
        </w:r>
      </w:hyperlink>
    </w:p>
    <w:p w14:paraId="1CAFC55D" w14:textId="6701D59D" w:rsidR="009517DD" w:rsidRPr="009517DD" w:rsidRDefault="009517DD">
      <w:pPr>
        <w:pStyle w:val="TOC1"/>
        <w:rPr>
          <w:rFonts w:ascii="Times New Roman" w:eastAsiaTheme="minorEastAsia" w:hAnsi="Times New Roman"/>
          <w:b w:val="0"/>
          <w:bCs w:val="0"/>
          <w:noProof/>
          <w:kern w:val="0"/>
          <w:sz w:val="22"/>
          <w:szCs w:val="22"/>
        </w:rPr>
      </w:pPr>
      <w:hyperlink w:anchor="_Toc109830374" w:history="1">
        <w:r w:rsidRPr="009517DD">
          <w:rPr>
            <w:rStyle w:val="Hyperlink"/>
            <w:rFonts w:ascii="Times New Roman" w:hAnsi="Times New Roman"/>
            <w:noProof/>
          </w:rPr>
          <w:t>TÀI LIỆU THAM KHẢO</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74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23</w:t>
        </w:r>
        <w:r w:rsidRPr="009517DD">
          <w:rPr>
            <w:rFonts w:ascii="Times New Roman" w:hAnsi="Times New Roman"/>
            <w:noProof/>
            <w:webHidden/>
          </w:rPr>
          <w:fldChar w:fldCharType="end"/>
        </w:r>
      </w:hyperlink>
    </w:p>
    <w:p w14:paraId="1E333B02" w14:textId="07FC95F9" w:rsidR="009517DD" w:rsidRPr="009517DD" w:rsidRDefault="009517DD">
      <w:pPr>
        <w:pStyle w:val="TOC1"/>
        <w:rPr>
          <w:rFonts w:ascii="Times New Roman" w:eastAsiaTheme="minorEastAsia" w:hAnsi="Times New Roman"/>
          <w:b w:val="0"/>
          <w:bCs w:val="0"/>
          <w:noProof/>
          <w:kern w:val="0"/>
          <w:sz w:val="22"/>
          <w:szCs w:val="22"/>
        </w:rPr>
      </w:pPr>
      <w:hyperlink w:anchor="_Toc109830375" w:history="1">
        <w:r w:rsidRPr="009517DD">
          <w:rPr>
            <w:rStyle w:val="Hyperlink"/>
            <w:rFonts w:ascii="Times New Roman" w:hAnsi="Times New Roman"/>
            <w:noProof/>
          </w:rPr>
          <w:t>PHỤ LỤC</w:t>
        </w:r>
        <w:r w:rsidRPr="009517DD">
          <w:rPr>
            <w:rFonts w:ascii="Times New Roman" w:hAnsi="Times New Roman"/>
            <w:noProof/>
            <w:webHidden/>
          </w:rPr>
          <w:tab/>
        </w:r>
        <w:r w:rsidRPr="009517DD">
          <w:rPr>
            <w:rFonts w:ascii="Times New Roman" w:hAnsi="Times New Roman"/>
            <w:noProof/>
            <w:webHidden/>
          </w:rPr>
          <w:fldChar w:fldCharType="begin"/>
        </w:r>
        <w:r w:rsidRPr="009517DD">
          <w:rPr>
            <w:rFonts w:ascii="Times New Roman" w:hAnsi="Times New Roman"/>
            <w:noProof/>
            <w:webHidden/>
          </w:rPr>
          <w:instrText xml:space="preserve"> PAGEREF _Toc109830375 \h </w:instrText>
        </w:r>
        <w:r w:rsidRPr="009517DD">
          <w:rPr>
            <w:rFonts w:ascii="Times New Roman" w:hAnsi="Times New Roman"/>
            <w:noProof/>
            <w:webHidden/>
          </w:rPr>
        </w:r>
        <w:r w:rsidRPr="009517DD">
          <w:rPr>
            <w:rFonts w:ascii="Times New Roman" w:hAnsi="Times New Roman"/>
            <w:noProof/>
            <w:webHidden/>
          </w:rPr>
          <w:fldChar w:fldCharType="separate"/>
        </w:r>
        <w:r w:rsidR="005C0559">
          <w:rPr>
            <w:rFonts w:ascii="Times New Roman" w:hAnsi="Times New Roman"/>
            <w:noProof/>
            <w:webHidden/>
          </w:rPr>
          <w:t>24</w:t>
        </w:r>
        <w:r w:rsidRPr="009517DD">
          <w:rPr>
            <w:rFonts w:ascii="Times New Roman" w:hAnsi="Times New Roman"/>
            <w:noProof/>
            <w:webHidden/>
          </w:rPr>
          <w:fldChar w:fldCharType="end"/>
        </w:r>
      </w:hyperlink>
    </w:p>
    <w:p w14:paraId="23B4A504" w14:textId="63BAEEE2" w:rsidR="00E5678A" w:rsidRPr="009517DD" w:rsidRDefault="00E60C53" w:rsidP="00477F99">
      <w:pPr>
        <w:pStyle w:val="TOC1"/>
        <w:rPr>
          <w:rFonts w:ascii="Times New Roman" w:hAnsi="Times New Roman"/>
        </w:rPr>
      </w:pPr>
      <w:r w:rsidRPr="009517DD">
        <w:rPr>
          <w:rFonts w:ascii="Times New Roman" w:hAnsi="Times New Roman"/>
        </w:rPr>
        <w:fldChar w:fldCharType="end"/>
      </w:r>
    </w:p>
    <w:p w14:paraId="1E5F2D85" w14:textId="790584B0" w:rsidR="00122C88" w:rsidRPr="009517DD" w:rsidRDefault="00E5678A" w:rsidP="00477F99">
      <w:pPr>
        <w:pStyle w:val="TOC1"/>
        <w:rPr>
          <w:rFonts w:ascii="Times New Roman" w:hAnsi="Times New Roman"/>
          <w:i/>
        </w:rPr>
      </w:pPr>
      <w:r w:rsidRPr="009517DD">
        <w:rPr>
          <w:rFonts w:ascii="Times New Roman" w:hAnsi="Times New Roman"/>
          <w:i/>
        </w:rPr>
        <w:t xml:space="preserve">(Mục lục </w:t>
      </w:r>
      <w:r w:rsidR="006C3F10" w:rsidRPr="009517DD">
        <w:rPr>
          <w:rFonts w:ascii="Times New Roman" w:hAnsi="Times New Roman"/>
          <w:i/>
        </w:rPr>
        <w:t xml:space="preserve">này </w:t>
      </w:r>
      <w:r w:rsidRPr="009517DD">
        <w:rPr>
          <w:rFonts w:ascii="Times New Roman" w:hAnsi="Times New Roman"/>
          <w:i/>
        </w:rPr>
        <w:t>chỉ là ví dụ)</w:t>
      </w:r>
    </w:p>
    <w:p w14:paraId="4462159E" w14:textId="77777777" w:rsidR="002F47A3" w:rsidRPr="009517DD" w:rsidRDefault="002F47A3" w:rsidP="00477F99">
      <w:pPr>
        <w:spacing w:before="0" w:line="240" w:lineRule="auto"/>
        <w:ind w:firstLine="0"/>
        <w:jc w:val="left"/>
        <w:rPr>
          <w:b/>
          <w:bCs/>
          <w:caps/>
          <w:kern w:val="32"/>
          <w:sz w:val="28"/>
          <w:szCs w:val="32"/>
        </w:rPr>
      </w:pPr>
      <w:bookmarkStart w:id="11" w:name="_Toc342760181"/>
      <w:r w:rsidRPr="009517DD">
        <w:rPr>
          <w:sz w:val="28"/>
        </w:rPr>
        <w:br w:type="page"/>
      </w:r>
      <w:bookmarkStart w:id="12" w:name="_GoBack"/>
      <w:bookmarkEnd w:id="12"/>
    </w:p>
    <w:p w14:paraId="01E42120" w14:textId="77777777" w:rsidR="00122C88" w:rsidRPr="009517DD" w:rsidRDefault="00122C88" w:rsidP="00477F99">
      <w:pPr>
        <w:pStyle w:val="Heading1"/>
        <w:numPr>
          <w:ilvl w:val="0"/>
          <w:numId w:val="0"/>
        </w:numPr>
        <w:rPr>
          <w:rFonts w:cs="Times New Roman"/>
        </w:rPr>
      </w:pPr>
      <w:bookmarkStart w:id="13" w:name="_Toc109830354"/>
      <w:r w:rsidRPr="009517DD">
        <w:rPr>
          <w:rFonts w:cs="Times New Roman"/>
        </w:rPr>
        <w:lastRenderedPageBreak/>
        <w:t>DANH MỤC HÌNH ẢNH</w:t>
      </w:r>
      <w:bookmarkEnd w:id="11"/>
      <w:bookmarkEnd w:id="13"/>
    </w:p>
    <w:p w14:paraId="64186234" w14:textId="0AD9523C" w:rsidR="005C0559"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9517DD">
        <w:fldChar w:fldCharType="begin"/>
      </w:r>
      <w:r w:rsidRPr="009517DD">
        <w:instrText xml:space="preserve"> TOC \h \z \c "Hình" </w:instrText>
      </w:r>
      <w:r w:rsidRPr="009517DD">
        <w:fldChar w:fldCharType="separate"/>
      </w:r>
      <w:hyperlink w:anchor="_Toc109831084" w:history="1">
        <w:r w:rsidR="005C0559" w:rsidRPr="0097036A">
          <w:rPr>
            <w:rStyle w:val="Hyperlink"/>
            <w:i/>
            <w:iCs/>
            <w:noProof/>
          </w:rPr>
          <w:t>Hình 1. Thẻ NFC</w:t>
        </w:r>
        <w:r w:rsidR="005C0559">
          <w:rPr>
            <w:noProof/>
            <w:webHidden/>
          </w:rPr>
          <w:tab/>
        </w:r>
        <w:r w:rsidR="005C0559">
          <w:rPr>
            <w:noProof/>
            <w:webHidden/>
          </w:rPr>
          <w:fldChar w:fldCharType="begin"/>
        </w:r>
        <w:r w:rsidR="005C0559">
          <w:rPr>
            <w:noProof/>
            <w:webHidden/>
          </w:rPr>
          <w:instrText xml:space="preserve"> PAGEREF _Toc109831084 \h </w:instrText>
        </w:r>
        <w:r w:rsidR="005C0559">
          <w:rPr>
            <w:noProof/>
            <w:webHidden/>
          </w:rPr>
        </w:r>
        <w:r w:rsidR="005C0559">
          <w:rPr>
            <w:noProof/>
            <w:webHidden/>
          </w:rPr>
          <w:fldChar w:fldCharType="separate"/>
        </w:r>
        <w:r w:rsidR="005C0559">
          <w:rPr>
            <w:noProof/>
            <w:webHidden/>
          </w:rPr>
          <w:t>2</w:t>
        </w:r>
        <w:r w:rsidR="005C0559">
          <w:rPr>
            <w:noProof/>
            <w:webHidden/>
          </w:rPr>
          <w:fldChar w:fldCharType="end"/>
        </w:r>
      </w:hyperlink>
    </w:p>
    <w:p w14:paraId="167C40CB" w14:textId="451640BF"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85" w:history="1">
        <w:r w:rsidRPr="0097036A">
          <w:rPr>
            <w:rStyle w:val="Hyperlink"/>
            <w:i/>
            <w:iCs/>
            <w:noProof/>
          </w:rPr>
          <w:t>Hình 2. Ứng dụng NFC trên xe bus</w:t>
        </w:r>
        <w:r>
          <w:rPr>
            <w:noProof/>
            <w:webHidden/>
          </w:rPr>
          <w:tab/>
        </w:r>
        <w:r>
          <w:rPr>
            <w:noProof/>
            <w:webHidden/>
          </w:rPr>
          <w:fldChar w:fldCharType="begin"/>
        </w:r>
        <w:r>
          <w:rPr>
            <w:noProof/>
            <w:webHidden/>
          </w:rPr>
          <w:instrText xml:space="preserve"> PAGEREF _Toc109831085 \h </w:instrText>
        </w:r>
        <w:r>
          <w:rPr>
            <w:noProof/>
            <w:webHidden/>
          </w:rPr>
        </w:r>
        <w:r>
          <w:rPr>
            <w:noProof/>
            <w:webHidden/>
          </w:rPr>
          <w:fldChar w:fldCharType="separate"/>
        </w:r>
        <w:r>
          <w:rPr>
            <w:noProof/>
            <w:webHidden/>
          </w:rPr>
          <w:t>4</w:t>
        </w:r>
        <w:r>
          <w:rPr>
            <w:noProof/>
            <w:webHidden/>
          </w:rPr>
          <w:fldChar w:fldCharType="end"/>
        </w:r>
      </w:hyperlink>
    </w:p>
    <w:p w14:paraId="37CE6A16" w14:textId="6D12F8DB"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86" w:history="1">
        <w:r w:rsidRPr="0097036A">
          <w:rPr>
            <w:rStyle w:val="Hyperlink"/>
            <w:i/>
            <w:iCs/>
            <w:noProof/>
          </w:rPr>
          <w:t>Hình 3. Các vai trò trong dự án</w:t>
        </w:r>
        <w:r>
          <w:rPr>
            <w:noProof/>
            <w:webHidden/>
          </w:rPr>
          <w:tab/>
        </w:r>
        <w:r>
          <w:rPr>
            <w:noProof/>
            <w:webHidden/>
          </w:rPr>
          <w:fldChar w:fldCharType="begin"/>
        </w:r>
        <w:r>
          <w:rPr>
            <w:noProof/>
            <w:webHidden/>
          </w:rPr>
          <w:instrText xml:space="preserve"> PAGEREF _Toc109831086 \h </w:instrText>
        </w:r>
        <w:r>
          <w:rPr>
            <w:noProof/>
            <w:webHidden/>
          </w:rPr>
        </w:r>
        <w:r>
          <w:rPr>
            <w:noProof/>
            <w:webHidden/>
          </w:rPr>
          <w:fldChar w:fldCharType="separate"/>
        </w:r>
        <w:r>
          <w:rPr>
            <w:noProof/>
            <w:webHidden/>
          </w:rPr>
          <w:t>5</w:t>
        </w:r>
        <w:r>
          <w:rPr>
            <w:noProof/>
            <w:webHidden/>
          </w:rPr>
          <w:fldChar w:fldCharType="end"/>
        </w:r>
      </w:hyperlink>
    </w:p>
    <w:p w14:paraId="04C8ACA1" w14:textId="789B79FF"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87" w:history="1">
        <w:r w:rsidRPr="0097036A">
          <w:rPr>
            <w:rStyle w:val="Hyperlink"/>
            <w:i/>
            <w:iCs/>
            <w:noProof/>
          </w:rPr>
          <w:t>Hình 4. Vòng đời của Sprint</w:t>
        </w:r>
        <w:r>
          <w:rPr>
            <w:noProof/>
            <w:webHidden/>
          </w:rPr>
          <w:tab/>
        </w:r>
        <w:r>
          <w:rPr>
            <w:noProof/>
            <w:webHidden/>
          </w:rPr>
          <w:fldChar w:fldCharType="begin"/>
        </w:r>
        <w:r>
          <w:rPr>
            <w:noProof/>
            <w:webHidden/>
          </w:rPr>
          <w:instrText xml:space="preserve"> PAGEREF _Toc109831087 \h </w:instrText>
        </w:r>
        <w:r>
          <w:rPr>
            <w:noProof/>
            <w:webHidden/>
          </w:rPr>
        </w:r>
        <w:r>
          <w:rPr>
            <w:noProof/>
            <w:webHidden/>
          </w:rPr>
          <w:fldChar w:fldCharType="separate"/>
        </w:r>
        <w:r>
          <w:rPr>
            <w:noProof/>
            <w:webHidden/>
          </w:rPr>
          <w:t>5</w:t>
        </w:r>
        <w:r>
          <w:rPr>
            <w:noProof/>
            <w:webHidden/>
          </w:rPr>
          <w:fldChar w:fldCharType="end"/>
        </w:r>
      </w:hyperlink>
    </w:p>
    <w:p w14:paraId="21935FC7" w14:textId="3DFAEDE1"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88" w:history="1">
        <w:r w:rsidRPr="0097036A">
          <w:rPr>
            <w:rStyle w:val="Hyperlink"/>
            <w:i/>
            <w:iCs/>
            <w:noProof/>
          </w:rPr>
          <w:t>Hình 5. Sprint mở đầu</w:t>
        </w:r>
        <w:r>
          <w:rPr>
            <w:noProof/>
            <w:webHidden/>
          </w:rPr>
          <w:tab/>
        </w:r>
        <w:r>
          <w:rPr>
            <w:noProof/>
            <w:webHidden/>
          </w:rPr>
          <w:fldChar w:fldCharType="begin"/>
        </w:r>
        <w:r>
          <w:rPr>
            <w:noProof/>
            <w:webHidden/>
          </w:rPr>
          <w:instrText xml:space="preserve"> PAGEREF _Toc109831088 \h </w:instrText>
        </w:r>
        <w:r>
          <w:rPr>
            <w:noProof/>
            <w:webHidden/>
          </w:rPr>
        </w:r>
        <w:r>
          <w:rPr>
            <w:noProof/>
            <w:webHidden/>
          </w:rPr>
          <w:fldChar w:fldCharType="separate"/>
        </w:r>
        <w:r>
          <w:rPr>
            <w:noProof/>
            <w:webHidden/>
          </w:rPr>
          <w:t>6</w:t>
        </w:r>
        <w:r>
          <w:rPr>
            <w:noProof/>
            <w:webHidden/>
          </w:rPr>
          <w:fldChar w:fldCharType="end"/>
        </w:r>
      </w:hyperlink>
    </w:p>
    <w:p w14:paraId="2DCE0D1E" w14:textId="7EADAF1A"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89" w:history="1">
        <w:r w:rsidRPr="0097036A">
          <w:rPr>
            <w:rStyle w:val="Hyperlink"/>
            <w:i/>
            <w:iCs/>
            <w:noProof/>
          </w:rPr>
          <w:t>Hình 6. Sprint xây dựng</w:t>
        </w:r>
        <w:r>
          <w:rPr>
            <w:noProof/>
            <w:webHidden/>
          </w:rPr>
          <w:tab/>
        </w:r>
        <w:r>
          <w:rPr>
            <w:noProof/>
            <w:webHidden/>
          </w:rPr>
          <w:fldChar w:fldCharType="begin"/>
        </w:r>
        <w:r>
          <w:rPr>
            <w:noProof/>
            <w:webHidden/>
          </w:rPr>
          <w:instrText xml:space="preserve"> PAGEREF _Toc109831089 \h </w:instrText>
        </w:r>
        <w:r>
          <w:rPr>
            <w:noProof/>
            <w:webHidden/>
          </w:rPr>
        </w:r>
        <w:r>
          <w:rPr>
            <w:noProof/>
            <w:webHidden/>
          </w:rPr>
          <w:fldChar w:fldCharType="separate"/>
        </w:r>
        <w:r>
          <w:rPr>
            <w:noProof/>
            <w:webHidden/>
          </w:rPr>
          <w:t>6</w:t>
        </w:r>
        <w:r>
          <w:rPr>
            <w:noProof/>
            <w:webHidden/>
          </w:rPr>
          <w:fldChar w:fldCharType="end"/>
        </w:r>
      </w:hyperlink>
    </w:p>
    <w:p w14:paraId="54D9F7BD" w14:textId="219659C6"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90" w:history="1">
        <w:r w:rsidRPr="0097036A">
          <w:rPr>
            <w:rStyle w:val="Hyperlink"/>
            <w:i/>
            <w:iCs/>
            <w:noProof/>
          </w:rPr>
          <w:t>Hình 7. Sprint kết thúc giai đoạn</w:t>
        </w:r>
        <w:r>
          <w:rPr>
            <w:noProof/>
            <w:webHidden/>
          </w:rPr>
          <w:tab/>
        </w:r>
        <w:r>
          <w:rPr>
            <w:noProof/>
            <w:webHidden/>
          </w:rPr>
          <w:fldChar w:fldCharType="begin"/>
        </w:r>
        <w:r>
          <w:rPr>
            <w:noProof/>
            <w:webHidden/>
          </w:rPr>
          <w:instrText xml:space="preserve"> PAGEREF _Toc109831090 \h </w:instrText>
        </w:r>
        <w:r>
          <w:rPr>
            <w:noProof/>
            <w:webHidden/>
          </w:rPr>
        </w:r>
        <w:r>
          <w:rPr>
            <w:noProof/>
            <w:webHidden/>
          </w:rPr>
          <w:fldChar w:fldCharType="separate"/>
        </w:r>
        <w:r>
          <w:rPr>
            <w:noProof/>
            <w:webHidden/>
          </w:rPr>
          <w:t>7</w:t>
        </w:r>
        <w:r>
          <w:rPr>
            <w:noProof/>
            <w:webHidden/>
          </w:rPr>
          <w:fldChar w:fldCharType="end"/>
        </w:r>
      </w:hyperlink>
    </w:p>
    <w:p w14:paraId="4901DE35" w14:textId="3E61CAD2"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91" w:history="1">
        <w:r w:rsidRPr="0097036A">
          <w:rPr>
            <w:rStyle w:val="Hyperlink"/>
            <w:i/>
            <w:iCs/>
            <w:noProof/>
          </w:rPr>
          <w:t>Hình 8. Sprint kết thúc</w:t>
        </w:r>
        <w:r>
          <w:rPr>
            <w:noProof/>
            <w:webHidden/>
          </w:rPr>
          <w:tab/>
        </w:r>
        <w:r>
          <w:rPr>
            <w:noProof/>
            <w:webHidden/>
          </w:rPr>
          <w:fldChar w:fldCharType="begin"/>
        </w:r>
        <w:r>
          <w:rPr>
            <w:noProof/>
            <w:webHidden/>
          </w:rPr>
          <w:instrText xml:space="preserve"> PAGEREF _Toc109831091 \h </w:instrText>
        </w:r>
        <w:r>
          <w:rPr>
            <w:noProof/>
            <w:webHidden/>
          </w:rPr>
        </w:r>
        <w:r>
          <w:rPr>
            <w:noProof/>
            <w:webHidden/>
          </w:rPr>
          <w:fldChar w:fldCharType="separate"/>
        </w:r>
        <w:r>
          <w:rPr>
            <w:noProof/>
            <w:webHidden/>
          </w:rPr>
          <w:t>7</w:t>
        </w:r>
        <w:r>
          <w:rPr>
            <w:noProof/>
            <w:webHidden/>
          </w:rPr>
          <w:fldChar w:fldCharType="end"/>
        </w:r>
      </w:hyperlink>
    </w:p>
    <w:p w14:paraId="67B67B35" w14:textId="40DA0E1D" w:rsidR="005C0559" w:rsidRDefault="005C0559">
      <w:pPr>
        <w:pStyle w:val="TableofFigures"/>
        <w:tabs>
          <w:tab w:val="right" w:leader="dot" w:pos="8494"/>
        </w:tabs>
        <w:rPr>
          <w:rFonts w:asciiTheme="minorHAnsi" w:eastAsiaTheme="minorEastAsia" w:hAnsiTheme="minorHAnsi" w:cstheme="minorBidi"/>
          <w:noProof/>
          <w:sz w:val="22"/>
          <w:szCs w:val="22"/>
          <w:lang w:eastAsia="en-US"/>
        </w:rPr>
      </w:pPr>
      <w:hyperlink w:anchor="_Toc109831092" w:history="1">
        <w:r w:rsidRPr="0097036A">
          <w:rPr>
            <w:rStyle w:val="Hyperlink"/>
            <w:noProof/>
          </w:rPr>
          <w:t>Hình 3.1 Kiến trúc của mô hình</w:t>
        </w:r>
        <w:r>
          <w:rPr>
            <w:noProof/>
            <w:webHidden/>
          </w:rPr>
          <w:tab/>
        </w:r>
        <w:r>
          <w:rPr>
            <w:noProof/>
            <w:webHidden/>
          </w:rPr>
          <w:fldChar w:fldCharType="begin"/>
        </w:r>
        <w:r>
          <w:rPr>
            <w:noProof/>
            <w:webHidden/>
          </w:rPr>
          <w:instrText xml:space="preserve"> PAGEREF _Toc109831092 \h </w:instrText>
        </w:r>
        <w:r>
          <w:rPr>
            <w:noProof/>
            <w:webHidden/>
          </w:rPr>
        </w:r>
        <w:r>
          <w:rPr>
            <w:noProof/>
            <w:webHidden/>
          </w:rPr>
          <w:fldChar w:fldCharType="separate"/>
        </w:r>
        <w:r>
          <w:rPr>
            <w:noProof/>
            <w:webHidden/>
          </w:rPr>
          <w:t>21</w:t>
        </w:r>
        <w:r>
          <w:rPr>
            <w:noProof/>
            <w:webHidden/>
          </w:rPr>
          <w:fldChar w:fldCharType="end"/>
        </w:r>
      </w:hyperlink>
    </w:p>
    <w:p w14:paraId="1903D887" w14:textId="07B5CA23" w:rsidR="00122C88" w:rsidRPr="009517DD" w:rsidRDefault="00FB23C8" w:rsidP="00477F99">
      <w:pPr>
        <w:jc w:val="left"/>
      </w:pPr>
      <w:r w:rsidRPr="009517DD">
        <w:fldChar w:fldCharType="end"/>
      </w:r>
      <w:r w:rsidR="00122C88" w:rsidRPr="009517DD">
        <w:br w:type="page"/>
      </w:r>
    </w:p>
    <w:p w14:paraId="4396786D" w14:textId="77777777" w:rsidR="00122C88" w:rsidRPr="009517DD" w:rsidRDefault="00122C88" w:rsidP="00477F99">
      <w:pPr>
        <w:pStyle w:val="Heading1"/>
        <w:numPr>
          <w:ilvl w:val="0"/>
          <w:numId w:val="0"/>
        </w:numPr>
        <w:rPr>
          <w:rFonts w:cs="Times New Roman"/>
        </w:rPr>
      </w:pPr>
      <w:bookmarkStart w:id="14" w:name="_Toc342760182"/>
      <w:bookmarkStart w:id="15" w:name="_Toc109830355"/>
      <w:r w:rsidRPr="009517DD">
        <w:rPr>
          <w:rFonts w:cs="Times New Roman"/>
        </w:rPr>
        <w:lastRenderedPageBreak/>
        <w:t>DANH MỤC BẢNG BIỂU</w:t>
      </w:r>
      <w:bookmarkEnd w:id="14"/>
      <w:bookmarkEnd w:id="15"/>
    </w:p>
    <w:p w14:paraId="74E8A94F" w14:textId="68D705D2" w:rsidR="00E96F6B" w:rsidRPr="009517DD" w:rsidRDefault="00272EF7" w:rsidP="00477F99">
      <w:pPr>
        <w:pStyle w:val="TableofFigures"/>
        <w:tabs>
          <w:tab w:val="right" w:leader="dot" w:pos="8494"/>
        </w:tabs>
        <w:rPr>
          <w:rFonts w:eastAsiaTheme="minorEastAsia"/>
          <w:noProof/>
          <w:sz w:val="22"/>
          <w:szCs w:val="22"/>
          <w:lang w:eastAsia="en-US"/>
        </w:rPr>
      </w:pPr>
      <w:r w:rsidRPr="009517DD">
        <w:rPr>
          <w:b/>
          <w:bCs/>
          <w:kern w:val="32"/>
          <w:sz w:val="24"/>
          <w:szCs w:val="32"/>
        </w:rPr>
        <w:fldChar w:fldCharType="begin"/>
      </w:r>
      <w:r w:rsidRPr="009517DD">
        <w:rPr>
          <w:b/>
          <w:bCs/>
          <w:kern w:val="32"/>
          <w:szCs w:val="32"/>
        </w:rPr>
        <w:instrText xml:space="preserve"> TOC \h \z \c "Bảng" </w:instrText>
      </w:r>
      <w:r w:rsidRPr="009517DD">
        <w:rPr>
          <w:b/>
          <w:bCs/>
          <w:kern w:val="32"/>
          <w:sz w:val="24"/>
          <w:szCs w:val="32"/>
        </w:rPr>
        <w:fldChar w:fldCharType="separate"/>
      </w:r>
      <w:hyperlink w:anchor="_Toc74235471" w:history="1">
        <w:r w:rsidR="00E96F6B" w:rsidRPr="009517DD">
          <w:rPr>
            <w:rStyle w:val="Hyperlink"/>
            <w:noProof/>
          </w:rPr>
          <w:t>Bảng 4.1 Kiến trúc</w:t>
        </w:r>
        <w:r w:rsidR="00E96F6B" w:rsidRPr="009517DD">
          <w:rPr>
            <w:noProof/>
            <w:webHidden/>
          </w:rPr>
          <w:tab/>
        </w:r>
        <w:r w:rsidR="00E96F6B" w:rsidRPr="009517DD">
          <w:rPr>
            <w:noProof/>
            <w:webHidden/>
          </w:rPr>
          <w:fldChar w:fldCharType="begin"/>
        </w:r>
        <w:r w:rsidR="00E96F6B" w:rsidRPr="009517DD">
          <w:rPr>
            <w:noProof/>
            <w:webHidden/>
          </w:rPr>
          <w:instrText xml:space="preserve"> PAGEREF _Toc74235471 \h </w:instrText>
        </w:r>
        <w:r w:rsidR="00E96F6B" w:rsidRPr="009517DD">
          <w:rPr>
            <w:noProof/>
            <w:webHidden/>
          </w:rPr>
        </w:r>
        <w:r w:rsidR="00E96F6B" w:rsidRPr="009517DD">
          <w:rPr>
            <w:noProof/>
            <w:webHidden/>
          </w:rPr>
          <w:fldChar w:fldCharType="separate"/>
        </w:r>
        <w:r w:rsidR="00E96F6B" w:rsidRPr="009517DD">
          <w:rPr>
            <w:noProof/>
            <w:webHidden/>
          </w:rPr>
          <w:t>5</w:t>
        </w:r>
        <w:r w:rsidR="00E96F6B" w:rsidRPr="009517DD">
          <w:rPr>
            <w:noProof/>
            <w:webHidden/>
          </w:rPr>
          <w:fldChar w:fldCharType="end"/>
        </w:r>
      </w:hyperlink>
    </w:p>
    <w:p w14:paraId="0C146C22" w14:textId="2743F3B2" w:rsidR="00122C88" w:rsidRPr="009517DD" w:rsidRDefault="00272EF7" w:rsidP="00477F99">
      <w:pPr>
        <w:spacing w:before="0" w:line="240" w:lineRule="auto"/>
        <w:ind w:firstLine="0"/>
        <w:jc w:val="left"/>
        <w:rPr>
          <w:b/>
          <w:bCs/>
          <w:kern w:val="32"/>
          <w:szCs w:val="32"/>
        </w:rPr>
      </w:pPr>
      <w:r w:rsidRPr="009517DD">
        <w:rPr>
          <w:b/>
          <w:bCs/>
          <w:kern w:val="32"/>
          <w:szCs w:val="32"/>
        </w:rPr>
        <w:fldChar w:fldCharType="end"/>
      </w:r>
      <w:r w:rsidR="00122C88" w:rsidRPr="009517DD">
        <w:rPr>
          <w:b/>
          <w:bCs/>
          <w:kern w:val="32"/>
          <w:szCs w:val="32"/>
        </w:rPr>
        <w:br w:type="page"/>
      </w:r>
    </w:p>
    <w:p w14:paraId="06851757" w14:textId="77777777" w:rsidR="008378A0" w:rsidRPr="009517DD" w:rsidRDefault="008378A0" w:rsidP="00477F99">
      <w:pPr>
        <w:pStyle w:val="Heading1"/>
        <w:numPr>
          <w:ilvl w:val="0"/>
          <w:numId w:val="0"/>
        </w:numPr>
        <w:rPr>
          <w:rFonts w:cs="Times New Roman"/>
        </w:rPr>
      </w:pPr>
      <w:bookmarkStart w:id="16" w:name="_Toc342760183"/>
      <w:bookmarkStart w:id="17" w:name="_Toc109830356"/>
      <w:r w:rsidRPr="009517DD">
        <w:rPr>
          <w:rFonts w:cs="Times New Roman"/>
        </w:rPr>
        <w:lastRenderedPageBreak/>
        <w:t>DANH</w:t>
      </w:r>
      <w:r w:rsidR="004B1CF8" w:rsidRPr="009517DD">
        <w:rPr>
          <w:rFonts w:cs="Times New Roman"/>
        </w:rPr>
        <w:t xml:space="preserve"> </w:t>
      </w:r>
      <w:r w:rsidRPr="009517DD">
        <w:rPr>
          <w:rFonts w:cs="Times New Roman"/>
        </w:rPr>
        <w:t>MỤC</w:t>
      </w:r>
      <w:r w:rsidR="004B1CF8" w:rsidRPr="009517DD">
        <w:rPr>
          <w:rFonts w:cs="Times New Roman"/>
        </w:rPr>
        <w:t xml:space="preserve"> </w:t>
      </w:r>
      <w:r w:rsidRPr="009517DD">
        <w:rPr>
          <w:rFonts w:cs="Times New Roman"/>
        </w:rPr>
        <w:t>CÁC</w:t>
      </w:r>
      <w:r w:rsidR="004B1CF8" w:rsidRPr="009517DD">
        <w:rPr>
          <w:rFonts w:cs="Times New Roman"/>
        </w:rPr>
        <w:t xml:space="preserve"> </w:t>
      </w:r>
      <w:r w:rsidRPr="009517DD">
        <w:rPr>
          <w:rFonts w:cs="Times New Roman"/>
        </w:rPr>
        <w:t>TỪ</w:t>
      </w:r>
      <w:r w:rsidR="004B1CF8" w:rsidRPr="009517DD">
        <w:rPr>
          <w:rFonts w:cs="Times New Roman"/>
        </w:rPr>
        <w:t xml:space="preserve"> </w:t>
      </w:r>
      <w:r w:rsidRPr="009517DD">
        <w:rPr>
          <w:rFonts w:cs="Times New Roman"/>
        </w:rPr>
        <w:t>VIẾT</w:t>
      </w:r>
      <w:r w:rsidR="004B1CF8" w:rsidRPr="009517DD">
        <w:rPr>
          <w:rFonts w:cs="Times New Roman"/>
        </w:rPr>
        <w:t xml:space="preserve"> </w:t>
      </w:r>
      <w:r w:rsidRPr="009517DD">
        <w:rPr>
          <w:rFonts w:cs="Times New Roman"/>
        </w:rPr>
        <w:t>TẮT</w:t>
      </w:r>
      <w:bookmarkEnd w:id="16"/>
      <w:bookmarkEnd w:id="17"/>
    </w:p>
    <w:p w14:paraId="3ADD26EB" w14:textId="67F93289" w:rsidR="00DD0BF2" w:rsidRPr="009517DD" w:rsidRDefault="00DD0BF2" w:rsidP="00477F99">
      <w:pPr>
        <w:tabs>
          <w:tab w:val="left" w:pos="1560"/>
        </w:tabs>
        <w:ind w:left="360" w:firstLine="0"/>
        <w:jc w:val="left"/>
        <w:rPr>
          <w:bCs/>
          <w:kern w:val="32"/>
        </w:rPr>
      </w:pPr>
      <w:bookmarkStart w:id="18" w:name="OLE_LINK5"/>
      <w:bookmarkStart w:id="19" w:name="OLE_LINK6"/>
      <w:bookmarkStart w:id="20" w:name="_Hlk71471991"/>
      <w:bookmarkStart w:id="21" w:name="OLE_LINK14"/>
      <w:r w:rsidRPr="009517DD">
        <w:rPr>
          <w:b/>
          <w:bCs/>
          <w:kern w:val="32"/>
        </w:rPr>
        <w:t>AI</w:t>
      </w:r>
      <w:r w:rsidRPr="009517DD">
        <w:rPr>
          <w:b/>
          <w:bCs/>
          <w:kern w:val="32"/>
        </w:rPr>
        <w:tab/>
      </w:r>
      <w:r w:rsidRPr="009517DD">
        <w:rPr>
          <w:bCs/>
          <w:kern w:val="32"/>
        </w:rPr>
        <w:t>: A</w:t>
      </w:r>
      <w:r w:rsidR="00171CDC" w:rsidRPr="009517DD">
        <w:rPr>
          <w:bCs/>
          <w:kern w:val="32"/>
        </w:rPr>
        <w:t>rti</w:t>
      </w:r>
      <w:r w:rsidRPr="009517DD">
        <w:rPr>
          <w:bCs/>
          <w:kern w:val="32"/>
        </w:rPr>
        <w:t>ficial Intelligence</w:t>
      </w:r>
    </w:p>
    <w:bookmarkEnd w:id="18"/>
    <w:bookmarkEnd w:id="19"/>
    <w:bookmarkEnd w:id="20"/>
    <w:bookmarkEnd w:id="21"/>
    <w:p w14:paraId="315998B3" w14:textId="0C8191B1" w:rsidR="00D206E0" w:rsidRPr="009517DD" w:rsidRDefault="00B6119A" w:rsidP="00477F99">
      <w:pPr>
        <w:tabs>
          <w:tab w:val="left" w:pos="1560"/>
        </w:tabs>
        <w:ind w:left="360" w:firstLine="0"/>
        <w:jc w:val="left"/>
        <w:rPr>
          <w:bCs/>
          <w:kern w:val="32"/>
          <w:szCs w:val="32"/>
        </w:rPr>
      </w:pPr>
      <w:r w:rsidRPr="009517DD">
        <w:rPr>
          <w:b/>
        </w:rPr>
        <w:t>…</w:t>
      </w:r>
    </w:p>
    <w:p w14:paraId="55009E65" w14:textId="77777777" w:rsidR="00922292" w:rsidRPr="009517DD" w:rsidRDefault="00922292" w:rsidP="00477F99">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9517DD">
        <w:br w:type="page"/>
      </w:r>
    </w:p>
    <w:p w14:paraId="68BC8BB5" w14:textId="77777777" w:rsidR="001D0B03" w:rsidRPr="009517DD" w:rsidRDefault="001D0B03" w:rsidP="00477F99">
      <w:pPr>
        <w:pStyle w:val="Title"/>
        <w:jc w:val="left"/>
        <w:rPr>
          <w:rFonts w:cs="Times New Roman"/>
        </w:rPr>
        <w:sectPr w:rsidR="001D0B03" w:rsidRPr="009517D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9517DD" w:rsidRDefault="00055968" w:rsidP="00477F99">
      <w:pPr>
        <w:pStyle w:val="Heading1"/>
        <w:numPr>
          <w:ilvl w:val="0"/>
          <w:numId w:val="0"/>
        </w:numPr>
        <w:rPr>
          <w:rFonts w:cs="Times New Roman"/>
          <w:szCs w:val="28"/>
          <w:lang w:val="de-DE"/>
        </w:rPr>
      </w:pPr>
      <w:bookmarkStart w:id="24" w:name="_Toc339315372"/>
      <w:bookmarkStart w:id="25" w:name="_Toc342760186"/>
      <w:bookmarkStart w:id="26" w:name="_Toc109830357"/>
      <w:bookmarkEnd w:id="22"/>
      <w:bookmarkEnd w:id="23"/>
      <w:r w:rsidRPr="009517DD">
        <w:rPr>
          <w:rFonts w:cs="Times New Roman"/>
          <w:lang w:val="de-DE"/>
        </w:rPr>
        <w:lastRenderedPageBreak/>
        <w:t>LỜI MỞ ĐẦU</w:t>
      </w:r>
      <w:bookmarkEnd w:id="24"/>
      <w:bookmarkEnd w:id="25"/>
      <w:bookmarkEnd w:id="26"/>
    </w:p>
    <w:p w14:paraId="3C624DAC" w14:textId="77777777" w:rsidR="00055968" w:rsidRPr="009517DD" w:rsidRDefault="00055968" w:rsidP="00FA0C3F">
      <w:pPr>
        <w:pStyle w:val="ListParagraph"/>
        <w:numPr>
          <w:ilvl w:val="0"/>
          <w:numId w:val="14"/>
        </w:numPr>
        <w:spacing w:before="120" w:after="120" w:line="336" w:lineRule="auto"/>
        <w:ind w:left="284" w:hanging="284"/>
        <w:jc w:val="left"/>
        <w:rPr>
          <w:b/>
          <w:szCs w:val="26"/>
          <w:lang w:val="de-DE"/>
        </w:rPr>
      </w:pPr>
      <w:r w:rsidRPr="009517DD">
        <w:rPr>
          <w:b/>
          <w:szCs w:val="26"/>
          <w:lang w:val="de-DE"/>
        </w:rPr>
        <w:t>Mục tiêu nghiên cứu của đề tài</w:t>
      </w:r>
    </w:p>
    <w:p w14:paraId="224A84F2" w14:textId="5DF77CE7" w:rsidR="00F84111" w:rsidRPr="009517DD" w:rsidRDefault="00B5666E" w:rsidP="00477F99">
      <w:pPr>
        <w:pStyle w:val="Nomal-"/>
        <w:jc w:val="left"/>
      </w:pPr>
      <w:r w:rsidRPr="009517DD">
        <w:t>Đ</w:t>
      </w:r>
      <w:r w:rsidR="00671A40" w:rsidRPr="009517DD">
        <w:t>ề</w:t>
      </w:r>
      <w:r w:rsidRPr="009517DD">
        <w:t xml:space="preserve"> tài này nghiên cứu </w:t>
      </w:r>
      <w:r w:rsidR="00F84111" w:rsidRPr="009517DD">
        <w:t>…</w:t>
      </w:r>
    </w:p>
    <w:p w14:paraId="1FDAFA01" w14:textId="484694BD" w:rsidR="00B5666E" w:rsidRPr="009517DD" w:rsidRDefault="00B5666E" w:rsidP="00477F99">
      <w:pPr>
        <w:pStyle w:val="Nomal-"/>
        <w:jc w:val="left"/>
      </w:pPr>
    </w:p>
    <w:p w14:paraId="2EB5B3C8" w14:textId="77777777" w:rsidR="00055968" w:rsidRPr="009517DD" w:rsidRDefault="00055968" w:rsidP="00FA0C3F">
      <w:pPr>
        <w:pStyle w:val="ListParagraph"/>
        <w:numPr>
          <w:ilvl w:val="0"/>
          <w:numId w:val="14"/>
        </w:numPr>
        <w:spacing w:before="120" w:after="120" w:line="336" w:lineRule="auto"/>
        <w:ind w:left="284" w:hanging="284"/>
        <w:jc w:val="left"/>
        <w:rPr>
          <w:b/>
          <w:szCs w:val="26"/>
          <w:lang w:val="de-DE"/>
        </w:rPr>
      </w:pPr>
      <w:r w:rsidRPr="009517DD">
        <w:rPr>
          <w:b/>
          <w:szCs w:val="26"/>
          <w:lang w:val="de-DE"/>
        </w:rPr>
        <w:t>Nhiệm vụ của đề tài</w:t>
      </w:r>
    </w:p>
    <w:p w14:paraId="0BBEDB13" w14:textId="6CD46C6F" w:rsidR="000D07ED" w:rsidRPr="009517DD" w:rsidRDefault="00546300" w:rsidP="00477F99">
      <w:pPr>
        <w:pStyle w:val="Nomal-"/>
        <w:ind w:left="714" w:hanging="357"/>
        <w:jc w:val="left"/>
        <w:rPr>
          <w:lang w:val="de-DE"/>
        </w:rPr>
      </w:pPr>
      <w:r w:rsidRPr="009517DD">
        <w:t>Nghiên</w:t>
      </w:r>
      <w:r w:rsidRPr="009517DD">
        <w:rPr>
          <w:lang w:val="de-DE"/>
        </w:rPr>
        <w:t xml:space="preserve"> cứu </w:t>
      </w:r>
      <w:r w:rsidR="00F84111" w:rsidRPr="009517DD">
        <w:rPr>
          <w:lang w:val="de-DE"/>
        </w:rPr>
        <w:t>...</w:t>
      </w:r>
    </w:p>
    <w:p w14:paraId="41C7C44B" w14:textId="7C6CECF1" w:rsidR="003E0333" w:rsidRPr="009517DD" w:rsidRDefault="00F84111" w:rsidP="00477F99">
      <w:pPr>
        <w:pStyle w:val="Nomal-"/>
        <w:ind w:left="714" w:hanging="357"/>
        <w:jc w:val="left"/>
        <w:rPr>
          <w:lang w:val="de-DE"/>
        </w:rPr>
      </w:pPr>
      <w:r w:rsidRPr="009517DD">
        <w:rPr>
          <w:lang w:val="de-DE"/>
        </w:rPr>
        <w:t>...</w:t>
      </w:r>
    </w:p>
    <w:p w14:paraId="0BE12789" w14:textId="4FB9C035" w:rsidR="00D335F0" w:rsidRPr="009517DD" w:rsidRDefault="00D335F0" w:rsidP="00FA0C3F">
      <w:pPr>
        <w:pStyle w:val="ListParagraph"/>
        <w:numPr>
          <w:ilvl w:val="0"/>
          <w:numId w:val="14"/>
        </w:numPr>
        <w:spacing w:before="120" w:after="120" w:line="336" w:lineRule="auto"/>
        <w:ind w:left="284" w:hanging="284"/>
        <w:jc w:val="left"/>
        <w:rPr>
          <w:b/>
          <w:szCs w:val="26"/>
          <w:lang w:val="de-DE"/>
        </w:rPr>
      </w:pPr>
      <w:r w:rsidRPr="009517DD">
        <w:rPr>
          <w:b/>
          <w:szCs w:val="26"/>
          <w:lang w:val="de-DE"/>
        </w:rPr>
        <w:t>Phương pháp nghiên cứu</w:t>
      </w:r>
    </w:p>
    <w:p w14:paraId="240FA266" w14:textId="75A32220" w:rsidR="00D335F0" w:rsidRPr="009517DD" w:rsidRDefault="00D335F0" w:rsidP="00477F99">
      <w:pPr>
        <w:pStyle w:val="Nomal-"/>
        <w:ind w:left="714" w:hanging="357"/>
        <w:jc w:val="left"/>
        <w:rPr>
          <w:lang w:val="de-DE"/>
        </w:rPr>
      </w:pPr>
      <w:r w:rsidRPr="009517DD">
        <w:rPr>
          <w:lang w:val="de-DE"/>
        </w:rPr>
        <w:t>...</w:t>
      </w:r>
    </w:p>
    <w:p w14:paraId="0DD9E77B" w14:textId="3C0E4D5E" w:rsidR="00D335F0" w:rsidRPr="009517DD" w:rsidRDefault="00D335F0" w:rsidP="00FA0C3F">
      <w:pPr>
        <w:pStyle w:val="ListParagraph"/>
        <w:numPr>
          <w:ilvl w:val="0"/>
          <w:numId w:val="14"/>
        </w:numPr>
        <w:spacing w:before="120" w:after="120" w:line="336" w:lineRule="auto"/>
        <w:ind w:left="284" w:hanging="284"/>
        <w:jc w:val="left"/>
        <w:rPr>
          <w:rFonts w:eastAsiaTheme="minorHAnsi"/>
        </w:rPr>
      </w:pPr>
      <w:r w:rsidRPr="009517DD">
        <w:rPr>
          <w:b/>
          <w:szCs w:val="26"/>
          <w:lang w:val="de-DE"/>
        </w:rPr>
        <w:t>Đối tượng và phạm vi nghiên cứu</w:t>
      </w:r>
    </w:p>
    <w:p w14:paraId="0BBAE53F" w14:textId="52F431DB" w:rsidR="00D335F0" w:rsidRPr="009517DD" w:rsidRDefault="00D335F0" w:rsidP="00477F99">
      <w:pPr>
        <w:pStyle w:val="Nomal-"/>
        <w:ind w:left="714" w:hanging="357"/>
        <w:jc w:val="left"/>
        <w:rPr>
          <w:lang w:val="de-DE"/>
        </w:rPr>
      </w:pPr>
      <w:r w:rsidRPr="009517DD">
        <w:rPr>
          <w:lang w:val="de-DE"/>
        </w:rPr>
        <w:t>...</w:t>
      </w:r>
    </w:p>
    <w:p w14:paraId="641BDE76" w14:textId="77777777" w:rsidR="00055968" w:rsidRPr="009517DD" w:rsidRDefault="00055968" w:rsidP="00FA0C3F">
      <w:pPr>
        <w:pStyle w:val="ListParagraph"/>
        <w:numPr>
          <w:ilvl w:val="0"/>
          <w:numId w:val="14"/>
        </w:numPr>
        <w:spacing w:before="120" w:after="120" w:line="336" w:lineRule="auto"/>
        <w:ind w:left="284" w:hanging="284"/>
        <w:jc w:val="left"/>
        <w:rPr>
          <w:b/>
          <w:szCs w:val="26"/>
          <w:lang w:val="de-DE"/>
        </w:rPr>
      </w:pPr>
      <w:r w:rsidRPr="009517DD">
        <w:rPr>
          <w:b/>
          <w:lang w:val="de-DE"/>
        </w:rPr>
        <w:t>Kết cấu của đề tài</w:t>
      </w:r>
    </w:p>
    <w:p w14:paraId="7FCC03F6" w14:textId="383B719E" w:rsidR="00055968" w:rsidRPr="009517DD" w:rsidRDefault="00FA287A" w:rsidP="00477F99">
      <w:pPr>
        <w:pStyle w:val="BINHTHUONG"/>
        <w:ind w:firstLine="720"/>
        <w:jc w:val="left"/>
        <w:rPr>
          <w:rFonts w:eastAsiaTheme="minorHAnsi"/>
          <w:lang w:val="de-DE"/>
        </w:rPr>
      </w:pPr>
      <w:bookmarkStart w:id="27" w:name="_Hlk70968157"/>
      <w:r w:rsidRPr="009517DD">
        <w:rPr>
          <w:rFonts w:eastAsiaTheme="minorHAnsi"/>
          <w:lang w:val="de-DE"/>
        </w:rPr>
        <w:t>Đ</w:t>
      </w:r>
      <w:r w:rsidR="00055968" w:rsidRPr="009517DD">
        <w:rPr>
          <w:rFonts w:eastAsiaTheme="minorHAnsi"/>
          <w:lang w:val="de-DE"/>
        </w:rPr>
        <w:t xml:space="preserve">ề tài </w:t>
      </w:r>
      <w:r w:rsidR="0039407A" w:rsidRPr="009517DD">
        <w:rPr>
          <w:rFonts w:eastAsiaTheme="minorHAnsi"/>
          <w:lang w:val="de-DE"/>
        </w:rPr>
        <w:t xml:space="preserve">được tổ chức </w:t>
      </w:r>
      <w:r w:rsidR="00B00B9A" w:rsidRPr="009517DD">
        <w:rPr>
          <w:rFonts w:eastAsiaTheme="minorHAnsi"/>
          <w:lang w:val="de-DE"/>
        </w:rPr>
        <w:t xml:space="preserve">gồm phần mở đầu, </w:t>
      </w:r>
      <w:r w:rsidR="00F84111" w:rsidRPr="009517DD">
        <w:rPr>
          <w:rFonts w:eastAsiaTheme="minorHAnsi"/>
          <w:highlight w:val="yellow"/>
          <w:lang w:val="de-DE"/>
        </w:rPr>
        <w:t>x</w:t>
      </w:r>
      <w:r w:rsidR="00055968" w:rsidRPr="009517DD">
        <w:rPr>
          <w:rFonts w:eastAsiaTheme="minorHAnsi"/>
          <w:lang w:val="de-DE"/>
        </w:rPr>
        <w:t xml:space="preserve"> chương</w:t>
      </w:r>
      <w:r w:rsidRPr="009517DD">
        <w:rPr>
          <w:rFonts w:eastAsiaTheme="minorHAnsi"/>
          <w:lang w:val="de-DE"/>
        </w:rPr>
        <w:t xml:space="preserve"> </w:t>
      </w:r>
      <w:r w:rsidR="00B00B9A" w:rsidRPr="009517DD">
        <w:rPr>
          <w:rFonts w:eastAsiaTheme="minorHAnsi"/>
          <w:lang w:val="de-DE"/>
        </w:rPr>
        <w:t>nội dung và phần kết luận</w:t>
      </w:r>
      <w:bookmarkEnd w:id="27"/>
      <w:r w:rsidR="00164900" w:rsidRPr="009517DD">
        <w:rPr>
          <w:rFonts w:eastAsiaTheme="minorHAnsi"/>
          <w:lang w:val="de-DE"/>
        </w:rPr>
        <w:t>...</w:t>
      </w:r>
    </w:p>
    <w:p w14:paraId="1F6A7477" w14:textId="4C1580AC" w:rsidR="00B00B9A" w:rsidRPr="009517DD" w:rsidRDefault="00B00B9A" w:rsidP="00477F99">
      <w:pPr>
        <w:pStyle w:val="Nomal-"/>
        <w:ind w:left="714" w:hanging="357"/>
        <w:jc w:val="left"/>
        <w:rPr>
          <w:lang w:val="de-DE"/>
        </w:rPr>
      </w:pPr>
      <w:r w:rsidRPr="009517DD">
        <w:rPr>
          <w:lang w:val="de-DE"/>
        </w:rPr>
        <w:t>Mở đầu</w:t>
      </w:r>
    </w:p>
    <w:p w14:paraId="50C0E91B" w14:textId="27C7694D" w:rsidR="00E35A67" w:rsidRPr="009517DD" w:rsidRDefault="009C08AF" w:rsidP="00477F99">
      <w:pPr>
        <w:pStyle w:val="Nomal-"/>
        <w:ind w:left="714" w:hanging="357"/>
        <w:jc w:val="left"/>
        <w:rPr>
          <w:lang w:val="de-DE"/>
        </w:rPr>
      </w:pPr>
      <w:r w:rsidRPr="009517DD">
        <w:rPr>
          <w:b/>
          <w:lang w:val="vi-VN"/>
        </w:rPr>
        <w:t>Chương 1</w:t>
      </w:r>
      <w:r w:rsidRPr="009517DD">
        <w:rPr>
          <w:lang w:val="vi-VN"/>
        </w:rPr>
        <w:t xml:space="preserve">: </w:t>
      </w:r>
    </w:p>
    <w:p w14:paraId="13BB8AA7" w14:textId="2EC39F8D" w:rsidR="009C08AF" w:rsidRPr="009517DD" w:rsidRDefault="009C08AF" w:rsidP="00477F99">
      <w:pPr>
        <w:pStyle w:val="Nomal-"/>
        <w:ind w:left="714" w:hanging="357"/>
        <w:jc w:val="left"/>
        <w:rPr>
          <w:lang w:val="de-DE"/>
        </w:rPr>
      </w:pPr>
      <w:r w:rsidRPr="009517DD">
        <w:rPr>
          <w:b/>
          <w:lang w:val="vi-VN"/>
        </w:rPr>
        <w:t>Chương 2</w:t>
      </w:r>
      <w:r w:rsidRPr="009517DD">
        <w:rPr>
          <w:lang w:val="de-DE"/>
        </w:rPr>
        <w:t>:</w:t>
      </w:r>
    </w:p>
    <w:p w14:paraId="1CC2D3FB" w14:textId="685B1D96" w:rsidR="006D201A" w:rsidRPr="009517DD" w:rsidRDefault="009C08AF" w:rsidP="00477F99">
      <w:pPr>
        <w:pStyle w:val="Nomal-"/>
        <w:jc w:val="left"/>
        <w:rPr>
          <w:lang w:val="de-DE"/>
        </w:rPr>
      </w:pPr>
      <w:r w:rsidRPr="009517DD">
        <w:rPr>
          <w:b/>
          <w:lang w:val="vi-VN"/>
        </w:rPr>
        <w:t>Chương 3</w:t>
      </w:r>
      <w:r w:rsidRPr="009517DD">
        <w:rPr>
          <w:lang w:val="de-DE"/>
        </w:rPr>
        <w:t>:</w:t>
      </w:r>
    </w:p>
    <w:p w14:paraId="794AF735" w14:textId="3AAC4A8A" w:rsidR="006D201A" w:rsidRPr="009517DD" w:rsidRDefault="009C08AF" w:rsidP="00477F99">
      <w:pPr>
        <w:pStyle w:val="Nomal-"/>
        <w:jc w:val="left"/>
        <w:rPr>
          <w:lang w:val="de-DE"/>
        </w:rPr>
      </w:pPr>
      <w:r w:rsidRPr="009517DD">
        <w:rPr>
          <w:b/>
          <w:lang w:val="vi-VN"/>
        </w:rPr>
        <w:t>Chương 4</w:t>
      </w:r>
      <w:r w:rsidRPr="009517DD">
        <w:rPr>
          <w:lang w:val="de-DE"/>
        </w:rPr>
        <w:t xml:space="preserve">: </w:t>
      </w:r>
    </w:p>
    <w:p w14:paraId="4BFAA0D8" w14:textId="7E319C3B" w:rsidR="00153BDA" w:rsidRPr="009517DD" w:rsidRDefault="006D201A" w:rsidP="00477F99">
      <w:pPr>
        <w:pStyle w:val="Nomal-"/>
        <w:jc w:val="left"/>
      </w:pPr>
      <w:r w:rsidRPr="009517DD">
        <w:t>Kết luận và hướng phát triển</w:t>
      </w:r>
      <w:r w:rsidR="00153BDA" w:rsidRPr="009517DD">
        <w:br w:type="page"/>
      </w:r>
    </w:p>
    <w:p w14:paraId="6EB277C3" w14:textId="237CD3F1" w:rsidR="00153BDA" w:rsidRPr="009517DD" w:rsidRDefault="00122D9F" w:rsidP="00477F99">
      <w:pPr>
        <w:pStyle w:val="Heading1"/>
        <w:rPr>
          <w:rFonts w:cs="Times New Roman"/>
        </w:rPr>
      </w:pPr>
      <w:bookmarkStart w:id="28" w:name="_Toc109830358"/>
      <w:r w:rsidRPr="009517DD">
        <w:rPr>
          <w:rFonts w:cs="Times New Roman"/>
        </w:rPr>
        <w:lastRenderedPageBreak/>
        <w:t>LÝ THUYẾT</w:t>
      </w:r>
      <w:bookmarkEnd w:id="28"/>
    </w:p>
    <w:p w14:paraId="306A0168" w14:textId="7373A11C" w:rsidR="00F728F7" w:rsidRPr="009517DD" w:rsidRDefault="00F728F7" w:rsidP="00F6769B">
      <w:pPr>
        <w:pStyle w:val="Heading2"/>
        <w:rPr>
          <w:rFonts w:cs="Times New Roman"/>
        </w:rPr>
      </w:pPr>
      <w:bookmarkStart w:id="29" w:name="_Toc109830359"/>
      <w:r w:rsidRPr="009517DD">
        <w:rPr>
          <w:rFonts w:cs="Times New Roman"/>
        </w:rPr>
        <w:t xml:space="preserve">Giải pháp công nghệ </w:t>
      </w:r>
      <w:proofErr w:type="gramStart"/>
      <w:r w:rsidRPr="009517DD">
        <w:rPr>
          <w:rFonts w:cs="Times New Roman"/>
        </w:rPr>
        <w:t>“ một</w:t>
      </w:r>
      <w:proofErr w:type="gramEnd"/>
      <w:r w:rsidRPr="009517DD">
        <w:rPr>
          <w:rFonts w:cs="Times New Roman"/>
        </w:rPr>
        <w:t xml:space="preserve"> chạm” NFC</w:t>
      </w:r>
      <w:bookmarkEnd w:id="29"/>
    </w:p>
    <w:p w14:paraId="70622E5B" w14:textId="0935E95E" w:rsidR="00F728F7" w:rsidRPr="009517DD" w:rsidRDefault="00F728F7" w:rsidP="00F6769B">
      <w:pPr>
        <w:pStyle w:val="Heading3"/>
        <w:tabs>
          <w:tab w:val="clear" w:pos="720"/>
        </w:tabs>
        <w:ind w:left="993"/>
        <w:rPr>
          <w:rFonts w:cs="Times New Roman"/>
          <w:i w:val="0"/>
          <w:iCs/>
        </w:rPr>
      </w:pPr>
      <w:r w:rsidRPr="009517DD">
        <w:rPr>
          <w:rFonts w:cs="Times New Roman"/>
        </w:rPr>
        <w:t xml:space="preserve"> </w:t>
      </w:r>
      <w:bookmarkStart w:id="30" w:name="_Toc109830360"/>
      <w:r w:rsidR="00156AAD" w:rsidRPr="009517DD">
        <w:rPr>
          <w:rFonts w:cs="Times New Roman"/>
          <w:i w:val="0"/>
          <w:iCs/>
        </w:rPr>
        <w:t xml:space="preserve">Giới thiệu tổng quát về </w:t>
      </w:r>
      <w:r w:rsidRPr="009517DD">
        <w:rPr>
          <w:rFonts w:cs="Times New Roman"/>
          <w:i w:val="0"/>
          <w:iCs/>
        </w:rPr>
        <w:t>Công nghệ NFC</w:t>
      </w:r>
      <w:bookmarkEnd w:id="30"/>
      <w:r w:rsidRPr="009517DD">
        <w:rPr>
          <w:rFonts w:cs="Times New Roman"/>
          <w:i w:val="0"/>
          <w:iCs/>
        </w:rPr>
        <w:t xml:space="preserve"> </w:t>
      </w:r>
    </w:p>
    <w:p w14:paraId="0E8A7E45" w14:textId="228D9738" w:rsidR="00F728F7" w:rsidRPr="009517DD" w:rsidRDefault="00F728F7" w:rsidP="00F6769B">
      <w:pPr>
        <w:pStyle w:val="BINHTHUONG"/>
        <w:rPr>
          <w:sz w:val="28"/>
          <w:szCs w:val="28"/>
        </w:rPr>
      </w:pPr>
      <w:r w:rsidRPr="009517DD">
        <w:rPr>
          <w:sz w:val="28"/>
          <w:szCs w:val="28"/>
        </w:rPr>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w:t>
      </w:r>
      <w:r w:rsidR="00F81AEC" w:rsidRPr="009517DD">
        <w:rPr>
          <w:sz w:val="28"/>
          <w:szCs w:val="28"/>
        </w:rPr>
        <w:t xml:space="preserve"> Do khoảng cách truyền dữ liệu khá ngắn (trong khoảng cách 4 cm) nên giao dịch qua công nghệ NFC được xem là an toàn. Thiết bị được trang bị NFC thường là điện thoại di động.</w:t>
      </w:r>
    </w:p>
    <w:p w14:paraId="2CEF125E" w14:textId="4EC28D2C" w:rsidR="00F81AEC" w:rsidRPr="009517DD" w:rsidRDefault="00F81AEC" w:rsidP="00F6769B">
      <w:pPr>
        <w:pStyle w:val="BINHTHUONG"/>
        <w:rPr>
          <w:sz w:val="28"/>
          <w:szCs w:val="28"/>
        </w:rPr>
      </w:pPr>
      <w:r w:rsidRPr="009517DD">
        <w:rPr>
          <w:sz w:val="28"/>
          <w:szCs w:val="28"/>
        </w:rPr>
        <w:t>Thẻ NFC là một mạch rất mỏng, lưu giữ thông tin đơn giản (có thể ghi lại được). Nó không cần sử dụng nguồn điện.</w:t>
      </w:r>
    </w:p>
    <w:p w14:paraId="6A54E808" w14:textId="77777777" w:rsidR="00F6769B" w:rsidRPr="009517DD" w:rsidRDefault="00156AAD" w:rsidP="00F6769B">
      <w:pPr>
        <w:pStyle w:val="BINHTHUONG"/>
        <w:keepNext/>
        <w:ind w:firstLine="0"/>
        <w:jc w:val="center"/>
      </w:pPr>
      <w:r w:rsidRPr="009517DD">
        <w:rPr>
          <w:noProof/>
          <w:sz w:val="28"/>
          <w:szCs w:val="28"/>
        </w:rPr>
        <w:drawing>
          <wp:inline distT="0" distB="0" distL="0" distR="0" wp14:anchorId="65978B70" wp14:editId="774A881E">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0F473E12" w14:textId="0BA0ECBD" w:rsidR="00F81AEC" w:rsidRPr="009517DD" w:rsidRDefault="00F6769B" w:rsidP="00F6769B">
      <w:pPr>
        <w:pStyle w:val="Caption"/>
        <w:rPr>
          <w:i/>
          <w:iCs/>
          <w:color w:val="1F497D" w:themeColor="text2"/>
          <w:sz w:val="28"/>
          <w:szCs w:val="28"/>
        </w:rPr>
      </w:pPr>
      <w:bookmarkStart w:id="31" w:name="_Toc109831084"/>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00B5462A" w:rsidRPr="009517DD">
        <w:rPr>
          <w:i/>
          <w:iCs/>
          <w:noProof/>
          <w:color w:val="1F497D" w:themeColor="text2"/>
        </w:rPr>
        <w:t>1</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Thẻ NFC</w:t>
      </w:r>
      <w:bookmarkEnd w:id="31"/>
    </w:p>
    <w:p w14:paraId="453E8511" w14:textId="2D8FB28B" w:rsidR="00F81AEC" w:rsidRPr="009517DD" w:rsidRDefault="00F81AEC" w:rsidP="00F6769B">
      <w:pPr>
        <w:pStyle w:val="BINHTHUONG"/>
        <w:rPr>
          <w:sz w:val="28"/>
          <w:szCs w:val="28"/>
        </w:rPr>
      </w:pPr>
      <w:r w:rsidRPr="009517DD">
        <w:rPr>
          <w:sz w:val="28"/>
          <w:szCs w:val="28"/>
        </w:rPr>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7CC14945" w14:textId="36AF14A8" w:rsidR="00F81AEC" w:rsidRPr="009517DD" w:rsidRDefault="00F81AEC" w:rsidP="00F6769B">
      <w:pPr>
        <w:pStyle w:val="BINHTHUONG"/>
        <w:rPr>
          <w:sz w:val="28"/>
          <w:szCs w:val="28"/>
        </w:rPr>
      </w:pPr>
      <w:r w:rsidRPr="009517DD">
        <w:rPr>
          <w:sz w:val="28"/>
          <w:szCs w:val="28"/>
        </w:rPr>
        <w:lastRenderedPageBreak/>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5B83AAF" w14:textId="0B9E03D0" w:rsidR="00F81AEC" w:rsidRPr="009517DD" w:rsidRDefault="00156AAD" w:rsidP="00F6769B">
      <w:pPr>
        <w:pStyle w:val="Heading3"/>
        <w:tabs>
          <w:tab w:val="clear" w:pos="720"/>
        </w:tabs>
        <w:ind w:left="993"/>
        <w:rPr>
          <w:rFonts w:cs="Times New Roman"/>
          <w:i w:val="0"/>
          <w:iCs/>
        </w:rPr>
      </w:pPr>
      <w:bookmarkStart w:id="32" w:name="_Toc109830361"/>
      <w:r w:rsidRPr="009517DD">
        <w:rPr>
          <w:rFonts w:cs="Times New Roman"/>
          <w:i w:val="0"/>
          <w:iCs/>
        </w:rPr>
        <w:t>Cách thức hoạt động của NFC</w:t>
      </w:r>
      <w:bookmarkEnd w:id="32"/>
    </w:p>
    <w:p w14:paraId="6B7EAE2F" w14:textId="47153818" w:rsidR="00F81AEC" w:rsidRPr="009517DD" w:rsidRDefault="00F81AEC" w:rsidP="00F6769B">
      <w:pPr>
        <w:rPr>
          <w:color w:val="333333"/>
          <w:sz w:val="28"/>
          <w:szCs w:val="28"/>
        </w:rPr>
      </w:pPr>
      <w:r w:rsidRPr="009517DD">
        <w:rPr>
          <w:color w:val="333333"/>
          <w:sz w:val="28"/>
          <w:szCs w:val="28"/>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1415C025" w14:textId="79AF0FD2" w:rsidR="00F81AEC" w:rsidRPr="009517DD" w:rsidRDefault="00F81AEC" w:rsidP="00F6769B">
      <w:pPr>
        <w:rPr>
          <w:color w:val="333333"/>
          <w:sz w:val="28"/>
          <w:szCs w:val="28"/>
        </w:rPr>
      </w:pPr>
      <w:r w:rsidRPr="009517DD">
        <w:rPr>
          <w:color w:val="333333"/>
          <w:sz w:val="28"/>
          <w:szCs w:val="28"/>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BFEDD08" w14:textId="2DA3D518" w:rsidR="00F81AEC" w:rsidRPr="009517DD" w:rsidRDefault="00F81AEC" w:rsidP="00B5462A">
      <w:pPr>
        <w:pStyle w:val="Heading3"/>
        <w:tabs>
          <w:tab w:val="clear" w:pos="720"/>
        </w:tabs>
        <w:ind w:left="993"/>
        <w:rPr>
          <w:rFonts w:cs="Times New Roman"/>
          <w:i w:val="0"/>
          <w:iCs/>
        </w:rPr>
      </w:pPr>
      <w:bookmarkStart w:id="33" w:name="_Toc109830362"/>
      <w:r w:rsidRPr="009517DD">
        <w:rPr>
          <w:rFonts w:cs="Times New Roman"/>
          <w:i w:val="0"/>
          <w:iCs/>
        </w:rPr>
        <w:t>Ứng dụng</w:t>
      </w:r>
      <w:r w:rsidR="00156AAD" w:rsidRPr="009517DD">
        <w:rPr>
          <w:rFonts w:cs="Times New Roman"/>
          <w:i w:val="0"/>
          <w:iCs/>
        </w:rPr>
        <w:t xml:space="preserve"> công nghệ NFC vào</w:t>
      </w:r>
      <w:r w:rsidRPr="009517DD">
        <w:rPr>
          <w:rFonts w:cs="Times New Roman"/>
          <w:i w:val="0"/>
          <w:iCs/>
        </w:rPr>
        <w:t xml:space="preserve"> thực tế</w:t>
      </w:r>
      <w:bookmarkEnd w:id="33"/>
    </w:p>
    <w:p w14:paraId="0D8644BC" w14:textId="7100ABB2" w:rsidR="00F728F7" w:rsidRPr="009517DD" w:rsidRDefault="00F81AEC" w:rsidP="00F6769B">
      <w:pPr>
        <w:rPr>
          <w:color w:val="333333"/>
          <w:sz w:val="28"/>
          <w:szCs w:val="28"/>
        </w:rPr>
      </w:pPr>
      <w:r w:rsidRPr="009517DD">
        <w:rPr>
          <w:color w:val="333333"/>
          <w:sz w:val="28"/>
          <w:szCs w:val="28"/>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41C7B0AB" w14:textId="3D5AC4E9" w:rsidR="00F81AEC" w:rsidRPr="009517DD" w:rsidRDefault="00F81AEC" w:rsidP="00F6769B">
      <w:pPr>
        <w:rPr>
          <w:color w:val="333333"/>
          <w:sz w:val="28"/>
          <w:szCs w:val="28"/>
        </w:rPr>
      </w:pPr>
      <w:r w:rsidRPr="009517DD">
        <w:rPr>
          <w:color w:val="333333"/>
          <w:sz w:val="28"/>
          <w:szCs w:val="28"/>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w:t>
      </w:r>
      <w:r w:rsidRPr="009517DD">
        <w:rPr>
          <w:color w:val="333333"/>
          <w:sz w:val="28"/>
          <w:szCs w:val="28"/>
        </w:rPr>
        <w:lastRenderedPageBreak/>
        <w:t xml:space="preserve">của bạn sau khi đăng nhập, kích hoạt tài khoản sẽ trở thành một chiếc </w:t>
      </w:r>
      <w:r w:rsidRPr="009517DD">
        <w:rPr>
          <w:b/>
          <w:color w:val="333333"/>
          <w:sz w:val="28"/>
          <w:szCs w:val="28"/>
        </w:rPr>
        <w:t>“</w:t>
      </w:r>
      <w:r w:rsidRPr="009517DD">
        <w:rPr>
          <w:rStyle w:val="Strong"/>
          <w:b w:val="0"/>
          <w:color w:val="333333"/>
          <w:sz w:val="28"/>
          <w:szCs w:val="28"/>
        </w:rPr>
        <w:t>ví tiền điện tử</w:t>
      </w:r>
      <w:r w:rsidRPr="009517DD">
        <w:rPr>
          <w:b/>
          <w:color w:val="333333"/>
          <w:sz w:val="28"/>
          <w:szCs w:val="28"/>
        </w:rPr>
        <w:t xml:space="preserve">”. </w:t>
      </w:r>
      <w:r w:rsidRPr="009517DD">
        <w:rPr>
          <w:color w:val="333333"/>
          <w:sz w:val="28"/>
          <w:szCs w:val="28"/>
        </w:rPr>
        <w:t>Lúc này, khi cần thanh toán, mua vé, đi xe buýt có thanh toán thẻ... bạn chỉ cần chạm nhẹ điện thoại vào thiết bị thanh toán và giao dịch sẽ hình thành.</w:t>
      </w:r>
    </w:p>
    <w:p w14:paraId="2FFC2540" w14:textId="77777777" w:rsidR="00B5462A" w:rsidRPr="009517DD" w:rsidRDefault="00156AAD" w:rsidP="00B5462A">
      <w:pPr>
        <w:keepNext/>
        <w:ind w:firstLine="0"/>
        <w:jc w:val="center"/>
      </w:pPr>
      <w:r w:rsidRPr="009517DD">
        <w:rPr>
          <w:noProof/>
        </w:rPr>
        <w:drawing>
          <wp:inline distT="0" distB="0" distL="0" distR="0" wp14:anchorId="3748AD1D" wp14:editId="6AEB0D5B">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5E40FEDA" w14:textId="438DF197" w:rsidR="00156AAD" w:rsidRPr="009517DD" w:rsidRDefault="00B5462A" w:rsidP="00B5462A">
      <w:pPr>
        <w:pStyle w:val="Caption"/>
        <w:rPr>
          <w:i/>
          <w:iCs/>
          <w:color w:val="1F497D" w:themeColor="text2"/>
        </w:rPr>
      </w:pPr>
      <w:bookmarkStart w:id="34" w:name="_Toc109831085"/>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2</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Ứng dụng NFC trên xe bus</w:t>
      </w:r>
      <w:bookmarkEnd w:id="34"/>
    </w:p>
    <w:p w14:paraId="651BDCF6" w14:textId="370D505E" w:rsidR="00AD3E61" w:rsidRPr="009517DD" w:rsidRDefault="007716AE" w:rsidP="00F6769B">
      <w:pPr>
        <w:pStyle w:val="Heading2"/>
        <w:rPr>
          <w:rFonts w:cs="Times New Roman"/>
          <w:szCs w:val="28"/>
        </w:rPr>
      </w:pPr>
      <w:bookmarkStart w:id="35" w:name="_Toc109830363"/>
      <w:r w:rsidRPr="009517DD">
        <w:rPr>
          <w:rFonts w:cs="Times New Roman"/>
        </w:rPr>
        <w:t xml:space="preserve">Mô hình </w:t>
      </w:r>
      <w:r w:rsidR="00AD3E61" w:rsidRPr="009517DD">
        <w:rPr>
          <w:rFonts w:cs="Times New Roman"/>
        </w:rPr>
        <w:t xml:space="preserve">Agile – </w:t>
      </w:r>
      <w:r w:rsidRPr="009517DD">
        <w:rPr>
          <w:rFonts w:cs="Times New Roman"/>
        </w:rPr>
        <w:t>Scrum</w:t>
      </w:r>
      <w:bookmarkEnd w:id="35"/>
    </w:p>
    <w:p w14:paraId="726C322E" w14:textId="489D4502" w:rsidR="00AD3E61" w:rsidRPr="009517DD" w:rsidRDefault="00AD3E61" w:rsidP="00F6769B">
      <w:pPr>
        <w:rPr>
          <w:sz w:val="28"/>
          <w:szCs w:val="28"/>
        </w:rPr>
      </w:pPr>
      <w:r w:rsidRPr="009517DD">
        <w:rPr>
          <w:sz w:val="28"/>
          <w:szCs w:val="28"/>
        </w:rPr>
        <w:t>Để có thể xây dựng các giải pháp công nghệ từ những ý tưởng đơn sơ, các phòng ban phải hoạt động hiệu quả và trải qua nhiều công đoạn khác nhau. Hiện tại, mô hình Agile được VNPT-IT KV3 áp dụng để thực hiện các dự án của họ.</w:t>
      </w:r>
    </w:p>
    <w:p w14:paraId="4FA9625C" w14:textId="10C72314" w:rsidR="00153BDA" w:rsidRPr="009517DD" w:rsidRDefault="00AD3E61" w:rsidP="00F6769B">
      <w:pPr>
        <w:rPr>
          <w:sz w:val="28"/>
          <w:szCs w:val="28"/>
        </w:rPr>
      </w:pPr>
      <w:r w:rsidRPr="009517DD">
        <w:rPr>
          <w:sz w:val="28"/>
          <w:szCs w:val="28"/>
          <w:shd w:val="clear" w:color="auto" w:fill="FFFFFF"/>
        </w:rPr>
        <w:t xml:space="preserve">Theo IBBA (International Institute of Business Analysis), Agile là một tập hợp các nguyên lý dành cho phát triển phần mềm, trong đó khuyến khích việc lập kế hoạch thích ứng, phát triển tăng dần, chuyển giao sớm, và cải tiến liên tục. </w:t>
      </w:r>
      <w:r w:rsidRPr="009517DD">
        <w:rPr>
          <w:sz w:val="28"/>
          <w:szCs w:val="28"/>
        </w:rPr>
        <w:t>Mục đích của các phương pháp Agile là giúp các doanh nghiệp đạt được sự linh hoạt (Agility), từ đó nâng cao sức cạnh tranh và phát triển bền vững.</w:t>
      </w:r>
      <w:r w:rsidR="007716AE" w:rsidRPr="009517DD">
        <w:rPr>
          <w:sz w:val="28"/>
          <w:szCs w:val="28"/>
        </w:rPr>
        <w:t xml:space="preserve"> </w:t>
      </w:r>
    </w:p>
    <w:p w14:paraId="42996D30" w14:textId="3D9F18FC" w:rsidR="00AD3E61" w:rsidRPr="009517DD" w:rsidRDefault="00AD3E61" w:rsidP="00F6769B">
      <w:pPr>
        <w:rPr>
          <w:sz w:val="28"/>
          <w:szCs w:val="28"/>
        </w:rPr>
      </w:pPr>
      <w:r w:rsidRPr="009517DD">
        <w:rPr>
          <w:sz w:val="28"/>
          <w:szCs w:val="28"/>
        </w:rPr>
        <w:lastRenderedPageBreak/>
        <w:t xml:space="preserve">Theo ecci.com, Scrum là một cách để quản lý dự án, thường là phát triển phần mềm. Phương pháp Scrum tuân theo các giá trị và nguyên tắc của Agile, nhưng bao gồm các định nghĩa và thông số kỹ thuật xa hơn, đặc biệt là liên quan đến những phương </w:t>
      </w:r>
      <w:proofErr w:type="gramStart"/>
      <w:r w:rsidRPr="009517DD">
        <w:rPr>
          <w:sz w:val="28"/>
          <w:szCs w:val="28"/>
        </w:rPr>
        <w:t>pháp  phát</w:t>
      </w:r>
      <w:proofErr w:type="gramEnd"/>
      <w:r w:rsidRPr="009517DD">
        <w:rPr>
          <w:sz w:val="28"/>
          <w:szCs w:val="28"/>
        </w:rPr>
        <w:t xml:space="preserve"> triển phần mềm. Mô hình quản lý dự án Scrum được VNPT-IT KV3 sử dụng để quản lý các dự án lớn, cần cập nhập và thay đổi liên tục. </w:t>
      </w:r>
    </w:p>
    <w:p w14:paraId="0D58476A" w14:textId="1F628EB3" w:rsidR="00456194" w:rsidRPr="009517DD" w:rsidRDefault="00AD3E61" w:rsidP="00F6769B">
      <w:pPr>
        <w:pStyle w:val="Heading3"/>
        <w:rPr>
          <w:rFonts w:cs="Times New Roman"/>
        </w:rPr>
      </w:pPr>
      <w:bookmarkStart w:id="36" w:name="_Toc109830364"/>
      <w:r w:rsidRPr="009517DD">
        <w:rPr>
          <w:rFonts w:cs="Times New Roman"/>
        </w:rPr>
        <w:t>Quản lý dự án theo Scrum</w:t>
      </w:r>
      <w:bookmarkEnd w:id="36"/>
    </w:p>
    <w:p w14:paraId="69DF17EF" w14:textId="4447C16A" w:rsidR="00E53C0F" w:rsidRPr="009517DD" w:rsidRDefault="00AD3E61" w:rsidP="00FA0C3F">
      <w:pPr>
        <w:pStyle w:val="ListParagraph"/>
        <w:numPr>
          <w:ilvl w:val="0"/>
          <w:numId w:val="18"/>
        </w:numPr>
        <w:spacing w:before="120"/>
        <w:rPr>
          <w:sz w:val="28"/>
          <w:szCs w:val="28"/>
        </w:rPr>
      </w:pPr>
      <w:r w:rsidRPr="009517DD">
        <w:rPr>
          <w:sz w:val="28"/>
          <w:szCs w:val="28"/>
        </w:rPr>
        <w:t>Các vai trò tham gia dự án</w:t>
      </w:r>
    </w:p>
    <w:p w14:paraId="20FB698B" w14:textId="77777777" w:rsidR="00B5462A" w:rsidRPr="009517DD" w:rsidRDefault="00156AAD" w:rsidP="00B5462A">
      <w:pPr>
        <w:pStyle w:val="Nomal-"/>
        <w:keepNext/>
        <w:numPr>
          <w:ilvl w:val="0"/>
          <w:numId w:val="0"/>
        </w:numPr>
        <w:jc w:val="center"/>
      </w:pPr>
      <w:r w:rsidRPr="009517DD">
        <w:rPr>
          <w:noProof/>
          <w:sz w:val="28"/>
          <w:szCs w:val="28"/>
        </w:rPr>
        <w:drawing>
          <wp:inline distT="0" distB="0" distL="0" distR="0" wp14:anchorId="47DF52EF" wp14:editId="10D4AD75">
            <wp:extent cx="523875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8750" cy="2514600"/>
                    </a:xfrm>
                    <a:prstGeom prst="rect">
                      <a:avLst/>
                    </a:prstGeom>
                  </pic:spPr>
                </pic:pic>
              </a:graphicData>
            </a:graphic>
          </wp:inline>
        </w:drawing>
      </w:r>
    </w:p>
    <w:p w14:paraId="0B96CF6D" w14:textId="0188E79A" w:rsidR="00456194" w:rsidRPr="009517DD" w:rsidRDefault="00B5462A" w:rsidP="00B5462A">
      <w:pPr>
        <w:pStyle w:val="Caption"/>
        <w:rPr>
          <w:i/>
          <w:iCs/>
          <w:color w:val="1F497D" w:themeColor="text2"/>
          <w:sz w:val="28"/>
          <w:szCs w:val="28"/>
        </w:rPr>
      </w:pPr>
      <w:bookmarkStart w:id="37" w:name="_Toc109831086"/>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3</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Các vai trò trong dự án</w:t>
      </w:r>
      <w:bookmarkEnd w:id="37"/>
    </w:p>
    <w:p w14:paraId="1643418B" w14:textId="153A8C38" w:rsidR="00456194" w:rsidRPr="009517DD" w:rsidRDefault="00456194" w:rsidP="00FA0C3F">
      <w:pPr>
        <w:pStyle w:val="Nomal-"/>
        <w:numPr>
          <w:ilvl w:val="0"/>
          <w:numId w:val="18"/>
        </w:numPr>
        <w:rPr>
          <w:sz w:val="28"/>
          <w:szCs w:val="28"/>
        </w:rPr>
      </w:pPr>
      <w:r w:rsidRPr="009517DD">
        <w:rPr>
          <w:sz w:val="28"/>
          <w:szCs w:val="28"/>
        </w:rPr>
        <w:t>Vòng đời của Sprint</w:t>
      </w:r>
    </w:p>
    <w:p w14:paraId="592BEC70"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E77A539" wp14:editId="36B5D91D">
            <wp:extent cx="4933950" cy="2419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3950" cy="2419350"/>
                    </a:xfrm>
                    <a:prstGeom prst="rect">
                      <a:avLst/>
                    </a:prstGeom>
                  </pic:spPr>
                </pic:pic>
              </a:graphicData>
            </a:graphic>
          </wp:inline>
        </w:drawing>
      </w:r>
    </w:p>
    <w:p w14:paraId="6063C96E" w14:textId="3F0FF7E1" w:rsidR="00456194" w:rsidRPr="009517DD" w:rsidRDefault="00B5462A" w:rsidP="00B5462A">
      <w:pPr>
        <w:pStyle w:val="Caption"/>
        <w:rPr>
          <w:i/>
          <w:iCs/>
          <w:color w:val="1F497D" w:themeColor="text2"/>
          <w:sz w:val="28"/>
          <w:szCs w:val="28"/>
        </w:rPr>
      </w:pPr>
      <w:bookmarkStart w:id="38" w:name="_Toc109831087"/>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4</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Vòng đời của Sprint</w:t>
      </w:r>
      <w:bookmarkEnd w:id="38"/>
      <w:r w:rsidR="00E53C0F" w:rsidRPr="009517DD">
        <w:rPr>
          <w:i/>
          <w:iCs/>
          <w:color w:val="1F497D" w:themeColor="text2"/>
        </w:rPr>
        <w:t xml:space="preserve"> </w:t>
      </w:r>
    </w:p>
    <w:p w14:paraId="2E880BA5" w14:textId="763B5C0C" w:rsidR="00456194" w:rsidRPr="009517DD" w:rsidRDefault="00456194" w:rsidP="00FA0C3F">
      <w:pPr>
        <w:pStyle w:val="Nomal-"/>
        <w:numPr>
          <w:ilvl w:val="0"/>
          <w:numId w:val="16"/>
        </w:numPr>
        <w:rPr>
          <w:sz w:val="28"/>
          <w:szCs w:val="28"/>
        </w:rPr>
      </w:pPr>
      <w:r w:rsidRPr="009517DD">
        <w:rPr>
          <w:sz w:val="28"/>
          <w:szCs w:val="28"/>
        </w:rPr>
        <w:lastRenderedPageBreak/>
        <w:t>Sprint mở đầu</w:t>
      </w:r>
      <w:r w:rsidR="00E53C0F" w:rsidRPr="009517DD">
        <w:rPr>
          <w:sz w:val="28"/>
          <w:szCs w:val="28"/>
        </w:rPr>
        <w:t xml:space="preserve"> dự án</w:t>
      </w:r>
    </w:p>
    <w:p w14:paraId="356169FA"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414D0B9D" wp14:editId="43C34C9E">
            <wp:extent cx="5245735" cy="347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4293" cy="3482995"/>
                    </a:xfrm>
                    <a:prstGeom prst="rect">
                      <a:avLst/>
                    </a:prstGeom>
                  </pic:spPr>
                </pic:pic>
              </a:graphicData>
            </a:graphic>
          </wp:inline>
        </w:drawing>
      </w:r>
    </w:p>
    <w:p w14:paraId="0DC85DF7" w14:textId="18C9C206" w:rsidR="000A7CF5" w:rsidRPr="009517DD" w:rsidRDefault="00B5462A" w:rsidP="00B5462A">
      <w:pPr>
        <w:pStyle w:val="Caption"/>
        <w:rPr>
          <w:i/>
          <w:iCs/>
          <w:color w:val="1F497D" w:themeColor="text2"/>
          <w:sz w:val="28"/>
          <w:szCs w:val="28"/>
        </w:rPr>
      </w:pPr>
      <w:bookmarkStart w:id="39" w:name="_Toc109831088"/>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5</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mở đầu</w:t>
      </w:r>
      <w:bookmarkEnd w:id="39"/>
    </w:p>
    <w:p w14:paraId="2FCAD826" w14:textId="3BC61635" w:rsidR="00456194" w:rsidRPr="009517DD" w:rsidRDefault="000A7CF5" w:rsidP="00FA0C3F">
      <w:pPr>
        <w:pStyle w:val="Nomal-"/>
        <w:numPr>
          <w:ilvl w:val="0"/>
          <w:numId w:val="16"/>
        </w:numPr>
        <w:rPr>
          <w:sz w:val="28"/>
          <w:szCs w:val="28"/>
        </w:rPr>
      </w:pPr>
      <w:r w:rsidRPr="009517DD">
        <w:rPr>
          <w:sz w:val="28"/>
          <w:szCs w:val="28"/>
        </w:rPr>
        <w:t>Sprint xây dựng</w:t>
      </w:r>
      <w:r w:rsidR="00E53C0F" w:rsidRPr="009517DD">
        <w:rPr>
          <w:sz w:val="28"/>
          <w:szCs w:val="28"/>
        </w:rPr>
        <w:t xml:space="preserve"> dự án</w:t>
      </w:r>
    </w:p>
    <w:p w14:paraId="399280A1"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2D2811DA" wp14:editId="75419B7A">
            <wp:extent cx="5266055" cy="31970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2310" cy="3200861"/>
                    </a:xfrm>
                    <a:prstGeom prst="rect">
                      <a:avLst/>
                    </a:prstGeom>
                  </pic:spPr>
                </pic:pic>
              </a:graphicData>
            </a:graphic>
          </wp:inline>
        </w:drawing>
      </w:r>
    </w:p>
    <w:p w14:paraId="75981691" w14:textId="1C2238A2" w:rsidR="00B5462A" w:rsidRPr="009517DD" w:rsidRDefault="00B5462A" w:rsidP="00B5462A">
      <w:pPr>
        <w:pStyle w:val="Caption"/>
        <w:rPr>
          <w:i/>
          <w:iCs/>
          <w:color w:val="1F497D" w:themeColor="text2"/>
        </w:rPr>
      </w:pPr>
      <w:bookmarkStart w:id="40" w:name="_Toc109831089"/>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6</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xây dựng</w:t>
      </w:r>
      <w:bookmarkEnd w:id="40"/>
    </w:p>
    <w:p w14:paraId="15D52279" w14:textId="77777777" w:rsidR="00B5462A" w:rsidRPr="009517DD" w:rsidRDefault="00B5462A">
      <w:pPr>
        <w:spacing w:before="0" w:after="0" w:line="240" w:lineRule="auto"/>
        <w:ind w:firstLine="0"/>
        <w:jc w:val="left"/>
        <w:rPr>
          <w:bCs/>
          <w:i/>
          <w:iCs/>
          <w:color w:val="1F497D" w:themeColor="text2"/>
          <w:szCs w:val="20"/>
        </w:rPr>
      </w:pPr>
      <w:r w:rsidRPr="009517DD">
        <w:rPr>
          <w:i/>
          <w:iCs/>
          <w:color w:val="1F497D" w:themeColor="text2"/>
        </w:rPr>
        <w:br w:type="page"/>
      </w:r>
    </w:p>
    <w:p w14:paraId="327095BA" w14:textId="50D4370E" w:rsidR="000A7CF5" w:rsidRPr="009517DD" w:rsidRDefault="000A7CF5" w:rsidP="00FA0C3F">
      <w:pPr>
        <w:pStyle w:val="Nomal-"/>
        <w:numPr>
          <w:ilvl w:val="0"/>
          <w:numId w:val="16"/>
        </w:numPr>
        <w:rPr>
          <w:sz w:val="28"/>
          <w:szCs w:val="28"/>
        </w:rPr>
      </w:pPr>
      <w:r w:rsidRPr="009517DD">
        <w:rPr>
          <w:sz w:val="28"/>
          <w:szCs w:val="28"/>
        </w:rPr>
        <w:lastRenderedPageBreak/>
        <w:t>Sprint kết thúc giai đoạn</w:t>
      </w:r>
      <w:r w:rsidR="00E53C0F" w:rsidRPr="009517DD">
        <w:rPr>
          <w:sz w:val="28"/>
          <w:szCs w:val="28"/>
        </w:rPr>
        <w:t xml:space="preserve"> của dự án</w:t>
      </w:r>
    </w:p>
    <w:p w14:paraId="02A38C53"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E8CF0EE" wp14:editId="2003A2EB">
            <wp:extent cx="5212747" cy="32632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428" cy="3268699"/>
                    </a:xfrm>
                    <a:prstGeom prst="rect">
                      <a:avLst/>
                    </a:prstGeom>
                  </pic:spPr>
                </pic:pic>
              </a:graphicData>
            </a:graphic>
          </wp:inline>
        </w:drawing>
      </w:r>
    </w:p>
    <w:p w14:paraId="42132A67" w14:textId="3ADB9FCE" w:rsidR="000A7CF5" w:rsidRPr="009517DD" w:rsidRDefault="00B5462A" w:rsidP="00B5462A">
      <w:pPr>
        <w:pStyle w:val="Caption"/>
        <w:rPr>
          <w:i/>
          <w:iCs/>
          <w:color w:val="1F497D" w:themeColor="text2"/>
          <w:sz w:val="28"/>
          <w:szCs w:val="28"/>
        </w:rPr>
      </w:pPr>
      <w:bookmarkStart w:id="41" w:name="_Toc109831090"/>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7</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 giai đoạn</w:t>
      </w:r>
      <w:bookmarkEnd w:id="41"/>
    </w:p>
    <w:p w14:paraId="7E9A87FE" w14:textId="3B1F8B24" w:rsidR="000A7CF5" w:rsidRPr="009517DD" w:rsidRDefault="000A7CF5" w:rsidP="00FA0C3F">
      <w:pPr>
        <w:pStyle w:val="Nomal-"/>
        <w:numPr>
          <w:ilvl w:val="0"/>
          <w:numId w:val="16"/>
        </w:numPr>
        <w:rPr>
          <w:sz w:val="28"/>
          <w:szCs w:val="28"/>
        </w:rPr>
      </w:pPr>
      <w:r w:rsidRPr="009517DD">
        <w:rPr>
          <w:sz w:val="28"/>
          <w:szCs w:val="28"/>
        </w:rPr>
        <w:t>Sprint kết thúc</w:t>
      </w:r>
      <w:r w:rsidR="00E53C0F" w:rsidRPr="009517DD">
        <w:rPr>
          <w:sz w:val="28"/>
          <w:szCs w:val="28"/>
        </w:rPr>
        <w:t xml:space="preserve"> dự án</w:t>
      </w:r>
    </w:p>
    <w:p w14:paraId="4F9949DD" w14:textId="77777777" w:rsidR="00B5462A" w:rsidRPr="009517DD" w:rsidRDefault="00AD3E61" w:rsidP="00B5462A">
      <w:pPr>
        <w:pStyle w:val="Nomal-"/>
        <w:keepNext/>
        <w:numPr>
          <w:ilvl w:val="0"/>
          <w:numId w:val="0"/>
        </w:numPr>
        <w:jc w:val="center"/>
      </w:pPr>
      <w:r w:rsidRPr="009517DD">
        <w:rPr>
          <w:noProof/>
          <w:sz w:val="28"/>
          <w:szCs w:val="28"/>
        </w:rPr>
        <w:drawing>
          <wp:inline distT="0" distB="0" distL="0" distR="0" wp14:anchorId="154B45D4" wp14:editId="03C27FD4">
            <wp:extent cx="5186045" cy="29367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3297" cy="2940866"/>
                    </a:xfrm>
                    <a:prstGeom prst="rect">
                      <a:avLst/>
                    </a:prstGeom>
                  </pic:spPr>
                </pic:pic>
              </a:graphicData>
            </a:graphic>
          </wp:inline>
        </w:drawing>
      </w:r>
    </w:p>
    <w:p w14:paraId="6DC74943" w14:textId="3B94DA69" w:rsidR="000A7CF5" w:rsidRPr="009517DD" w:rsidRDefault="00B5462A" w:rsidP="00B5462A">
      <w:pPr>
        <w:pStyle w:val="Caption"/>
        <w:rPr>
          <w:i/>
          <w:iCs/>
          <w:color w:val="1F497D" w:themeColor="text2"/>
          <w:sz w:val="28"/>
          <w:szCs w:val="28"/>
        </w:rPr>
      </w:pPr>
      <w:bookmarkStart w:id="42" w:name="_Toc109831091"/>
      <w:r w:rsidRPr="009517DD">
        <w:rPr>
          <w:i/>
          <w:iCs/>
          <w:color w:val="1F497D" w:themeColor="text2"/>
        </w:rPr>
        <w:t xml:space="preserve">Hình </w:t>
      </w:r>
      <w:r w:rsidRPr="009517DD">
        <w:rPr>
          <w:i/>
          <w:iCs/>
          <w:color w:val="1F497D" w:themeColor="text2"/>
        </w:rPr>
        <w:fldChar w:fldCharType="begin"/>
      </w:r>
      <w:r w:rsidRPr="009517DD">
        <w:rPr>
          <w:i/>
          <w:iCs/>
          <w:color w:val="1F497D" w:themeColor="text2"/>
        </w:rPr>
        <w:instrText xml:space="preserve"> SEQ Hình \* ARABIC </w:instrText>
      </w:r>
      <w:r w:rsidRPr="009517DD">
        <w:rPr>
          <w:i/>
          <w:iCs/>
          <w:color w:val="1F497D" w:themeColor="text2"/>
        </w:rPr>
        <w:fldChar w:fldCharType="separate"/>
      </w:r>
      <w:r w:rsidRPr="009517DD">
        <w:rPr>
          <w:i/>
          <w:iCs/>
          <w:noProof/>
          <w:color w:val="1F497D" w:themeColor="text2"/>
        </w:rPr>
        <w:t>8</w:t>
      </w:r>
      <w:r w:rsidRPr="009517DD">
        <w:rPr>
          <w:i/>
          <w:iCs/>
          <w:color w:val="1F497D" w:themeColor="text2"/>
        </w:rPr>
        <w:fldChar w:fldCharType="end"/>
      </w:r>
      <w:r w:rsidRPr="009517DD">
        <w:rPr>
          <w:i/>
          <w:iCs/>
          <w:color w:val="1F497D" w:themeColor="text2"/>
        </w:rPr>
        <w:t xml:space="preserve">. </w:t>
      </w:r>
      <w:r w:rsidR="00E53C0F" w:rsidRPr="009517DD">
        <w:rPr>
          <w:i/>
          <w:iCs/>
          <w:color w:val="1F497D" w:themeColor="text2"/>
        </w:rPr>
        <w:t>Sprint kết thúc</w:t>
      </w:r>
      <w:bookmarkEnd w:id="42"/>
    </w:p>
    <w:p w14:paraId="2A5468D2" w14:textId="4300256C" w:rsidR="00153BDA" w:rsidRPr="009517DD" w:rsidRDefault="00AD3E61" w:rsidP="00FA0C3F">
      <w:pPr>
        <w:pStyle w:val="Heading2"/>
        <w:numPr>
          <w:ilvl w:val="1"/>
          <w:numId w:val="17"/>
        </w:numPr>
        <w:rPr>
          <w:rFonts w:cs="Times New Roman"/>
        </w:rPr>
      </w:pPr>
      <w:bookmarkStart w:id="43" w:name="_Toc109830365"/>
      <w:r w:rsidRPr="009517DD">
        <w:rPr>
          <w:rFonts w:cs="Times New Roman"/>
        </w:rPr>
        <w:t>Các loại tài liệu mà BA cần thực hiện</w:t>
      </w:r>
      <w:bookmarkEnd w:id="43"/>
    </w:p>
    <w:p w14:paraId="41F662BF" w14:textId="77777777" w:rsidR="00C9555B" w:rsidRPr="005C0559" w:rsidRDefault="00C9555B" w:rsidP="00F6769B">
      <w:r w:rsidRPr="005C0559">
        <w:t xml:space="preserve">Dựa trên các thông tin từ BABOK (A Guide to the Business Analysis of Knowledge), để xây dựng sản phẩm, các phòng ban cần phải nắm được rất nhiều </w:t>
      </w:r>
      <w:r w:rsidRPr="005C0559">
        <w:lastRenderedPageBreak/>
        <w:t>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2437176C" w14:textId="77777777" w:rsidR="00C9555B" w:rsidRPr="005C0559" w:rsidRDefault="00C9555B" w:rsidP="00FA0C3F">
      <w:pPr>
        <w:pStyle w:val="ListParagraph"/>
        <w:numPr>
          <w:ilvl w:val="0"/>
          <w:numId w:val="19"/>
        </w:numPr>
        <w:spacing w:before="120"/>
        <w:rPr>
          <w:szCs w:val="26"/>
        </w:rPr>
      </w:pPr>
      <w:r w:rsidRPr="005C0559">
        <w:rPr>
          <w:b/>
          <w:bCs/>
          <w:szCs w:val="26"/>
        </w:rPr>
        <w:t>Business Requirements:</w:t>
      </w:r>
      <w:r w:rsidRPr="005C0559">
        <w:rPr>
          <w:szCs w:val="26"/>
        </w:rPr>
        <w:t xml:space="preserve"> là các mục tiêu, mục đích hay kết quả đầu ra của giải pháp công nghệ (phục vụ mục đích gì, tại sao lại cần giải pháp đó, các kết quả đầu ra mong muốn)</w:t>
      </w:r>
    </w:p>
    <w:p w14:paraId="708A627F" w14:textId="77777777" w:rsidR="00C9555B" w:rsidRPr="005C0559" w:rsidRDefault="00C9555B" w:rsidP="00FA0C3F">
      <w:pPr>
        <w:pStyle w:val="ListParagraph"/>
        <w:numPr>
          <w:ilvl w:val="0"/>
          <w:numId w:val="19"/>
        </w:numPr>
        <w:spacing w:before="120"/>
        <w:rPr>
          <w:szCs w:val="26"/>
        </w:rPr>
      </w:pPr>
      <w:r w:rsidRPr="005C0559">
        <w:rPr>
          <w:b/>
          <w:bCs/>
          <w:szCs w:val="26"/>
        </w:rPr>
        <w:t>Stakeholder Requirements:</w:t>
      </w:r>
      <w:r w:rsidRPr="005C0559">
        <w:rPr>
          <w:szCs w:val="26"/>
        </w:rPr>
        <w:t xml:space="preserve"> là yêu cầu cụ thể của từng đối tượng được tác động bởi giải pháp (người dùng cuối, đối tác, admin quản lý hệ thống)</w:t>
      </w:r>
    </w:p>
    <w:p w14:paraId="07F1A14B" w14:textId="77777777" w:rsidR="00C9555B" w:rsidRPr="005C0559" w:rsidRDefault="00C9555B" w:rsidP="00FA0C3F">
      <w:pPr>
        <w:pStyle w:val="ListParagraph"/>
        <w:numPr>
          <w:ilvl w:val="0"/>
          <w:numId w:val="19"/>
        </w:numPr>
        <w:spacing w:before="120"/>
        <w:rPr>
          <w:szCs w:val="26"/>
        </w:rPr>
      </w:pPr>
      <w:r w:rsidRPr="005C0559">
        <w:rPr>
          <w:b/>
          <w:bCs/>
          <w:szCs w:val="26"/>
        </w:rPr>
        <w:t>Solution Requirements:</w:t>
      </w:r>
      <w:r w:rsidRPr="005C0559">
        <w:rPr>
          <w:szCs w:val="26"/>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5BC57729" w14:textId="77777777" w:rsidR="00C9555B" w:rsidRPr="005C0559" w:rsidRDefault="00C9555B" w:rsidP="00FA0C3F">
      <w:pPr>
        <w:pStyle w:val="ListParagraph"/>
        <w:numPr>
          <w:ilvl w:val="0"/>
          <w:numId w:val="19"/>
        </w:numPr>
        <w:spacing w:before="120"/>
        <w:rPr>
          <w:szCs w:val="26"/>
        </w:rPr>
      </w:pPr>
      <w:r w:rsidRPr="005C0559">
        <w:rPr>
          <w:b/>
          <w:bCs/>
          <w:szCs w:val="26"/>
        </w:rPr>
        <w:t>Transitions Requirements:</w:t>
      </w:r>
      <w:r w:rsidRPr="005C0559">
        <w:rPr>
          <w:szCs w:val="26"/>
        </w:rPr>
        <w:t xml:space="preserve"> là yêu cầu liên quan đến việc chuyển đổi từ hệ thống cũ sang hệ thống mới. (áp dụng giải pháp như thế nào để hiệu quả)</w:t>
      </w:r>
    </w:p>
    <w:p w14:paraId="41795396" w14:textId="77777777" w:rsidR="00C9555B" w:rsidRPr="005C0559" w:rsidRDefault="00C9555B" w:rsidP="00693525">
      <w:pPr>
        <w:ind w:left="720" w:firstLine="0"/>
      </w:pPr>
      <w:r w:rsidRPr="005C0559">
        <w:t xml:space="preserve">Dựa trên các Requirements này, các tài liệu quan trọng mà một dự án phát triển phần mềm cần phải có là: </w:t>
      </w:r>
    </w:p>
    <w:p w14:paraId="66886659" w14:textId="77777777" w:rsidR="00C9555B" w:rsidRPr="005C0559" w:rsidRDefault="00C9555B" w:rsidP="00FA0C3F">
      <w:pPr>
        <w:pStyle w:val="ListParagraph"/>
        <w:numPr>
          <w:ilvl w:val="0"/>
          <w:numId w:val="20"/>
        </w:numPr>
        <w:spacing w:before="120"/>
        <w:rPr>
          <w:szCs w:val="26"/>
        </w:rPr>
      </w:pPr>
      <w:r w:rsidRPr="005C0559">
        <w:rPr>
          <w:b/>
          <w:bCs/>
          <w:szCs w:val="26"/>
        </w:rPr>
        <w:t>Business Requirement Document (BRD):</w:t>
      </w:r>
      <w:r w:rsidRPr="005C0559">
        <w:rPr>
          <w:szCs w:val="26"/>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19CB61C4" w14:textId="0E3450FE" w:rsidR="00C9555B" w:rsidRPr="005C0559" w:rsidRDefault="00C9555B" w:rsidP="00FA0C3F">
      <w:pPr>
        <w:pStyle w:val="ListParagraph"/>
        <w:numPr>
          <w:ilvl w:val="0"/>
          <w:numId w:val="20"/>
        </w:numPr>
        <w:spacing w:before="120"/>
        <w:rPr>
          <w:szCs w:val="26"/>
        </w:rPr>
      </w:pPr>
      <w:r w:rsidRPr="005C0559">
        <w:rPr>
          <w:b/>
          <w:bCs/>
          <w:szCs w:val="26"/>
        </w:rPr>
        <w:t>Functional Requirement Document (FRD):</w:t>
      </w:r>
      <w:r w:rsidRPr="005C0559">
        <w:rPr>
          <w:szCs w:val="26"/>
        </w:rPr>
        <w:t xml:space="preserve"> hỗ trợ cho các quản lí dự án phát triển phần mềm hạn chế những nhầm lẫn hay đi lệch hướng 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0813D434" w14:textId="5F1E97C1" w:rsidR="00C9555B" w:rsidRPr="005C0559" w:rsidRDefault="00C9555B" w:rsidP="00FA0C3F">
      <w:pPr>
        <w:pStyle w:val="ListParagraph"/>
        <w:numPr>
          <w:ilvl w:val="0"/>
          <w:numId w:val="20"/>
        </w:numPr>
        <w:spacing w:before="120"/>
        <w:rPr>
          <w:szCs w:val="26"/>
        </w:rPr>
      </w:pPr>
      <w:r w:rsidRPr="005C0559">
        <w:rPr>
          <w:b/>
          <w:bCs/>
          <w:szCs w:val="26"/>
        </w:rPr>
        <w:lastRenderedPageBreak/>
        <w:t>System Requirement Document (SRD):</w:t>
      </w:r>
      <w:r w:rsidRPr="005C0559">
        <w:rPr>
          <w:szCs w:val="26"/>
        </w:rPr>
        <w:t xml:space="preserve"> là tài liệu đặc tả yêu cầu của hệ thống. Dùng để mô tả chi tiết các yêu cầu chức năng, phi chức năng bao gồm yêu cầu về dữ liệu, giao diện, cách vận </w:t>
      </w:r>
      <w:proofErr w:type="gramStart"/>
      <w:r w:rsidRPr="005C0559">
        <w:rPr>
          <w:szCs w:val="26"/>
        </w:rPr>
        <w:t>hành,…</w:t>
      </w:r>
      <w:proofErr w:type="gramEnd"/>
      <w:r w:rsidRPr="005C0559">
        <w:rPr>
          <w:szCs w:val="26"/>
        </w:rPr>
        <w:t xml:space="preserve"> Đặc biệt quan trọng đối với độ</w:t>
      </w:r>
      <w:r w:rsidR="00477F99" w:rsidRPr="005C0559">
        <w:rPr>
          <w:szCs w:val="26"/>
        </w:rPr>
        <w:t>i Dev và T</w:t>
      </w:r>
      <w:r w:rsidRPr="005C0559">
        <w:rPr>
          <w:szCs w:val="26"/>
        </w:rPr>
        <w:t>ester</w:t>
      </w:r>
      <w:r w:rsidR="005C0559">
        <w:rPr>
          <w:szCs w:val="26"/>
        </w:rPr>
        <w:t>.</w:t>
      </w:r>
    </w:p>
    <w:p w14:paraId="77A86ADC" w14:textId="7AB372D1" w:rsidR="00AD3E61" w:rsidRPr="009517DD" w:rsidRDefault="00AD3E61" w:rsidP="00477F99">
      <w:pPr>
        <w:jc w:val="left"/>
        <w:rPr>
          <w:sz w:val="28"/>
          <w:szCs w:val="28"/>
        </w:rPr>
      </w:pPr>
    </w:p>
    <w:p w14:paraId="6B766FA0" w14:textId="34DDDB70" w:rsidR="00153BDA" w:rsidRPr="009517DD" w:rsidRDefault="00153BDA" w:rsidP="00FA0C3F">
      <w:pPr>
        <w:pStyle w:val="Heading1"/>
        <w:numPr>
          <w:ilvl w:val="0"/>
          <w:numId w:val="17"/>
        </w:numPr>
        <w:rPr>
          <w:rFonts w:cs="Times New Roman"/>
        </w:rPr>
      </w:pPr>
      <w:r w:rsidRPr="009517DD">
        <w:rPr>
          <w:rFonts w:cs="Times New Roman"/>
        </w:rPr>
        <w:br w:type="page"/>
      </w:r>
      <w:bookmarkStart w:id="44" w:name="_Toc109830366"/>
      <w:r w:rsidR="00693525" w:rsidRPr="009517DD">
        <w:rPr>
          <w:rFonts w:cs="Times New Roman"/>
        </w:rPr>
        <w:lastRenderedPageBreak/>
        <w:t>GIỚI THIỆU</w:t>
      </w:r>
      <w:r w:rsidR="00002AD4" w:rsidRPr="009517DD">
        <w:rPr>
          <w:rFonts w:cs="Times New Roman"/>
        </w:rPr>
        <w:t xml:space="preserve"> VỀ </w:t>
      </w:r>
      <w:r w:rsidR="00693525" w:rsidRPr="009517DD">
        <w:rPr>
          <w:rFonts w:cs="Times New Roman"/>
        </w:rPr>
        <w:t>ĐƠN VỊ THỰC TẬP vnpt</w:t>
      </w:r>
      <w:bookmarkEnd w:id="44"/>
    </w:p>
    <w:p w14:paraId="7A128CE9" w14:textId="3054CEDB" w:rsidR="00693525" w:rsidRPr="009517DD" w:rsidRDefault="00693525" w:rsidP="00FA0C3F">
      <w:pPr>
        <w:pStyle w:val="Heading2"/>
        <w:numPr>
          <w:ilvl w:val="1"/>
          <w:numId w:val="17"/>
        </w:numPr>
        <w:rPr>
          <w:rFonts w:cs="Times New Roman"/>
        </w:rPr>
      </w:pPr>
      <w:bookmarkStart w:id="45" w:name="_Toc109830367"/>
      <w:r w:rsidRPr="009517DD">
        <w:rPr>
          <w:rFonts w:cs="Times New Roman"/>
        </w:rPr>
        <w:t>Giới thiệu về VNPT</w:t>
      </w:r>
      <w:bookmarkEnd w:id="45"/>
    </w:p>
    <w:p w14:paraId="1FE6D15B" w14:textId="0052D3CD" w:rsidR="00156148" w:rsidRPr="009517DD" w:rsidRDefault="00693525" w:rsidP="00FA0C3F">
      <w:pPr>
        <w:pStyle w:val="Heading3"/>
        <w:numPr>
          <w:ilvl w:val="2"/>
          <w:numId w:val="17"/>
        </w:numPr>
        <w:jc w:val="left"/>
        <w:rPr>
          <w:rFonts w:cs="Times New Roman"/>
        </w:rPr>
      </w:pPr>
      <w:bookmarkStart w:id="46" w:name="_Toc109830368"/>
      <w:r w:rsidRPr="009517DD">
        <w:rPr>
          <w:rFonts w:cs="Times New Roman"/>
        </w:rPr>
        <w:t>Tổng quan về Tập đoàn VNPT</w:t>
      </w:r>
      <w:bookmarkEnd w:id="46"/>
    </w:p>
    <w:p w14:paraId="04940EAE" w14:textId="3E08D0BB" w:rsidR="00693525" w:rsidRPr="009517DD" w:rsidRDefault="00693525" w:rsidP="00693525">
      <w:pPr>
        <w:rPr>
          <w:color w:val="000000"/>
        </w:rPr>
      </w:pPr>
      <w:r w:rsidRPr="009517DD">
        <w:t xml:space="preserve">Tên đầy đủ: </w:t>
      </w:r>
      <w:r w:rsidRPr="009517DD">
        <w:rPr>
          <w:color w:val="000000"/>
        </w:rPr>
        <w:t>Tập đoàn bưu chính viễn thông Việt Nam.</w:t>
      </w:r>
    </w:p>
    <w:p w14:paraId="11A0760F" w14:textId="519742E7" w:rsidR="00693525" w:rsidRPr="009517DD" w:rsidRDefault="00693525" w:rsidP="00693525">
      <w:pPr>
        <w:rPr>
          <w:color w:val="000000"/>
        </w:rPr>
      </w:pPr>
      <w:r w:rsidRPr="009517DD">
        <w:rPr>
          <w:color w:val="000000"/>
        </w:rPr>
        <w:t>Tên quốc tế: Vietnam Posts and Telecommunications Group.</w:t>
      </w:r>
    </w:p>
    <w:p w14:paraId="2BAC42D5" w14:textId="0E517928" w:rsidR="00693525" w:rsidRPr="009517DD" w:rsidRDefault="00693525" w:rsidP="00693525">
      <w:pPr>
        <w:rPr>
          <w:color w:val="000000"/>
        </w:rPr>
      </w:pPr>
      <w:r w:rsidRPr="009517DD">
        <w:rPr>
          <w:color w:val="000000"/>
        </w:rPr>
        <w:t>Tên viết tắt: VNPT.</w:t>
      </w:r>
    </w:p>
    <w:p w14:paraId="32970E75" w14:textId="707FA4F0" w:rsidR="00693525" w:rsidRPr="009517DD" w:rsidRDefault="00693525" w:rsidP="00693525">
      <w:pPr>
        <w:rPr>
          <w:color w:val="000000"/>
        </w:rPr>
      </w:pPr>
      <w:r w:rsidRPr="009517DD">
        <w:rPr>
          <w:color w:val="000000"/>
        </w:rPr>
        <w:t>Khẩu hiệu (Slogan): “VNPT-Cuộc sống đích thực” (Real life).</w:t>
      </w:r>
    </w:p>
    <w:p w14:paraId="55D80AB6" w14:textId="4E2A1463" w:rsidR="00693525" w:rsidRPr="009517DD" w:rsidRDefault="00693525" w:rsidP="00693525">
      <w:pPr>
        <w:rPr>
          <w:color w:val="000000"/>
        </w:rPr>
      </w:pPr>
      <w:r w:rsidRPr="009517DD">
        <w:rPr>
          <w:color w:val="000000"/>
        </w:rPr>
        <w:t>Logo: vệ tinh xoay quanh địa cầu vẽ lên chữ V + phần text chữ VNPT.</w:t>
      </w:r>
    </w:p>
    <w:p w14:paraId="7C52EB7A" w14:textId="3CDC4EED" w:rsidR="005C0559" w:rsidRDefault="00693525" w:rsidP="005C0559">
      <w:pPr>
        <w:jc w:val="center"/>
      </w:pPr>
      <w:r w:rsidRPr="009517DD">
        <w:rPr>
          <w:noProof/>
        </w:rPr>
        <w:drawing>
          <wp:inline distT="0" distB="0" distL="0" distR="0" wp14:anchorId="51275395" wp14:editId="6CBE617B">
            <wp:extent cx="2553388" cy="2834784"/>
            <wp:effectExtent l="0" t="0" r="0" b="0"/>
            <wp:docPr id="1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5"/>
                    <a:srcRect/>
                    <a:stretch>
                      <a:fillRect/>
                    </a:stretch>
                  </pic:blipFill>
                  <pic:spPr>
                    <a:xfrm>
                      <a:off x="0" y="0"/>
                      <a:ext cx="2553388" cy="2834784"/>
                    </a:xfrm>
                    <a:prstGeom prst="rect">
                      <a:avLst/>
                    </a:prstGeom>
                    <a:ln/>
                  </pic:spPr>
                </pic:pic>
              </a:graphicData>
            </a:graphic>
          </wp:inline>
        </w:drawing>
      </w:r>
    </w:p>
    <w:p w14:paraId="6ACCC099" w14:textId="79C6E031" w:rsidR="005C0559" w:rsidRPr="005C0559" w:rsidRDefault="005C0559" w:rsidP="005C0559">
      <w:pPr>
        <w:pStyle w:val="Caption"/>
        <w:rPr>
          <w:szCs w:val="26"/>
        </w:rPr>
      </w:pPr>
      <w:r>
        <w:t>Hình 9. Logo VNPT</w:t>
      </w:r>
    </w:p>
    <w:p w14:paraId="7707D380" w14:textId="6A185CF9" w:rsidR="00693525" w:rsidRPr="009517DD" w:rsidRDefault="00693525" w:rsidP="00693525">
      <w:pPr>
        <w:rPr>
          <w:color w:val="000000"/>
        </w:rPr>
      </w:pPr>
      <w:r w:rsidRPr="009517DD">
        <w:rPr>
          <w:color w:val="000000"/>
        </w:rPr>
        <w:t>Ngày thành lập tập đoàn: 09/01/2006.</w:t>
      </w:r>
    </w:p>
    <w:p w14:paraId="33CF7128" w14:textId="0AE38F4A" w:rsidR="00693525" w:rsidRPr="009517DD" w:rsidRDefault="00693525" w:rsidP="00693525">
      <w:pPr>
        <w:ind w:left="720" w:firstLine="0"/>
        <w:rPr>
          <w:color w:val="000000"/>
        </w:rPr>
      </w:pPr>
      <w:r w:rsidRPr="009517DD">
        <w:rPr>
          <w:color w:val="000000"/>
          <w:highlight w:val="white"/>
        </w:rPr>
        <w:t>Trụ sở chính: Tòa nhà VNPT, số 57 Huỳnh Thúc Kháng, P. Láng Hạ, Q. Đống Đa, TP. Hà Nội</w:t>
      </w:r>
      <w:r w:rsidRPr="009517DD">
        <w:rPr>
          <w:color w:val="000000"/>
        </w:rPr>
        <w:t>.</w:t>
      </w:r>
    </w:p>
    <w:p w14:paraId="56FCC29A" w14:textId="40453FC6" w:rsidR="00693525" w:rsidRPr="009517DD" w:rsidRDefault="00693525" w:rsidP="00693525">
      <w:pPr>
        <w:ind w:left="720" w:firstLine="0"/>
        <w:rPr>
          <w:color w:val="000000"/>
        </w:rPr>
      </w:pPr>
      <w:r w:rsidRPr="009517DD">
        <w:rPr>
          <w:color w:val="000000"/>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3BAC5537" w14:textId="3E18022E" w:rsidR="00693525" w:rsidRPr="009517DD" w:rsidRDefault="00693525" w:rsidP="00693525">
      <w:pPr>
        <w:ind w:left="720" w:firstLine="0"/>
        <w:rPr>
          <w:color w:val="000000"/>
        </w:rPr>
      </w:pPr>
      <w:r w:rsidRPr="009517DD">
        <w:rPr>
          <w:color w:val="000000"/>
        </w:rPr>
        <w:lastRenderedPageBreak/>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36B3C582" w14:textId="77777777" w:rsidR="00693525" w:rsidRPr="009517DD" w:rsidRDefault="00693525" w:rsidP="00693525">
      <w:pPr>
        <w:pBdr>
          <w:top w:val="nil"/>
          <w:left w:val="nil"/>
          <w:bottom w:val="nil"/>
          <w:right w:val="nil"/>
          <w:between w:val="nil"/>
        </w:pBdr>
        <w:shd w:val="clear" w:color="auto" w:fill="FFFFFF"/>
        <w:spacing w:before="0" w:after="0"/>
        <w:ind w:left="720" w:firstLine="0"/>
        <w:rPr>
          <w:color w:val="000000"/>
        </w:rPr>
      </w:pPr>
      <w:r w:rsidRPr="009517DD">
        <w:rPr>
          <w:color w:val="000000"/>
        </w:rPr>
        <w:t>Không chỉ là niềm tự hào của người Việt Nam, VNPT đang vươn mình ra thị trường quốc tế và khẳng định vị trí, thương hiệu của một doanh nghiệp hàng đầu.</w:t>
      </w:r>
    </w:p>
    <w:p w14:paraId="3A18678B" w14:textId="29ACE073" w:rsidR="00693525" w:rsidRPr="009517DD" w:rsidRDefault="00693525" w:rsidP="00693525">
      <w:pPr>
        <w:ind w:left="720" w:firstLine="0"/>
      </w:pPr>
      <w:r w:rsidRPr="009517DD">
        <w:rPr>
          <w:color w:val="000000"/>
        </w:rPr>
        <w:t>Trong hơn 70 năm phát triển, VNPT đã nhận nhiều danh hiệu, giải thưởng cao quý.</w:t>
      </w:r>
    </w:p>
    <w:p w14:paraId="74FA5118" w14:textId="176EEB67" w:rsidR="00156148" w:rsidRPr="005C0559" w:rsidRDefault="00693525" w:rsidP="00FA0C3F">
      <w:pPr>
        <w:pStyle w:val="Heading3"/>
        <w:numPr>
          <w:ilvl w:val="1"/>
          <w:numId w:val="17"/>
        </w:numPr>
        <w:jc w:val="left"/>
        <w:rPr>
          <w:rFonts w:cs="Times New Roman"/>
          <w:i w:val="0"/>
          <w:sz w:val="28"/>
          <w:szCs w:val="28"/>
        </w:rPr>
      </w:pPr>
      <w:bookmarkStart w:id="47" w:name="_Toc109830369"/>
      <w:r w:rsidRPr="005C0559">
        <w:rPr>
          <w:rFonts w:cs="Times New Roman"/>
          <w:i w:val="0"/>
          <w:sz w:val="28"/>
          <w:szCs w:val="28"/>
        </w:rPr>
        <w:t>Tổng quan về VNPT_IT K</w:t>
      </w:r>
      <w:r w:rsidR="0093583F" w:rsidRPr="005C0559">
        <w:rPr>
          <w:rFonts w:cs="Times New Roman"/>
          <w:i w:val="0"/>
          <w:sz w:val="28"/>
          <w:szCs w:val="28"/>
        </w:rPr>
        <w:t xml:space="preserve">hu </w:t>
      </w:r>
      <w:r w:rsidRPr="005C0559">
        <w:rPr>
          <w:rFonts w:cs="Times New Roman"/>
          <w:i w:val="0"/>
          <w:sz w:val="28"/>
          <w:szCs w:val="28"/>
        </w:rPr>
        <w:t>V</w:t>
      </w:r>
      <w:r w:rsidR="0093583F" w:rsidRPr="005C0559">
        <w:rPr>
          <w:rFonts w:cs="Times New Roman"/>
          <w:i w:val="0"/>
          <w:sz w:val="28"/>
          <w:szCs w:val="28"/>
        </w:rPr>
        <w:t xml:space="preserve">ực </w:t>
      </w:r>
      <w:r w:rsidRPr="005C0559">
        <w:rPr>
          <w:rFonts w:cs="Times New Roman"/>
          <w:i w:val="0"/>
          <w:sz w:val="28"/>
          <w:szCs w:val="28"/>
        </w:rPr>
        <w:t>3</w:t>
      </w:r>
      <w:bookmarkEnd w:id="47"/>
    </w:p>
    <w:p w14:paraId="2494FD5A" w14:textId="1B2EBF5B" w:rsidR="0093583F" w:rsidRPr="009517DD" w:rsidRDefault="0093583F" w:rsidP="00FA0C3F">
      <w:pPr>
        <w:pStyle w:val="Heading4"/>
        <w:numPr>
          <w:ilvl w:val="2"/>
          <w:numId w:val="17"/>
        </w:numPr>
        <w:rPr>
          <w:i/>
        </w:rPr>
      </w:pPr>
      <w:r w:rsidRPr="009517DD">
        <w:rPr>
          <w:i/>
        </w:rPr>
        <w:t>Sơ lược đặc điểm, tình hình doanh nghiệp</w:t>
      </w:r>
    </w:p>
    <w:p w14:paraId="59904786" w14:textId="00CEE4BA" w:rsidR="0093583F" w:rsidRPr="009517DD" w:rsidRDefault="0093583F" w:rsidP="0093583F">
      <w:pPr>
        <w:pStyle w:val="Nomal-"/>
        <w:rPr>
          <w:b/>
          <w:i/>
        </w:rPr>
      </w:pPr>
      <w:r w:rsidRPr="009517DD">
        <w:rPr>
          <w:b/>
          <w:i/>
        </w:rPr>
        <w:t xml:space="preserve">Đặc điểm tình hình </w:t>
      </w:r>
    </w:p>
    <w:p w14:paraId="1C295B49" w14:textId="68932429" w:rsidR="0093583F" w:rsidRPr="009517DD" w:rsidRDefault="0093583F" w:rsidP="0093583F">
      <w:pPr>
        <w:pStyle w:val="Nomal-"/>
        <w:numPr>
          <w:ilvl w:val="0"/>
          <w:numId w:val="0"/>
        </w:numPr>
        <w:ind w:left="717"/>
      </w:pPr>
      <w:r w:rsidRPr="009517DD">
        <w:t>Tên doanh nghiệp: Trung tâm VNPT-IT khu vực 3 – Công ty Công nghệ thông tin VNPT – Chi nhánh Tập đoàn Bưu chính Viễn thông Việt Nam.</w:t>
      </w:r>
    </w:p>
    <w:p w14:paraId="6FDF1C06" w14:textId="5D7887E4" w:rsidR="0093583F" w:rsidRPr="009517DD" w:rsidRDefault="0093583F" w:rsidP="0093583F">
      <w:pPr>
        <w:pStyle w:val="Nomal-"/>
        <w:numPr>
          <w:ilvl w:val="0"/>
          <w:numId w:val="0"/>
        </w:numPr>
        <w:ind w:left="717"/>
      </w:pPr>
      <w:r w:rsidRPr="009517DD">
        <w:t>Địa điểm trụ sở: Số 59 Trần Phú, phường Hải Châu 1, quận Hải Châu, thành phố Đà Nẵng; và 344 đường 2/9, phường Hòa Cường Bắc, quận Hải Châu, TP. Đà Nẵng.</w:t>
      </w:r>
    </w:p>
    <w:p w14:paraId="74020C98" w14:textId="1F6FEB40" w:rsidR="0093583F" w:rsidRPr="009517DD" w:rsidRDefault="0093583F" w:rsidP="0093583F">
      <w:pPr>
        <w:pStyle w:val="Nomal-"/>
        <w:numPr>
          <w:ilvl w:val="0"/>
          <w:numId w:val="0"/>
        </w:numPr>
        <w:ind w:left="717"/>
        <w:rPr>
          <w:color w:val="000000"/>
        </w:rPr>
      </w:pPr>
      <w:r w:rsidRPr="009517DD">
        <w:rPr>
          <w:color w:val="000000"/>
          <w:highlight w:val="white"/>
        </w:rPr>
        <w:t xml:space="preserve">Trụ sở thực tập: Tầng 7+8, Tòa nhà VNPT, số 344 đường 2/9, phường </w:t>
      </w:r>
      <w:r w:rsidRPr="009517DD">
        <w:t>Hòa Cường Bắc, quận Hải Châu, TP. Đà Nẵng</w:t>
      </w:r>
      <w:r w:rsidRPr="009517DD">
        <w:rPr>
          <w:color w:val="000000"/>
          <w:highlight w:val="white"/>
        </w:rPr>
        <w:t>.</w:t>
      </w:r>
    </w:p>
    <w:p w14:paraId="23A0C06E" w14:textId="65745553" w:rsidR="0093583F" w:rsidRPr="009517DD" w:rsidRDefault="0093583F" w:rsidP="0093583F">
      <w:pPr>
        <w:pStyle w:val="Nomal-"/>
        <w:numPr>
          <w:ilvl w:val="0"/>
          <w:numId w:val="0"/>
        </w:numPr>
        <w:ind w:left="717"/>
      </w:pPr>
      <w:r w:rsidRPr="009517DD">
        <w:t>Điện thoại liên hệ: 0263.3832727</w:t>
      </w:r>
    </w:p>
    <w:p w14:paraId="3AFA45E4" w14:textId="174A1F63" w:rsidR="0093583F" w:rsidRPr="009517DD" w:rsidRDefault="0093583F" w:rsidP="0093583F">
      <w:pPr>
        <w:pStyle w:val="Nomal-"/>
        <w:numPr>
          <w:ilvl w:val="0"/>
          <w:numId w:val="0"/>
        </w:numPr>
        <w:ind w:left="717"/>
      </w:pPr>
      <w:r w:rsidRPr="009517DD">
        <w:t xml:space="preserve">Website: </w:t>
      </w:r>
      <w:hyperlink r:id="rId26" w:history="1">
        <w:r w:rsidRPr="009517DD">
          <w:rPr>
            <w:rStyle w:val="Hyperlink"/>
            <w:color w:val="000000" w:themeColor="text1"/>
          </w:rPr>
          <w:t>www.vnptit.vn</w:t>
        </w:r>
      </w:hyperlink>
      <w:r w:rsidRPr="009517DD">
        <w:rPr>
          <w:rStyle w:val="Hyperlink"/>
          <w:color w:val="000000" w:themeColor="text1"/>
          <w:u w:val="none"/>
        </w:rPr>
        <w:tab/>
      </w:r>
      <w:r w:rsidRPr="009517DD">
        <w:rPr>
          <w:rStyle w:val="Hyperlink"/>
          <w:color w:val="000000" w:themeColor="text1"/>
          <w:u w:val="none"/>
        </w:rPr>
        <w:tab/>
      </w:r>
      <w:r w:rsidRPr="009517DD">
        <w:rPr>
          <w:rStyle w:val="Hyperlink"/>
          <w:color w:val="000000" w:themeColor="text1"/>
          <w:u w:val="none"/>
        </w:rPr>
        <w:tab/>
      </w:r>
      <w:r w:rsidRPr="009517DD">
        <w:t xml:space="preserve">Địa chỉ email: </w:t>
      </w:r>
      <w:hyperlink r:id="rId27" w:history="1">
        <w:r w:rsidRPr="009517DD">
          <w:rPr>
            <w:rStyle w:val="Hyperlink"/>
          </w:rPr>
          <w:t>vnptit@vnpt.vn</w:t>
        </w:r>
      </w:hyperlink>
    </w:p>
    <w:p w14:paraId="0F5146F8" w14:textId="704166FB" w:rsidR="0093583F" w:rsidRPr="009517DD" w:rsidRDefault="0093583F" w:rsidP="0093583F">
      <w:pPr>
        <w:pStyle w:val="Nomal-"/>
        <w:numPr>
          <w:ilvl w:val="0"/>
          <w:numId w:val="0"/>
        </w:numPr>
        <w:ind w:left="717"/>
      </w:pPr>
      <w:r w:rsidRPr="009517DD">
        <w:t>Năm thành lập: 2018</w:t>
      </w:r>
    </w:p>
    <w:p w14:paraId="6E8A253A" w14:textId="2157EE0E" w:rsidR="0093583F" w:rsidRPr="009517DD" w:rsidRDefault="0093583F" w:rsidP="0093583F">
      <w:pPr>
        <w:pStyle w:val="Nomal-"/>
        <w:numPr>
          <w:ilvl w:val="0"/>
          <w:numId w:val="0"/>
        </w:numPr>
        <w:ind w:left="717"/>
      </w:pPr>
      <w:r w:rsidRPr="009517DD">
        <w:t>Giám đốc: Lê Xuân Sơn</w:t>
      </w:r>
    </w:p>
    <w:p w14:paraId="0F72D62C" w14:textId="1E134F2D" w:rsidR="0093583F" w:rsidRPr="009517DD" w:rsidRDefault="0093583F" w:rsidP="0093583F">
      <w:pPr>
        <w:pStyle w:val="Nomal-"/>
        <w:rPr>
          <w:b/>
          <w:i/>
        </w:rPr>
      </w:pPr>
      <w:r w:rsidRPr="009517DD">
        <w:rPr>
          <w:b/>
          <w:i/>
        </w:rPr>
        <w:t xml:space="preserve">Chức năng nhiệm vụ, lĩnh vực sản xuất kinh doanh </w:t>
      </w:r>
    </w:p>
    <w:p w14:paraId="2C3F83EA" w14:textId="77777777" w:rsidR="0093583F" w:rsidRPr="009517DD" w:rsidRDefault="0093583F" w:rsidP="00985244">
      <w:pPr>
        <w:tabs>
          <w:tab w:val="left" w:pos="0"/>
        </w:tabs>
        <w:spacing w:after="120" w:line="276" w:lineRule="auto"/>
        <w:ind w:left="717" w:firstLine="3"/>
      </w:pPr>
      <w:r w:rsidRPr="009517DD">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1BB476D6" w14:textId="5F020578" w:rsidR="0093583F" w:rsidRPr="009517DD" w:rsidRDefault="0093583F" w:rsidP="00985244">
      <w:pPr>
        <w:tabs>
          <w:tab w:val="left" w:pos="0"/>
        </w:tabs>
        <w:spacing w:after="120" w:line="276" w:lineRule="auto"/>
        <w:ind w:left="717" w:firstLine="3"/>
      </w:pPr>
      <w:r w:rsidRPr="009517DD">
        <w:lastRenderedPageBreak/>
        <w:t xml:space="preserve">Trung tâm VNPT-IT khu vực 3 là đơn vị kinh tế trực thuộc, hạch toán phụ thuộc vào Công ty Công nghệ thông tin VNPT, có chức năng sản xuất kinh doanh và phục vụ chuyên ngành VT–CNTT, gồm: </w:t>
      </w:r>
    </w:p>
    <w:p w14:paraId="753FA683" w14:textId="77777777" w:rsidR="0093583F" w:rsidRPr="009517DD" w:rsidRDefault="0093583F" w:rsidP="00FA0C3F">
      <w:pPr>
        <w:pStyle w:val="ListParagraph"/>
        <w:numPr>
          <w:ilvl w:val="0"/>
          <w:numId w:val="21"/>
        </w:numPr>
        <w:tabs>
          <w:tab w:val="left" w:pos="990"/>
        </w:tabs>
        <w:spacing w:before="120" w:after="120" w:line="276" w:lineRule="auto"/>
      </w:pPr>
      <w:r w:rsidRPr="009517DD">
        <w:t>Triển khai, hỗ trợ triển khai các hoạt động tư vấn bán hàng thuộc địa bàn của Trung tâm VNPT-IT khu vực 3 được giao.</w:t>
      </w:r>
    </w:p>
    <w:p w14:paraId="25E3E754"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triển khai, hỗ trợ triển khai, bảo trì, hỗ trợ bảo trì cùng với VNPT địa phương trên địa bàn của Trung tâm VNPT-IT khu vực 3 được giao.</w:t>
      </w:r>
    </w:p>
    <w:p w14:paraId="332E3F2F"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103AB45C" w14:textId="77777777" w:rsidR="0093583F" w:rsidRPr="009517DD" w:rsidRDefault="0093583F" w:rsidP="00FA0C3F">
      <w:pPr>
        <w:pStyle w:val="ListParagraph"/>
        <w:numPr>
          <w:ilvl w:val="0"/>
          <w:numId w:val="21"/>
        </w:numPr>
        <w:tabs>
          <w:tab w:val="left" w:pos="990"/>
        </w:tabs>
        <w:spacing w:before="120" w:after="120" w:line="276" w:lineRule="auto"/>
      </w:pPr>
      <w:r w:rsidRPr="009517DD">
        <w:t>Thực hiện chức năng outsourcing, may đo các sản phẩm dịch vụ theo yêu cầu của khách hàng và đặt hàng của VNPT-IT/Trung tâm Giải pháp chuyên ngành.</w:t>
      </w:r>
    </w:p>
    <w:p w14:paraId="3725EF6F" w14:textId="77777777" w:rsidR="0093583F" w:rsidRPr="009517DD" w:rsidRDefault="0093583F" w:rsidP="00FA0C3F">
      <w:pPr>
        <w:pStyle w:val="ListParagraph"/>
        <w:numPr>
          <w:ilvl w:val="0"/>
          <w:numId w:val="21"/>
        </w:numPr>
        <w:tabs>
          <w:tab w:val="left" w:pos="990"/>
        </w:tabs>
        <w:spacing w:before="120" w:after="120" w:line="276" w:lineRule="auto"/>
      </w:pPr>
      <w:r w:rsidRPr="009517DD">
        <w:t>Quản lý và vận hành hạ tầng máy chủ, mạng, thiết bị CNTT trong khu vực được giao và đảm bảo quy định an toàn bảo mật thông tin.</w:t>
      </w:r>
    </w:p>
    <w:p w14:paraId="455F5023" w14:textId="62396025" w:rsidR="0093583F" w:rsidRPr="009517DD" w:rsidRDefault="0093583F" w:rsidP="00FA0C3F">
      <w:pPr>
        <w:pStyle w:val="ListParagraph"/>
        <w:numPr>
          <w:ilvl w:val="0"/>
          <w:numId w:val="21"/>
        </w:numPr>
        <w:tabs>
          <w:tab w:val="left" w:pos="990"/>
        </w:tabs>
        <w:spacing w:before="120" w:after="120" w:line="276" w:lineRule="auto"/>
      </w:pPr>
      <w:r w:rsidRPr="009517DD">
        <w:t xml:space="preserve">Hỗ trợ xây dựng giải pháp hạ tầng, an ninh thông tin và kinh doanh dịch vụ an toàn thông tin trên địa bàn được giao quản lý. </w:t>
      </w:r>
    </w:p>
    <w:p w14:paraId="4E2A576A" w14:textId="18E31D44" w:rsidR="00985244" w:rsidRPr="009517DD" w:rsidRDefault="00985244" w:rsidP="00FA0C3F">
      <w:pPr>
        <w:pStyle w:val="ListParagraph"/>
        <w:numPr>
          <w:ilvl w:val="0"/>
          <w:numId w:val="21"/>
        </w:numPr>
        <w:tabs>
          <w:tab w:val="left" w:pos="990"/>
        </w:tabs>
        <w:spacing w:before="120" w:after="120" w:line="276" w:lineRule="auto"/>
      </w:pPr>
      <w:r w:rsidRPr="009517DD">
        <w:t>Thực hiện công tác kế hoạch, tổng hợp, hành chính, quản trị... của đơn vị theo phân công của Công ty Công nghệ thông tin VNPT</w:t>
      </w:r>
      <w:r w:rsidR="00333DBD" w:rsidRPr="009517DD">
        <w:t>.</w:t>
      </w:r>
    </w:p>
    <w:p w14:paraId="120F56C8" w14:textId="6763E77F" w:rsidR="00333DBD" w:rsidRPr="009517DD" w:rsidRDefault="00333DBD" w:rsidP="00FA0C3F">
      <w:pPr>
        <w:pStyle w:val="ListParagraph"/>
        <w:numPr>
          <w:ilvl w:val="0"/>
          <w:numId w:val="21"/>
        </w:numPr>
        <w:tabs>
          <w:tab w:val="left" w:pos="990"/>
        </w:tabs>
        <w:spacing w:before="120" w:after="120" w:line="276" w:lineRule="auto"/>
      </w:pPr>
      <w:r w:rsidRPr="009517DD">
        <w:t>Hỗ trợ công tác tổ chức đào tạo, tuyển dụng của đơn vị trên địa bàn được giao quản lý.</w:t>
      </w:r>
    </w:p>
    <w:p w14:paraId="7EB4D3CA" w14:textId="430162FA" w:rsidR="00333DBD" w:rsidRPr="009517DD" w:rsidRDefault="00333DBD" w:rsidP="00FA0C3F">
      <w:pPr>
        <w:pStyle w:val="ListParagraph"/>
        <w:numPr>
          <w:ilvl w:val="0"/>
          <w:numId w:val="21"/>
        </w:numPr>
        <w:tabs>
          <w:tab w:val="left" w:pos="990"/>
        </w:tabs>
        <w:spacing w:before="120" w:after="120" w:line="276" w:lineRule="auto"/>
      </w:pPr>
      <w:r w:rsidRPr="009517DD">
        <w:t>Thực hiện các nhiệm vụ khác do Tổng Giám đốc Tập đoàn Bưu chính Viễn thông Việt Nam và Tổng Giám đốc Công ty Công nghệ thông tin VNPT giao.</w:t>
      </w:r>
    </w:p>
    <w:p w14:paraId="273EE86A" w14:textId="2080FA86" w:rsidR="00333DBD" w:rsidRPr="009517DD" w:rsidRDefault="00333DBD" w:rsidP="00FA0C3F">
      <w:pPr>
        <w:pStyle w:val="Heading4"/>
        <w:numPr>
          <w:ilvl w:val="2"/>
          <w:numId w:val="17"/>
        </w:numPr>
        <w:rPr>
          <w:i/>
        </w:rPr>
      </w:pPr>
      <w:r w:rsidRPr="009517DD">
        <w:rPr>
          <w:i/>
        </w:rPr>
        <w:t>Tầm nhìn và sứ mệnh</w:t>
      </w:r>
    </w:p>
    <w:p w14:paraId="183E7C83" w14:textId="58DBC84F" w:rsidR="00333DBD" w:rsidRPr="009517DD" w:rsidRDefault="00333DBD" w:rsidP="00333DBD">
      <w:pPr>
        <w:pStyle w:val="Nomal-"/>
        <w:rPr>
          <w:b/>
          <w:i/>
        </w:rPr>
      </w:pPr>
      <w:r w:rsidRPr="009517DD">
        <w:rPr>
          <w:b/>
          <w:i/>
        </w:rPr>
        <w:t>Tầm nhìn</w:t>
      </w:r>
    </w:p>
    <w:p w14:paraId="02A073D1" w14:textId="03EBFDEA" w:rsidR="00333DBD" w:rsidRPr="009517DD" w:rsidRDefault="00963AB4" w:rsidP="00333DBD">
      <w:pPr>
        <w:pStyle w:val="Nomal-"/>
        <w:numPr>
          <w:ilvl w:val="0"/>
          <w:numId w:val="0"/>
        </w:numPr>
        <w:ind w:left="717"/>
      </w:pPr>
      <w:r w:rsidRPr="009517DD">
        <w:t>Với khát vọng tiên phong trong chiến lược đầu tư, cung cấp giải pháp, sản phẩm, dịch vụ và phát triển bền vững trong lĩnh vực công nghệ thông tin, Công ty công nghệ hàng đầu trong lĩnh vực công nghệ thông tin của Việt Nam (VNPT-IT) sẽ phấn đấu phát triển theo định hướng nghiên cứu, gia công, thử nghiệm để cung cấp các sản phẩm đa dạng, đa ngành nghề có uy tín đạt chất lượng cao nhằm đáp ứng nhu cầu xã hội góp phần nâng cao chất lượng cuộc sống của người Việt và nâng tầm vị thế của người Việt trên thị trường Quốc tế.</w:t>
      </w:r>
    </w:p>
    <w:p w14:paraId="4543971B" w14:textId="47F77546" w:rsidR="00333DBD" w:rsidRPr="009517DD" w:rsidRDefault="00333DBD" w:rsidP="00333DBD">
      <w:pPr>
        <w:pStyle w:val="Nomal-"/>
        <w:rPr>
          <w:b/>
          <w:i/>
        </w:rPr>
      </w:pPr>
      <w:r w:rsidRPr="009517DD">
        <w:rPr>
          <w:b/>
          <w:i/>
        </w:rPr>
        <w:lastRenderedPageBreak/>
        <w:t>Sứ mệnh</w:t>
      </w:r>
    </w:p>
    <w:p w14:paraId="04B7F0F6" w14:textId="77777777" w:rsidR="00963AB4" w:rsidRPr="009517DD" w:rsidRDefault="00963AB4" w:rsidP="00963AB4">
      <w:pPr>
        <w:pStyle w:val="Nomal-"/>
        <w:numPr>
          <w:ilvl w:val="0"/>
          <w:numId w:val="0"/>
        </w:numPr>
        <w:ind w:left="717"/>
      </w:pPr>
      <w:r w:rsidRPr="009517DD">
        <w:t>Là Công ty công nghệ trọng điểm Quốc gia, Công ty Công nghệ thông tin VNPT-IT thành viên của Tập đoàn Bưu chính Viễn thông Việt Nam sẽ đóng một vai trò chủ lực trong việc triển khai VNPT 4.0, tham gia mạnh mẽ vào quá trình chuyển đổi nền kinh tế số của Việt Nam, cung cấp giải pháp xây dựng Chính quyền số cũng như là nền kinh tế số. VNPT-IT cũng sẽ là đơn vị cung cấp dịch vụ, giải pháp để chuyển đổi doanh nghiệp Việt Nam thành doanh nghiệp số và cung cấp các nền tảng để phát triển công nghệ số trong tương lai. VNPT-IT chính là hoài bão, là khát vọng mà VNPT hướng tới trên con đường khai phá vùng đất CNTT.</w:t>
      </w:r>
    </w:p>
    <w:p w14:paraId="1FA3C3C2" w14:textId="77777777" w:rsidR="00963AB4" w:rsidRPr="009517DD" w:rsidRDefault="00963AB4" w:rsidP="00963AB4">
      <w:pPr>
        <w:pStyle w:val="Nomal-"/>
        <w:numPr>
          <w:ilvl w:val="0"/>
          <w:numId w:val="0"/>
        </w:numPr>
        <w:ind w:left="717"/>
      </w:pPr>
      <w:r w:rsidRPr="009517DD">
        <w:t xml:space="preserve">Chúng tôi mang trên mình sứ mệnh cũng như trọng trách cung cấp các giải pháp, sản phẩm, dịch vụ, sản phẩm thông minh cho xã hội tại tất cả các lĩnh vực như đào tạo, quản lý, chăm sóc sức khỏe, ứng dụng và chuyển giao công nghệ có chất lượng cao với thương hiệu và danh </w:t>
      </w:r>
      <w:proofErr w:type="gramStart"/>
      <w:r w:rsidRPr="009517DD">
        <w:t>tiếng  đạt</w:t>
      </w:r>
      <w:proofErr w:type="gramEnd"/>
      <w:r w:rsidRPr="009517DD">
        <w:t xml:space="preserve"> đẳng cấp khu vực và Quốc tế, góp phần vào sự nghiệp công nghiệp hóa, hiện đại hóa đất nước trong bối cảnh hội nhập kinh tế Thế giới.</w:t>
      </w:r>
    </w:p>
    <w:p w14:paraId="7B5AD857" w14:textId="7765BB9B" w:rsidR="00963AB4" w:rsidRPr="009517DD" w:rsidRDefault="00963AB4" w:rsidP="00963AB4">
      <w:pPr>
        <w:pStyle w:val="Nomal-"/>
        <w:numPr>
          <w:ilvl w:val="0"/>
          <w:numId w:val="0"/>
        </w:numPr>
        <w:ind w:left="717"/>
      </w:pPr>
      <w:r w:rsidRPr="009517DD">
        <w:t>“Vì một xã hội văn minh, minh bạch góp phần xây dựng cuộc sống người Việt tốt đẹp hơn”</w:t>
      </w:r>
    </w:p>
    <w:p w14:paraId="14DB2505" w14:textId="59768B89" w:rsidR="00963AB4" w:rsidRPr="009517DD" w:rsidRDefault="00963AB4" w:rsidP="00963AB4">
      <w:pPr>
        <w:pStyle w:val="Nomal-"/>
        <w:rPr>
          <w:b/>
          <w:i/>
        </w:rPr>
      </w:pPr>
      <w:r w:rsidRPr="009517DD">
        <w:rPr>
          <w:b/>
          <w:i/>
        </w:rPr>
        <w:t xml:space="preserve">Giá trị cốt lõi </w:t>
      </w:r>
    </w:p>
    <w:p w14:paraId="33D3DBAA" w14:textId="5A872422" w:rsidR="00963AB4" w:rsidRPr="009517DD" w:rsidRDefault="00963AB4" w:rsidP="00963AB4">
      <w:pPr>
        <w:pStyle w:val="Nomal-"/>
        <w:numPr>
          <w:ilvl w:val="0"/>
          <w:numId w:val="0"/>
        </w:numPr>
        <w:ind w:left="717"/>
        <w:rPr>
          <w:color w:val="100404"/>
        </w:rPr>
      </w:pPr>
      <w:r w:rsidRPr="009517DD">
        <w:rPr>
          <w:color w:val="100404"/>
        </w:rPr>
        <w:t>Giá trị cốt lõi của VNPT được thể hiện ở 5 mặt, đó là Tinh thần, Truyền thống, Sức mạnh, Chuẩn mực và Trách nhiệm VNPT. Từ đó, VNPT đặt ra mục tiêu tầm nhìn “Số 1 Việt Nam - Ngang tầm thế giới”, với sứ mệnh “Kết nối mọi người” và triết lý “Khách hàng là trung tâm, Chất lượng là linh hồn, Hiệu quả là thước đo”. Tất cả điều đó làm nên giá trị Khác biệt - Chuyên biệt và Hiệu quả của VNPT</w:t>
      </w:r>
      <w:r w:rsidR="003540A2" w:rsidRPr="009517DD">
        <w:rPr>
          <w:color w:val="100404"/>
        </w:rPr>
        <w:t>.</w:t>
      </w:r>
    </w:p>
    <w:p w14:paraId="0D820D89" w14:textId="183DEC43" w:rsidR="003540A2" w:rsidRPr="009517DD" w:rsidRDefault="003540A2" w:rsidP="00FA0C3F">
      <w:pPr>
        <w:pStyle w:val="Heading4"/>
        <w:numPr>
          <w:ilvl w:val="2"/>
          <w:numId w:val="17"/>
        </w:numPr>
        <w:rPr>
          <w:i/>
        </w:rPr>
      </w:pPr>
      <w:r w:rsidRPr="009517DD">
        <w:rPr>
          <w:i/>
        </w:rPr>
        <w:lastRenderedPageBreak/>
        <w:t xml:space="preserve">Mô hình tổ chức </w:t>
      </w:r>
    </w:p>
    <w:p w14:paraId="2C420B36" w14:textId="5A5881EF" w:rsidR="003540A2" w:rsidRPr="009517DD" w:rsidRDefault="003540A2" w:rsidP="003540A2">
      <w:r w:rsidRPr="009517DD">
        <w:drawing>
          <wp:inline distT="0" distB="0" distL="0" distR="0" wp14:anchorId="3B5D7721" wp14:editId="21AD3E8E">
            <wp:extent cx="5400040" cy="12960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296035"/>
                    </a:xfrm>
                    <a:prstGeom prst="rect">
                      <a:avLst/>
                    </a:prstGeom>
                  </pic:spPr>
                </pic:pic>
              </a:graphicData>
            </a:graphic>
          </wp:inline>
        </w:drawing>
      </w:r>
    </w:p>
    <w:p w14:paraId="107D8C03" w14:textId="410A295B" w:rsidR="003540A2" w:rsidRPr="009517DD" w:rsidRDefault="003540A2" w:rsidP="003540A2">
      <w:pPr>
        <w:pStyle w:val="Nomal-"/>
        <w:rPr>
          <w:b/>
          <w:i/>
        </w:rPr>
      </w:pPr>
      <w:r w:rsidRPr="009517DD">
        <w:rPr>
          <w:b/>
          <w:i/>
        </w:rPr>
        <w:t>Tổ Tổng hợp:</w:t>
      </w:r>
    </w:p>
    <w:p w14:paraId="3DE16EC9" w14:textId="76F6C751" w:rsidR="00DD25D3" w:rsidRPr="009517DD" w:rsidRDefault="00DD25D3" w:rsidP="00FA0C3F">
      <w:pPr>
        <w:pStyle w:val="Nomal-"/>
        <w:numPr>
          <w:ilvl w:val="0"/>
          <w:numId w:val="22"/>
        </w:numPr>
      </w:pPr>
      <w:r w:rsidRPr="009517DD">
        <w:t>Quản lý và thực hiện công tác kế hoạch, nhân sự, tiền lương, kế toán, tổng hợp, hành chính, quản trị.</w:t>
      </w:r>
    </w:p>
    <w:p w14:paraId="744956CC" w14:textId="21333D0E" w:rsidR="00DD25D3" w:rsidRPr="009517DD" w:rsidRDefault="00DD25D3" w:rsidP="00FA0C3F">
      <w:pPr>
        <w:pStyle w:val="Nomal-"/>
        <w:numPr>
          <w:ilvl w:val="0"/>
          <w:numId w:val="22"/>
        </w:numPr>
      </w:pPr>
      <w:r w:rsidRPr="009517DD">
        <w:t>Quản lý tài sản, công cụ dụng cụ.</w:t>
      </w:r>
    </w:p>
    <w:p w14:paraId="45BA0D50" w14:textId="5540AE5E" w:rsidR="00DD25D3" w:rsidRPr="009517DD" w:rsidRDefault="00DD25D3" w:rsidP="00FA0C3F">
      <w:pPr>
        <w:pStyle w:val="Nomal-"/>
        <w:numPr>
          <w:ilvl w:val="0"/>
          <w:numId w:val="22"/>
        </w:numPr>
      </w:pPr>
      <w:r w:rsidRPr="009517DD">
        <w:t>Công tác thi đua khen thưởng, đào tạo, tuyển dụng, chế độ chính sách với người lao động.</w:t>
      </w:r>
    </w:p>
    <w:p w14:paraId="2D6E2BFC" w14:textId="02E14D25" w:rsidR="00DD25D3" w:rsidRPr="009517DD" w:rsidRDefault="00DD25D3" w:rsidP="00FA0C3F">
      <w:pPr>
        <w:pStyle w:val="Nomal-"/>
        <w:numPr>
          <w:ilvl w:val="0"/>
          <w:numId w:val="22"/>
        </w:numPr>
      </w:pPr>
      <w:r w:rsidRPr="009517DD">
        <w:t>Hỗ trợ xây dựng mô hình tổ chức, qui chế, quy định của Trung tâm.</w:t>
      </w:r>
    </w:p>
    <w:p w14:paraId="1859360C" w14:textId="54D77EFF" w:rsidR="00DD25D3" w:rsidRPr="009517DD" w:rsidRDefault="00DD25D3" w:rsidP="00FA0C3F">
      <w:pPr>
        <w:pStyle w:val="Nomal-"/>
        <w:numPr>
          <w:ilvl w:val="0"/>
          <w:numId w:val="22"/>
        </w:numPr>
      </w:pPr>
      <w:r w:rsidRPr="009517DD">
        <w:t>Hỗ trợ công tác giao BSC/KPI trong Trung tâm.</w:t>
      </w:r>
    </w:p>
    <w:p w14:paraId="6A2FE0D0" w14:textId="38C627C0" w:rsidR="00DD25D3" w:rsidRPr="009517DD" w:rsidRDefault="00DD25D3" w:rsidP="00FA0C3F">
      <w:pPr>
        <w:pStyle w:val="Nomal-"/>
        <w:numPr>
          <w:ilvl w:val="0"/>
          <w:numId w:val="22"/>
        </w:numPr>
      </w:pPr>
      <w:r w:rsidRPr="009517DD">
        <w:t>Chủ trì công tác đánh giá mức độ hoàn thành công việc của các đơn vị trong Trung tâm theo các chỉ tiêu BSC/KPI được Giám đốc phê duyệt.</w:t>
      </w:r>
    </w:p>
    <w:p w14:paraId="24EFB6E3" w14:textId="197151AB" w:rsidR="00DD25D3" w:rsidRPr="009517DD" w:rsidRDefault="00DD25D3" w:rsidP="00FA0C3F">
      <w:pPr>
        <w:pStyle w:val="Nomal-"/>
        <w:numPr>
          <w:ilvl w:val="0"/>
          <w:numId w:val="22"/>
        </w:numPr>
      </w:pPr>
      <w:r w:rsidRPr="009517DD">
        <w:t>Tổng hợp, đối soát doanh thu, sản lượng các sản phẩm dịch vụ thuộc phạm vi quản lý của Trung tâm.</w:t>
      </w:r>
    </w:p>
    <w:p w14:paraId="2B56DF2B" w14:textId="4BA68FCA" w:rsidR="00DD25D3" w:rsidRPr="009517DD" w:rsidRDefault="00DD25D3" w:rsidP="00FA0C3F">
      <w:pPr>
        <w:pStyle w:val="Nomal-"/>
        <w:numPr>
          <w:ilvl w:val="0"/>
          <w:numId w:val="22"/>
        </w:numPr>
      </w:pPr>
      <w:r w:rsidRPr="009517DD">
        <w:t>Thực hiện các nhiệm vụ khác do Giảm đốc Trung tâm VNPT-IT khu vực 3 giao.</w:t>
      </w:r>
    </w:p>
    <w:p w14:paraId="4FE71D3C" w14:textId="47394306" w:rsidR="00DD25D3" w:rsidRPr="009517DD" w:rsidRDefault="00DD25D3" w:rsidP="00DD25D3">
      <w:pPr>
        <w:pStyle w:val="Nomal-"/>
        <w:rPr>
          <w:b/>
          <w:i/>
        </w:rPr>
      </w:pPr>
      <w:r w:rsidRPr="009517DD">
        <w:rPr>
          <w:b/>
          <w:i/>
        </w:rPr>
        <w:t>Phòng Tiếp thị và Triển khai:</w:t>
      </w:r>
    </w:p>
    <w:p w14:paraId="7D80149A" w14:textId="2A3E4560" w:rsidR="00963AB4" w:rsidRPr="009517DD" w:rsidRDefault="00DD25D3" w:rsidP="00FA0C3F">
      <w:pPr>
        <w:pStyle w:val="Nomal-"/>
        <w:numPr>
          <w:ilvl w:val="0"/>
          <w:numId w:val="23"/>
        </w:numPr>
        <w:rPr>
          <w:color w:val="100404"/>
        </w:rPr>
      </w:pPr>
      <w:r w:rsidRPr="009517DD">
        <w:t>Thực hiện công tác tiếp thị, giới thiệu sản phẩm - dịch vụ của VNPT-IT trên địa bàn được giao quản lý.</w:t>
      </w:r>
    </w:p>
    <w:p w14:paraId="31F83151" w14:textId="093EB509" w:rsidR="00DD25D3" w:rsidRPr="009517DD" w:rsidRDefault="00DD25D3" w:rsidP="00FA0C3F">
      <w:pPr>
        <w:pStyle w:val="Nomal-"/>
        <w:numPr>
          <w:ilvl w:val="0"/>
          <w:numId w:val="23"/>
        </w:numPr>
        <w:rPr>
          <w:color w:val="100404"/>
        </w:rPr>
      </w:pPr>
      <w:r w:rsidRPr="009517DD">
        <w:t>Tổ chức tập huấn, chuyển giao công tác triển khai, hỗ trợ các sản phẩm dịch vụ của VNPT-IT cho các VNPT, TTKD T/Tp trên địa bàn được giao quản lý.</w:t>
      </w:r>
    </w:p>
    <w:p w14:paraId="4A1A99AE" w14:textId="69907140" w:rsidR="00DD25D3" w:rsidRPr="009517DD" w:rsidRDefault="00DD25D3" w:rsidP="00FA0C3F">
      <w:pPr>
        <w:pStyle w:val="Nomal-"/>
        <w:numPr>
          <w:ilvl w:val="0"/>
          <w:numId w:val="23"/>
        </w:numPr>
        <w:rPr>
          <w:color w:val="100404"/>
        </w:rPr>
      </w:pPr>
      <w:r w:rsidRPr="009517DD">
        <w:lastRenderedPageBreak/>
        <w:t>Thực hiện công tác tư vấn, triển khai và hỗ trợ kinh doanh các sản phẩm dịch vụ của VNPT-IT trên địa bàn được giao quản lý.</w:t>
      </w:r>
    </w:p>
    <w:p w14:paraId="6555A01B" w14:textId="3DB1FD8E" w:rsidR="00DD25D3" w:rsidRPr="009517DD" w:rsidRDefault="00DD25D3" w:rsidP="00FA0C3F">
      <w:pPr>
        <w:pStyle w:val="Nomal-"/>
        <w:numPr>
          <w:ilvl w:val="0"/>
          <w:numId w:val="23"/>
        </w:numPr>
        <w:rPr>
          <w:color w:val="100404"/>
        </w:rPr>
      </w:pPr>
      <w:r w:rsidRPr="009517DD">
        <w:t>Chủ trì / phối hợp tham gia xây dựng đề án, dự án, hồ sơ thầu và triển khai các dự án CNTT trên địa bàn được giao quản lý.</w:t>
      </w:r>
    </w:p>
    <w:p w14:paraId="705908C6" w14:textId="5A1B990E" w:rsidR="00DD25D3" w:rsidRPr="009517DD" w:rsidRDefault="00DD25D3" w:rsidP="00FA0C3F">
      <w:pPr>
        <w:pStyle w:val="Nomal-"/>
        <w:numPr>
          <w:ilvl w:val="0"/>
          <w:numId w:val="23"/>
        </w:numPr>
        <w:rPr>
          <w:color w:val="100404"/>
        </w:rPr>
      </w:pPr>
      <w:r w:rsidRPr="009517DD">
        <w:t xml:space="preserve">Đầu mối tiếp nhận và phối hợp xử công tác SO, SR, CR với các đơn vị thuộc VNPT-IT và các VNPT, TTKD T/Tp trong việc phát triển, duy trì và hỗ trợ sản </w:t>
      </w:r>
      <w:proofErr w:type="gramStart"/>
      <w:r w:rsidRPr="009517DD">
        <w:t>phẩm  dịch</w:t>
      </w:r>
      <w:proofErr w:type="gramEnd"/>
      <w:r w:rsidRPr="009517DD">
        <w:t xml:space="preserve"> vụ trên địa bàn được giao quản lý.</w:t>
      </w:r>
    </w:p>
    <w:p w14:paraId="6FCB9170" w14:textId="53AAF6FE" w:rsidR="00DD25D3" w:rsidRPr="009517DD" w:rsidRDefault="00DD25D3" w:rsidP="00FA0C3F">
      <w:pPr>
        <w:pStyle w:val="Nomal-"/>
        <w:numPr>
          <w:ilvl w:val="0"/>
          <w:numId w:val="23"/>
        </w:numPr>
        <w:rPr>
          <w:color w:val="100404"/>
        </w:rPr>
      </w:pPr>
      <w:r w:rsidRPr="009517DD">
        <w:t>Thu thập và đánh giá các hoạt động của đối thủ cạnh tranh và tham mưu cho lãnh đạo Trung tâm VNPT IT KV3 và Công ty về kế hoạch phát triển thị trường trên địa bàn được giao quản lý.</w:t>
      </w:r>
    </w:p>
    <w:p w14:paraId="60D23F0B" w14:textId="52EB4D58" w:rsidR="00DD25D3" w:rsidRPr="009517DD" w:rsidRDefault="00DD25D3" w:rsidP="00FA0C3F">
      <w:pPr>
        <w:pStyle w:val="Nomal-"/>
        <w:numPr>
          <w:ilvl w:val="0"/>
          <w:numId w:val="23"/>
        </w:numPr>
        <w:rPr>
          <w:color w:val="100404"/>
        </w:rPr>
      </w:pPr>
      <w:r w:rsidRPr="009517DD">
        <w:t>Xây dựng, đăng ký kế hoạch doanh thu - sản lượng. công tác đối soát doanh thu- sản lượng và các chỉ tiêu liên quan đến BSC theo chức năng nhiệm vụ được giao</w:t>
      </w:r>
      <w:r w:rsidR="00221981" w:rsidRPr="009517DD">
        <w:t>.</w:t>
      </w:r>
    </w:p>
    <w:p w14:paraId="2802FD57" w14:textId="3FB64FF1" w:rsidR="00221981" w:rsidRPr="009517DD" w:rsidRDefault="00221981" w:rsidP="00FA0C3F">
      <w:pPr>
        <w:pStyle w:val="Nomal-"/>
        <w:numPr>
          <w:ilvl w:val="0"/>
          <w:numId w:val="23"/>
        </w:numPr>
        <w:rPr>
          <w:color w:val="100404"/>
        </w:rPr>
      </w:pPr>
      <w:r w:rsidRPr="009517DD">
        <w:t>Phối hợp thực hiện các nhiệm vụ của các Ban chức năng của Công ty VNPT-</w:t>
      </w:r>
      <w:proofErr w:type="gramStart"/>
      <w:r w:rsidRPr="009517DD">
        <w:t>IT  theo</w:t>
      </w:r>
      <w:proofErr w:type="gramEnd"/>
      <w:r w:rsidRPr="009517DD">
        <w:t xml:space="preserve"> yêu cầu.</w:t>
      </w:r>
    </w:p>
    <w:p w14:paraId="5025B45B" w14:textId="6086AD2C" w:rsidR="00221981" w:rsidRPr="009517DD" w:rsidRDefault="00221981" w:rsidP="00FA0C3F">
      <w:pPr>
        <w:pStyle w:val="Nomal-"/>
        <w:numPr>
          <w:ilvl w:val="0"/>
          <w:numId w:val="23"/>
        </w:numPr>
        <w:rPr>
          <w:color w:val="100404"/>
        </w:rPr>
      </w:pPr>
      <w:r w:rsidRPr="009517DD">
        <w:t>Thực hiện các nhiệm vụ khác do Giám đốc Trung tâm VNPT-IT khu vực 3 giao.</w:t>
      </w:r>
    </w:p>
    <w:p w14:paraId="29AE5BAF" w14:textId="67CC1739" w:rsidR="00221981" w:rsidRPr="009517DD" w:rsidRDefault="00221981" w:rsidP="00221981">
      <w:pPr>
        <w:pStyle w:val="Nomal-"/>
        <w:rPr>
          <w:b/>
          <w:i/>
        </w:rPr>
      </w:pPr>
      <w:r w:rsidRPr="009517DD">
        <w:rPr>
          <w:b/>
          <w:i/>
        </w:rPr>
        <w:t>Phòng Hạ tầng</w:t>
      </w:r>
      <w:r w:rsidR="00490891" w:rsidRPr="009517DD">
        <w:rPr>
          <w:b/>
          <w:i/>
        </w:rPr>
        <w:t>:</w:t>
      </w:r>
    </w:p>
    <w:p w14:paraId="3F2A4CBA" w14:textId="1270C841" w:rsidR="00221981" w:rsidRPr="009517DD" w:rsidRDefault="00221981" w:rsidP="00221981">
      <w:pPr>
        <w:pStyle w:val="Nomal-"/>
        <w:numPr>
          <w:ilvl w:val="0"/>
          <w:numId w:val="0"/>
        </w:numPr>
        <w:ind w:left="717"/>
        <w:rPr>
          <w:b/>
          <w:i/>
        </w:rPr>
      </w:pPr>
      <w:r w:rsidRPr="009517DD">
        <w:rPr>
          <w:b/>
          <w:i/>
        </w:rPr>
        <w:t>T</w:t>
      </w:r>
      <w:r w:rsidR="00490891" w:rsidRPr="009517DD">
        <w:rPr>
          <w:b/>
          <w:i/>
        </w:rPr>
        <w:t>ổ hệ thống:</w:t>
      </w:r>
    </w:p>
    <w:p w14:paraId="798335EC" w14:textId="2033E9BE" w:rsidR="00221981" w:rsidRPr="009517DD" w:rsidRDefault="00221981" w:rsidP="00FA0C3F">
      <w:pPr>
        <w:pStyle w:val="Nomal-"/>
        <w:numPr>
          <w:ilvl w:val="0"/>
          <w:numId w:val="24"/>
        </w:numPr>
        <w:rPr>
          <w:b/>
          <w:i/>
        </w:rPr>
      </w:pPr>
      <w:r w:rsidRPr="009517DD">
        <w:t>Quản lý và vận hành hạ tầng máy chủ trong khu vực được giao.</w:t>
      </w:r>
    </w:p>
    <w:p w14:paraId="029AF193" w14:textId="36DBF288" w:rsidR="00221981" w:rsidRPr="009517DD" w:rsidRDefault="00221981" w:rsidP="00FA0C3F">
      <w:pPr>
        <w:pStyle w:val="Nomal-"/>
        <w:numPr>
          <w:ilvl w:val="0"/>
          <w:numId w:val="24"/>
        </w:numPr>
        <w:rPr>
          <w:b/>
          <w:i/>
        </w:rPr>
      </w:pPr>
      <w:r w:rsidRPr="009517DD">
        <w:t>Đảm bảo quy định an toàn bảo mật thông tin, thực hiện sao lưu dữ liệu theo quy định.</w:t>
      </w:r>
    </w:p>
    <w:p w14:paraId="2EF41596" w14:textId="097310CA" w:rsidR="00221981" w:rsidRPr="009517DD" w:rsidRDefault="00221981" w:rsidP="00FA0C3F">
      <w:pPr>
        <w:pStyle w:val="Nomal-"/>
        <w:numPr>
          <w:ilvl w:val="0"/>
          <w:numId w:val="24"/>
        </w:numPr>
        <w:rPr>
          <w:b/>
          <w:i/>
        </w:rPr>
      </w:pPr>
      <w:r w:rsidRPr="009517DD">
        <w:t>Chủ trì quản lý, vận hành, khai thác, cấp phát, cài đặt hạ tầng cho các hệ thống CNTT (bao gồm máy chủ, hệ điều hành, cơ sở dữ liệu, lưu trữ, cấp phát tài nguyên cloud,</w:t>
      </w:r>
      <w:r w:rsidR="00490891" w:rsidRPr="009517DD">
        <w:t xml:space="preserve"> </w:t>
      </w:r>
      <w:r w:rsidRPr="009517DD">
        <w:t>…)</w:t>
      </w:r>
    </w:p>
    <w:p w14:paraId="2ADBF404"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ổ chức trực ca theo dõi, giám sát hệ thống 24/7.</w:t>
      </w:r>
    </w:p>
    <w:p w14:paraId="3F32CD81"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xây dựng quy trình, quy định về công tác quản lý, điều hành, khai thác hạ tầng CNTT do trung tâm VNPT-IT KV3 quản lý.</w:t>
      </w:r>
    </w:p>
    <w:p w14:paraId="418B20E8"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lastRenderedPageBreak/>
        <w:t>Đầu mối phối hợp VNPT-NET và các đơn vị liên quan trong việc xử lý sự cố, các vấn đề nâng cấp cải thiện chất lượng mạng lưới, hạ tầng CNTT.</w:t>
      </w:r>
    </w:p>
    <w:p w14:paraId="27B76306" w14:textId="77777777" w:rsidR="00490891" w:rsidRPr="009517DD" w:rsidRDefault="00490891" w:rsidP="00FA0C3F">
      <w:pPr>
        <w:pStyle w:val="Normal-Indent"/>
        <w:numPr>
          <w:ilvl w:val="0"/>
          <w:numId w:val="24"/>
        </w:numPr>
        <w:tabs>
          <w:tab w:val="left" w:pos="993"/>
        </w:tabs>
        <w:rPr>
          <w:rFonts w:cs="Times New Roman"/>
        </w:rPr>
      </w:pPr>
      <w:r w:rsidRPr="009517DD">
        <w:rPr>
          <w:rFonts w:cs="Times New Roman"/>
        </w:rPr>
        <w:t>Thực hiện các nhiệm vụ khác do Giảm đốc Trung tâm VNPT-IT khu vực 3 giao.</w:t>
      </w:r>
    </w:p>
    <w:p w14:paraId="1E57DDD7" w14:textId="33235E5A" w:rsidR="00490891" w:rsidRPr="009517DD" w:rsidRDefault="00490891" w:rsidP="00490891">
      <w:pPr>
        <w:pStyle w:val="Nomal-"/>
        <w:numPr>
          <w:ilvl w:val="0"/>
          <w:numId w:val="0"/>
        </w:numPr>
        <w:ind w:left="1080" w:hanging="360"/>
        <w:rPr>
          <w:b/>
          <w:i/>
        </w:rPr>
      </w:pPr>
      <w:r w:rsidRPr="009517DD">
        <w:rPr>
          <w:b/>
          <w:i/>
        </w:rPr>
        <w:t>Tổ Quản lý sản phẩm:</w:t>
      </w:r>
    </w:p>
    <w:p w14:paraId="6EE78419" w14:textId="3A5EE47D" w:rsidR="00490891" w:rsidRPr="009517DD" w:rsidRDefault="00490891" w:rsidP="00490891">
      <w:pPr>
        <w:pStyle w:val="Nomal-"/>
        <w:numPr>
          <w:ilvl w:val="0"/>
          <w:numId w:val="0"/>
        </w:numPr>
        <w:ind w:left="1080" w:hanging="360"/>
        <w:rPr>
          <w:b/>
          <w:i/>
        </w:rPr>
      </w:pPr>
      <w:r w:rsidRPr="009517DD">
        <w:rPr>
          <w:b/>
          <w:i/>
        </w:rPr>
        <w:t xml:space="preserve">Về công tác quản lý sản phẩm </w:t>
      </w:r>
    </w:p>
    <w:p w14:paraId="6CD0B9B5" w14:textId="5FA6FBEE" w:rsidR="00490891" w:rsidRPr="009517DD" w:rsidRDefault="00490891" w:rsidP="00FA0C3F">
      <w:pPr>
        <w:pStyle w:val="Nomal-"/>
        <w:numPr>
          <w:ilvl w:val="0"/>
          <w:numId w:val="25"/>
        </w:numPr>
        <w:rPr>
          <w:b/>
          <w:i/>
        </w:rPr>
      </w:pPr>
      <w:r w:rsidRPr="009517DD">
        <w:t>Quản lý, quy hoạch danh mục sản phẩm, dịch vụ của Trung tâm theo chiến lược phát triển sản phẩm dịch vụ do các phòng Giải pháp, Phòng TTTK đề xuất và được Giám đốc phê duyệt qua các thời kỳ</w:t>
      </w:r>
    </w:p>
    <w:p w14:paraId="7E0FB149" w14:textId="752E05B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Quản lý kế hoạch thực hiện và phát triển sản phẩm của các phòng Giải pháp dựa theo kế hoạch các phòng Giải pháp đăng ký.</w:t>
      </w:r>
    </w:p>
    <w:p w14:paraId="2C4F4246" w14:textId="72368055" w:rsidR="00490891" w:rsidRPr="009517DD" w:rsidRDefault="00490891" w:rsidP="00FA0C3F">
      <w:pPr>
        <w:numPr>
          <w:ilvl w:val="0"/>
          <w:numId w:val="25"/>
        </w:numPr>
        <w:tabs>
          <w:tab w:val="left" w:pos="993"/>
        </w:tabs>
        <w:overflowPunct w:val="0"/>
        <w:autoSpaceDE w:val="0"/>
        <w:autoSpaceDN w:val="0"/>
        <w:adjustRightInd w:val="0"/>
        <w:spacing w:before="60" w:line="264" w:lineRule="auto"/>
      </w:pPr>
      <w:r w:rsidRPr="009517DD">
        <w:t>Xây dựng danh mục, tính năng của các ứng dụng, sản phẩm/dịch vụ của Trung tâm qua các phiên bản, vòng đời của SPDV dựa trên yêu cầu thị trường, khách hàng, thông tin từ Phòng TTTK và định hướng của Trung tâm.</w:t>
      </w:r>
    </w:p>
    <w:p w14:paraId="241BC343" w14:textId="07C536B0" w:rsidR="00490891" w:rsidRPr="009517DD" w:rsidRDefault="00490891" w:rsidP="00FA0C3F">
      <w:pPr>
        <w:pStyle w:val="Nomal-"/>
        <w:numPr>
          <w:ilvl w:val="0"/>
          <w:numId w:val="25"/>
        </w:numPr>
        <w:rPr>
          <w:b/>
          <w:i/>
        </w:rPr>
      </w:pPr>
      <w:r w:rsidRPr="009517DD">
        <w:t>Quản lý thông tin sản phẩm trong mối quan hệ với các sản phẩm khác của VNPT-IT để tư vấn khả năng tích hợp dịch vụ.</w:t>
      </w:r>
    </w:p>
    <w:p w14:paraId="33CFC439" w14:textId="1D254CAF" w:rsidR="00490891" w:rsidRPr="009517DD" w:rsidRDefault="00490891" w:rsidP="00FA0C3F">
      <w:pPr>
        <w:pStyle w:val="Nomal-"/>
        <w:numPr>
          <w:ilvl w:val="0"/>
          <w:numId w:val="25"/>
        </w:numPr>
        <w:rPr>
          <w:b/>
          <w:i/>
        </w:rPr>
      </w:pPr>
      <w:r w:rsidRPr="009517DD">
        <w:t>Quản lý phiên bản phần mềm của các sản phẩm do các phòng Giải pháp của trung tâm thực hiện.</w:t>
      </w:r>
    </w:p>
    <w:p w14:paraId="3AFB89CD" w14:textId="644C0808" w:rsidR="00490891" w:rsidRPr="009517DD" w:rsidRDefault="00490891" w:rsidP="00FA0C3F">
      <w:pPr>
        <w:pStyle w:val="Nomal-"/>
        <w:numPr>
          <w:ilvl w:val="0"/>
          <w:numId w:val="25"/>
        </w:numPr>
        <w:rPr>
          <w:b/>
          <w:i/>
        </w:rPr>
      </w:pPr>
      <w:r w:rsidRPr="009517DD">
        <w:t xml:space="preserve">Chủ trì việc tiếp nhận, khảo sát yêu cầu, xây dựng phương án, hồ sơ giải pháp đề xuất, và các công việc hỗ trợ khác khi tiếp nhận xây dựng phương án phần mềm cho khách hàng của Trung tâm và Công ty. </w:t>
      </w:r>
    </w:p>
    <w:p w14:paraId="53DD15CA" w14:textId="377CBA14" w:rsidR="00490891" w:rsidRPr="009517DD" w:rsidRDefault="00490891" w:rsidP="00FA0C3F">
      <w:pPr>
        <w:pStyle w:val="Nomal-"/>
        <w:numPr>
          <w:ilvl w:val="0"/>
          <w:numId w:val="25"/>
        </w:numPr>
        <w:rPr>
          <w:b/>
          <w:i/>
        </w:rPr>
      </w:pPr>
      <w:r w:rsidRPr="009517DD">
        <w:t>Tiếp nhận, khảo sát yêu cầu của khách hàng, xây dựng phương án, hồ sơ giải pháp đề xuất, và các công việc hỗ trợ kỹ thuật trước bán hàng.</w:t>
      </w:r>
    </w:p>
    <w:p w14:paraId="46FB59B9" w14:textId="093DC7E0" w:rsidR="00490891" w:rsidRPr="009517DD" w:rsidRDefault="00490891" w:rsidP="00FA0C3F">
      <w:pPr>
        <w:pStyle w:val="Nomal-"/>
        <w:numPr>
          <w:ilvl w:val="0"/>
          <w:numId w:val="25"/>
        </w:numPr>
        <w:rPr>
          <w:b/>
          <w:i/>
        </w:rPr>
      </w:pPr>
      <w:r w:rsidRPr="009517DD">
        <w:t>Chủ trì việc xây dựng và cập nhật tài liệu giới thiệu, tài liệu bán hàng sản phẩm, tài liệu mô tả sản phẩm, dịch vụ của Trung tâm.</w:t>
      </w:r>
    </w:p>
    <w:p w14:paraId="22299120" w14:textId="1350EDFB" w:rsidR="00490891" w:rsidRPr="009517DD" w:rsidRDefault="00490891" w:rsidP="00FA0C3F">
      <w:pPr>
        <w:pStyle w:val="Nomal-"/>
        <w:numPr>
          <w:ilvl w:val="0"/>
          <w:numId w:val="25"/>
        </w:numPr>
        <w:rPr>
          <w:b/>
          <w:i/>
        </w:rPr>
      </w:pPr>
      <w:r w:rsidRPr="009517DD">
        <w:lastRenderedPageBreak/>
        <w:t>Đề xuất, thực hiện, phối hợp thực hiện đăng ký bản quyền, đăng ký sở hữu trí tuệ các sản phẩm dịch vụ của Trung tâm.</w:t>
      </w:r>
    </w:p>
    <w:p w14:paraId="22C66C82" w14:textId="737C0C35" w:rsidR="00490891" w:rsidRPr="009517DD" w:rsidRDefault="00490891" w:rsidP="00FA0C3F">
      <w:pPr>
        <w:pStyle w:val="Nomal-"/>
        <w:numPr>
          <w:ilvl w:val="0"/>
          <w:numId w:val="25"/>
        </w:numPr>
        <w:rPr>
          <w:b/>
          <w:i/>
        </w:rPr>
      </w:pPr>
      <w:r w:rsidRPr="009517DD">
        <w:t>Nghiên cứu sản phẩm của đối thủ có trên thị trường làm cơ sở đối chiếu đề xuất sản phẩm dịch vụ công ty.</w:t>
      </w:r>
    </w:p>
    <w:p w14:paraId="78ED4EBB" w14:textId="349AD4E7" w:rsidR="00490891" w:rsidRPr="009517DD" w:rsidRDefault="00490891" w:rsidP="00490891">
      <w:pPr>
        <w:pStyle w:val="Nomal-"/>
        <w:numPr>
          <w:ilvl w:val="0"/>
          <w:numId w:val="0"/>
        </w:numPr>
        <w:ind w:left="717"/>
        <w:rPr>
          <w:b/>
          <w:i/>
        </w:rPr>
      </w:pPr>
      <w:r w:rsidRPr="009517DD">
        <w:rPr>
          <w:b/>
          <w:i/>
        </w:rPr>
        <w:t xml:space="preserve">Về công tác chất lượng </w:t>
      </w:r>
    </w:p>
    <w:p w14:paraId="32E6795C" w14:textId="4402641A" w:rsidR="00490891" w:rsidRPr="009517DD" w:rsidRDefault="00490891" w:rsidP="00FA0C3F">
      <w:pPr>
        <w:pStyle w:val="Nomal-"/>
        <w:numPr>
          <w:ilvl w:val="0"/>
          <w:numId w:val="26"/>
        </w:numPr>
        <w:rPr>
          <w:b/>
          <w:i/>
        </w:rPr>
      </w:pPr>
      <w:r w:rsidRPr="009517DD">
        <w:t>Chủ trì công tác xây dựng và áp dụng quy trình, quy định tại Trung tâm.</w:t>
      </w:r>
    </w:p>
    <w:p w14:paraId="2AC71622" w14:textId="28B6CF93" w:rsidR="00490891" w:rsidRPr="009517DD" w:rsidRDefault="00490891" w:rsidP="00FA0C3F">
      <w:pPr>
        <w:pStyle w:val="Nomal-"/>
        <w:numPr>
          <w:ilvl w:val="0"/>
          <w:numId w:val="26"/>
        </w:numPr>
        <w:rPr>
          <w:b/>
          <w:i/>
        </w:rPr>
      </w:pPr>
      <w:r w:rsidRPr="009517DD">
        <w:t>Đầu mối tiếp nhận, tập hợp, phân luồng hệ thống quy trình, quy định mà Công ty xây dựng để áp dụng tại Trung tâm.</w:t>
      </w:r>
    </w:p>
    <w:p w14:paraId="084612D2" w14:textId="3912FDF3" w:rsidR="00490891" w:rsidRPr="009517DD" w:rsidRDefault="00490891" w:rsidP="00FA0C3F">
      <w:pPr>
        <w:pStyle w:val="Nomal-"/>
        <w:numPr>
          <w:ilvl w:val="0"/>
          <w:numId w:val="26"/>
        </w:numPr>
        <w:rPr>
          <w:b/>
          <w:i/>
        </w:rPr>
      </w:pPr>
      <w:r w:rsidRPr="009517DD">
        <w:t>Ban hành, hướng dẫn, triển khai, đánh giá, giám sát việc tuân thủ quy trình, quy định, hệ thống tiêu chuẩn trong hoạt động đảm bảo chất lượng của Công ty tại Trung tâm.</w:t>
      </w:r>
    </w:p>
    <w:p w14:paraId="28A52F4B" w14:textId="2AA069E7" w:rsidR="00490891" w:rsidRPr="009517DD" w:rsidRDefault="00490891" w:rsidP="00FA0C3F">
      <w:pPr>
        <w:pStyle w:val="Nomal-"/>
        <w:numPr>
          <w:ilvl w:val="0"/>
          <w:numId w:val="26"/>
        </w:numPr>
        <w:rPr>
          <w:b/>
          <w:i/>
        </w:rPr>
      </w:pPr>
      <w:r w:rsidRPr="009517DD">
        <w:t>Quản lý, giám sát thực hiện việc áp dụng hệ thống tiêu chuẩn đảm bảo chất lượng tại Trung tâm.</w:t>
      </w:r>
    </w:p>
    <w:p w14:paraId="670B853A" w14:textId="69626577" w:rsidR="00490891" w:rsidRPr="009517DD" w:rsidRDefault="00490891" w:rsidP="00FA0C3F">
      <w:pPr>
        <w:pStyle w:val="Nomal-"/>
        <w:numPr>
          <w:ilvl w:val="0"/>
          <w:numId w:val="26"/>
        </w:numPr>
        <w:rPr>
          <w:b/>
          <w:i/>
        </w:rPr>
      </w:pPr>
      <w:r w:rsidRPr="009517DD">
        <w:t>Giám sát, đánh giá thực hiện việc tuân thủ quy trình, quy định, đang áp dụng tại Trung tâm theo định kỳ và đột xuất theo yêu cầu.</w:t>
      </w:r>
    </w:p>
    <w:p w14:paraId="7EDB7173" w14:textId="30DB8110" w:rsidR="00490891" w:rsidRPr="009517DD" w:rsidRDefault="00490891" w:rsidP="00FA0C3F">
      <w:pPr>
        <w:pStyle w:val="Nomal-"/>
        <w:numPr>
          <w:ilvl w:val="0"/>
          <w:numId w:val="26"/>
        </w:numPr>
        <w:rPr>
          <w:b/>
          <w:i/>
        </w:rPr>
      </w:pPr>
      <w:r w:rsidRPr="009517DD">
        <w:t>Tổng hợp, nghiên cứu, phân tích, thống kê và đưa ra các đề xuất liên quan đến hoạt động cải tiến của Trung tâm.</w:t>
      </w:r>
    </w:p>
    <w:p w14:paraId="755CC3EC" w14:textId="7126D19A" w:rsidR="00490891" w:rsidRPr="009517DD" w:rsidRDefault="00490891" w:rsidP="00FA0C3F">
      <w:pPr>
        <w:pStyle w:val="Nomal-"/>
        <w:numPr>
          <w:ilvl w:val="0"/>
          <w:numId w:val="26"/>
        </w:numPr>
        <w:rPr>
          <w:b/>
          <w:i/>
        </w:rPr>
      </w:pPr>
      <w:r w:rsidRPr="009517DD">
        <w:t>Chủ trì, điều phối thực hiện các chương trình cải tiến chất lượng của Trung tâm.</w:t>
      </w:r>
    </w:p>
    <w:p w14:paraId="7943E32C" w14:textId="1253F829" w:rsidR="00490891" w:rsidRPr="009517DD" w:rsidRDefault="00490891" w:rsidP="00FA0C3F">
      <w:pPr>
        <w:pStyle w:val="Nomal-"/>
        <w:numPr>
          <w:ilvl w:val="0"/>
          <w:numId w:val="26"/>
        </w:numPr>
        <w:rPr>
          <w:b/>
          <w:i/>
        </w:rPr>
      </w:pPr>
      <w:r w:rsidRPr="009517DD">
        <w:t>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w:t>
      </w:r>
    </w:p>
    <w:p w14:paraId="3A63E5E2" w14:textId="64139A6C" w:rsidR="00490891" w:rsidRPr="009517DD" w:rsidRDefault="00490891" w:rsidP="00490891">
      <w:pPr>
        <w:pStyle w:val="Nomal-"/>
        <w:numPr>
          <w:ilvl w:val="0"/>
          <w:numId w:val="0"/>
        </w:numPr>
        <w:ind w:left="717"/>
        <w:rPr>
          <w:b/>
          <w:i/>
        </w:rPr>
      </w:pPr>
      <w:r w:rsidRPr="009517DD">
        <w:rPr>
          <w:b/>
          <w:i/>
        </w:rPr>
        <w:t xml:space="preserve">Về công tác kiểm thử </w:t>
      </w:r>
    </w:p>
    <w:p w14:paraId="5F1810A7" w14:textId="0093F632" w:rsidR="00490891" w:rsidRPr="009517DD" w:rsidRDefault="00490891" w:rsidP="00FA0C3F">
      <w:pPr>
        <w:pStyle w:val="Nomal-"/>
        <w:numPr>
          <w:ilvl w:val="0"/>
          <w:numId w:val="27"/>
        </w:numPr>
        <w:rPr>
          <w:b/>
          <w:i/>
        </w:rPr>
      </w:pPr>
      <w:r w:rsidRPr="009517DD">
        <w:lastRenderedPageBreak/>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47587CC2" w14:textId="6A2EB293" w:rsidR="00490891" w:rsidRPr="009517DD" w:rsidRDefault="00490891" w:rsidP="00FA0C3F">
      <w:pPr>
        <w:pStyle w:val="Nomal-"/>
        <w:numPr>
          <w:ilvl w:val="0"/>
          <w:numId w:val="27"/>
        </w:numPr>
        <w:rPr>
          <w:b/>
          <w:i/>
        </w:rPr>
      </w:pPr>
      <w:r w:rsidRPr="009517DD">
        <w:t>Xây dựng kế hoạch kiểm thử và thực hiện kiểm thử cho toàn bộ các sản phẩm phần mềm của Trung tâm và các đơn vị khác (nếu có).</w:t>
      </w:r>
    </w:p>
    <w:p w14:paraId="1C8595F6" w14:textId="4F35C493" w:rsidR="00490891" w:rsidRPr="009517DD" w:rsidRDefault="00490891" w:rsidP="00FA0C3F">
      <w:pPr>
        <w:pStyle w:val="Nomal-"/>
        <w:numPr>
          <w:ilvl w:val="0"/>
          <w:numId w:val="27"/>
        </w:numPr>
        <w:rPr>
          <w:b/>
          <w:i/>
        </w:rPr>
      </w:pPr>
      <w:r w:rsidRPr="009517DD">
        <w:t>Nghiên cứu cập nhật và khai thác các hệ thống công cụ kiểm thử và kiến thức mới về công cụ kiểm thử.</w:t>
      </w:r>
    </w:p>
    <w:p w14:paraId="5CC308A7" w14:textId="224C1587" w:rsidR="00490891" w:rsidRPr="009517DD" w:rsidRDefault="00490891" w:rsidP="00FA0C3F">
      <w:pPr>
        <w:pStyle w:val="Nomal-"/>
        <w:numPr>
          <w:ilvl w:val="0"/>
          <w:numId w:val="27"/>
        </w:numPr>
        <w:rPr>
          <w:b/>
          <w:i/>
        </w:rPr>
      </w:pPr>
      <w:r w:rsidRPr="009517DD">
        <w:t>Thực hiện công tác kiểm thử theo quy trình DevOps của công ty đã ban hành.</w:t>
      </w:r>
    </w:p>
    <w:p w14:paraId="5BE2ACD0" w14:textId="5CCD9A39" w:rsidR="00490891" w:rsidRPr="009517DD" w:rsidRDefault="00490891" w:rsidP="00490891">
      <w:pPr>
        <w:pStyle w:val="Nomal-"/>
        <w:rPr>
          <w:b/>
          <w:i/>
        </w:rPr>
      </w:pPr>
      <w:r w:rsidRPr="009517DD">
        <w:rPr>
          <w:b/>
          <w:i/>
        </w:rPr>
        <w:t>Phòng Phát triển Giải pháp 1 và 2</w:t>
      </w:r>
    </w:p>
    <w:p w14:paraId="56A25353" w14:textId="1EBDE769" w:rsidR="0053150D" w:rsidRPr="009517DD" w:rsidRDefault="0053150D" w:rsidP="00FA0C3F">
      <w:pPr>
        <w:pStyle w:val="Nomal-"/>
        <w:numPr>
          <w:ilvl w:val="0"/>
          <w:numId w:val="28"/>
        </w:numPr>
        <w:rPr>
          <w:b/>
          <w:i/>
        </w:rPr>
      </w:pPr>
      <w:r w:rsidRPr="009517DD">
        <w:t>Phát triển, tích hợp các sản phẩm dịch vụ công nghệ thông tin theo nhu cầu thị trường, khách hàng và theo định hướng của Công ty VNPT-IT và Trung tâm VNPT-IT khu vực 3.</w:t>
      </w:r>
    </w:p>
    <w:p w14:paraId="76636136" w14:textId="72C5AD95" w:rsidR="0053150D" w:rsidRPr="009517DD" w:rsidRDefault="0053150D" w:rsidP="00FA0C3F">
      <w:pPr>
        <w:pStyle w:val="Nomal-"/>
        <w:numPr>
          <w:ilvl w:val="0"/>
          <w:numId w:val="28"/>
        </w:numPr>
        <w:rPr>
          <w:b/>
          <w:i/>
        </w:rPr>
      </w:pPr>
      <w:r w:rsidRPr="009517DD">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10DC45DF" w14:textId="1218D04A" w:rsidR="0053150D" w:rsidRPr="009517DD" w:rsidRDefault="0053150D" w:rsidP="00FA0C3F">
      <w:pPr>
        <w:pStyle w:val="Normal-Indent"/>
        <w:numPr>
          <w:ilvl w:val="0"/>
          <w:numId w:val="28"/>
        </w:numPr>
        <w:rPr>
          <w:rFonts w:cs="Times New Roman"/>
        </w:rPr>
      </w:pPr>
      <w:r w:rsidRPr="009517DD">
        <w:rPr>
          <w:rFonts w:cs="Times New Roman"/>
        </w:rPr>
        <w:t>Phát triển sản phẩm dịch vụ công nghệ thông tin tập trung đối tượng khách hàng ngoài.</w:t>
      </w:r>
    </w:p>
    <w:p w14:paraId="24A12757" w14:textId="62747022" w:rsidR="0053150D" w:rsidRPr="009517DD" w:rsidRDefault="0053150D" w:rsidP="00FA0C3F">
      <w:pPr>
        <w:pStyle w:val="Nomal-"/>
        <w:numPr>
          <w:ilvl w:val="0"/>
          <w:numId w:val="28"/>
        </w:numPr>
        <w:rPr>
          <w:b/>
          <w:i/>
        </w:rPr>
      </w:pPr>
      <w:r w:rsidRPr="009517DD">
        <w:t>Nghiên cứu phát triển các giải pháp mới, thực hiện lập trình, phát triển ứng dụng theo yêu cầu/đặt hàng từ Công ty và Trung tâm.</w:t>
      </w:r>
    </w:p>
    <w:p w14:paraId="27FEB214" w14:textId="16E315C3" w:rsidR="0053150D" w:rsidRPr="009517DD" w:rsidRDefault="0053150D" w:rsidP="00FA0C3F">
      <w:pPr>
        <w:pStyle w:val="Nomal-"/>
        <w:numPr>
          <w:ilvl w:val="0"/>
          <w:numId w:val="28"/>
        </w:numPr>
        <w:rPr>
          <w:b/>
          <w:i/>
        </w:rPr>
      </w:pPr>
      <w:r w:rsidRPr="009517DD">
        <w:t>Thực hiện việc outsourcing cho Trung tâm Giải pháp chuyên ngành tương ứng chức năng nhiệm vụ theo yêu cầu/đặt hàng.</w:t>
      </w:r>
    </w:p>
    <w:p w14:paraId="20C69C4E" w14:textId="65E444B5" w:rsidR="0053150D" w:rsidRPr="009517DD" w:rsidRDefault="0053150D" w:rsidP="00FA0C3F">
      <w:pPr>
        <w:pStyle w:val="Nomal-"/>
        <w:numPr>
          <w:ilvl w:val="0"/>
          <w:numId w:val="28"/>
        </w:numPr>
        <w:rPr>
          <w:b/>
          <w:i/>
        </w:rPr>
      </w:pPr>
      <w:r w:rsidRPr="009517DD">
        <w:t>Phối hợp phòng TTTK, thực hiện nhiệm vụ hỗ trợ phần mềm theo mảng công việc được phân công.</w:t>
      </w:r>
    </w:p>
    <w:p w14:paraId="012CC726" w14:textId="20A64FE8" w:rsidR="0053150D" w:rsidRPr="009517DD" w:rsidRDefault="0053150D" w:rsidP="00FA0C3F">
      <w:pPr>
        <w:pStyle w:val="Nomal-"/>
        <w:numPr>
          <w:ilvl w:val="0"/>
          <w:numId w:val="28"/>
        </w:numPr>
        <w:rPr>
          <w:b/>
          <w:i/>
        </w:rPr>
      </w:pPr>
      <w:r w:rsidRPr="009517DD">
        <w:lastRenderedPageBreak/>
        <w:t>Thực hiện lập trình các phiếu CR trên IT360, đối với các SPDV do khách hàng trong khu vực yêu cầu (sau khi được bàn giao từ TT GPCN).</w:t>
      </w:r>
    </w:p>
    <w:p w14:paraId="27544522" w14:textId="48A00E84" w:rsidR="0053150D" w:rsidRPr="009517DD" w:rsidRDefault="0053150D" w:rsidP="00FA0C3F">
      <w:pPr>
        <w:pStyle w:val="Nomal-"/>
        <w:numPr>
          <w:ilvl w:val="0"/>
          <w:numId w:val="28"/>
        </w:numPr>
        <w:rPr>
          <w:b/>
          <w:i/>
        </w:rPr>
      </w:pPr>
      <w:r w:rsidRPr="009517DD">
        <w:t>Phát triển các nền tảng, chịu trách nhiệm chủ quản các sản phẩm dịch vụ theo sự phân công nhiệm vụ của Công ty.</w:t>
      </w:r>
    </w:p>
    <w:p w14:paraId="3F59C7FA" w14:textId="43688676" w:rsidR="0053150D" w:rsidRPr="009517DD" w:rsidRDefault="0053150D" w:rsidP="00FA0C3F">
      <w:pPr>
        <w:pStyle w:val="Nomal-"/>
        <w:numPr>
          <w:ilvl w:val="0"/>
          <w:numId w:val="28"/>
        </w:numPr>
        <w:rPr>
          <w:b/>
          <w:i/>
        </w:rPr>
      </w:pPr>
      <w:r w:rsidRPr="009517DD">
        <w:t>Thực hiện các nhiệm vụ khác do Giảm đốc Trung tâm VNPT-IT khu vực 3 giao.</w:t>
      </w:r>
    </w:p>
    <w:p w14:paraId="1BFB2F37" w14:textId="64167406" w:rsidR="0053150D" w:rsidRPr="009517DD" w:rsidRDefault="0053150D" w:rsidP="00FA0C3F">
      <w:pPr>
        <w:pStyle w:val="Heading4"/>
        <w:numPr>
          <w:ilvl w:val="2"/>
          <w:numId w:val="17"/>
        </w:numPr>
        <w:rPr>
          <w:i/>
        </w:rPr>
      </w:pPr>
      <w:r w:rsidRPr="009517DD">
        <w:rPr>
          <w:i/>
        </w:rPr>
        <w:t>Thành tích đạt được</w:t>
      </w:r>
    </w:p>
    <w:p w14:paraId="41C8CCA5" w14:textId="3BF133E2" w:rsidR="0053150D" w:rsidRPr="009517DD" w:rsidRDefault="0053150D" w:rsidP="0053150D">
      <w:pPr>
        <w:rPr>
          <w:b/>
          <w:i/>
        </w:rPr>
      </w:pPr>
      <w:r w:rsidRPr="009517DD">
        <w:rPr>
          <w:b/>
          <w:i/>
        </w:rPr>
        <w:t>Tình hình sản xuất kinh doanh và các thành tựu nổi bật năm 2021</w:t>
      </w:r>
    </w:p>
    <w:p w14:paraId="2F6043D0" w14:textId="374A6282" w:rsidR="0053150D" w:rsidRPr="009517DD" w:rsidRDefault="0053150D" w:rsidP="0053150D">
      <w:pPr>
        <w:pStyle w:val="Nomal-"/>
      </w:pPr>
      <w:r w:rsidRPr="009517DD">
        <w:t xml:space="preserve">Doanh thu năm 2021: 54.392 triệu đồng, tăng 16% so với cùng kỳ năm trước. </w:t>
      </w:r>
      <w:r w:rsidRPr="009517DD">
        <w:rPr>
          <w:szCs w:val="24"/>
        </w:rPr>
        <w:t>(Doanh thu năm 2020: 46.889 triệu đồng)</w:t>
      </w:r>
    </w:p>
    <w:p w14:paraId="3BB1E5DA" w14:textId="01B1954F" w:rsidR="0053150D" w:rsidRPr="009517DD" w:rsidRDefault="0053150D" w:rsidP="0053150D">
      <w:pPr>
        <w:pStyle w:val="Nomal-"/>
      </w:pPr>
      <w:r w:rsidRPr="009517DD">
        <w:rPr>
          <w:szCs w:val="24"/>
        </w:rPr>
        <w:t>Lợi nhuận năm 2021: 11.516 triệu đồng, tăng 10% so với cùng kỳ năm trước. (Lợi nhuận năm 2020: 10.470 triệu đồng)</w:t>
      </w:r>
    </w:p>
    <w:p w14:paraId="14B99CA4" w14:textId="62DBE534" w:rsidR="0053150D" w:rsidRPr="009517DD" w:rsidRDefault="0053150D" w:rsidP="0053150D">
      <w:pPr>
        <w:pStyle w:val="Nomal-"/>
      </w:pPr>
      <w:r w:rsidRPr="009517DD">
        <w:rPr>
          <w:szCs w:val="24"/>
        </w:rPr>
        <w:t>Nộp ngân sách năm 2021: 4.231 triệu đồng, tăng 40% so với cùng kỳ năm trước. (Nộp ngân sách nhà nước năm 2020: 3.022 triệu đồng)</w:t>
      </w:r>
    </w:p>
    <w:p w14:paraId="28F4D62E" w14:textId="14D32AE7" w:rsidR="000A6588" w:rsidRPr="009517DD" w:rsidRDefault="000A6588" w:rsidP="0053150D">
      <w:pPr>
        <w:pStyle w:val="Nomal-"/>
      </w:pPr>
      <w:r w:rsidRPr="009517DD">
        <w:rPr>
          <w:szCs w:val="24"/>
        </w:rPr>
        <w:t>Các giải thưởng uy tín chất lượng:</w:t>
      </w:r>
    </w:p>
    <w:p w14:paraId="04218B75" w14:textId="0DA4525D"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thưởng Sao Khuê 2021.</w:t>
      </w:r>
    </w:p>
    <w:p w14:paraId="73F8737A" w14:textId="11D6E77F" w:rsidR="000A6588" w:rsidRPr="009517DD" w:rsidRDefault="000A6588" w:rsidP="00FA0C3F">
      <w:pPr>
        <w:pStyle w:val="Nomal-"/>
        <w:numPr>
          <w:ilvl w:val="0"/>
          <w:numId w:val="29"/>
        </w:numPr>
      </w:pPr>
      <w:r w:rsidRPr="009517DD">
        <w:rPr>
          <w:color w:val="000000"/>
        </w:rPr>
        <w:t>Phần mềm hệ thống thông tin chẩn đoán hình ảnh Y khoa (VNPT RIS/PACS) đạt giải Đồng Asia-Pacific Stevie® Awards 2021.</w:t>
      </w:r>
    </w:p>
    <w:p w14:paraId="7C7BA4F6" w14:textId="1785D18C" w:rsidR="000A6588" w:rsidRPr="009517DD" w:rsidRDefault="000A6588" w:rsidP="00FA0C3F">
      <w:pPr>
        <w:pStyle w:val="Nomal-"/>
        <w:numPr>
          <w:ilvl w:val="0"/>
          <w:numId w:val="29"/>
        </w:numPr>
      </w:pPr>
      <w:r w:rsidRPr="009517DD">
        <w:rPr>
          <w:color w:val="000000"/>
        </w:rPr>
        <w:t>Phần mềm Hợp đồng điện tử - VNPT eContract đạt giải Đồng Asia-Pacific Stevie® Award 2021; hạng mục Innovation in business to business services.</w:t>
      </w:r>
    </w:p>
    <w:p w14:paraId="03C4AD52" w14:textId="5AA7BD40" w:rsidR="000A6588" w:rsidRPr="009517DD" w:rsidRDefault="000A6588" w:rsidP="00FA0C3F">
      <w:pPr>
        <w:pStyle w:val="Nomal-"/>
        <w:numPr>
          <w:ilvl w:val="0"/>
          <w:numId w:val="29"/>
        </w:numPr>
      </w:pPr>
      <w:r w:rsidRPr="009517DD">
        <w:rPr>
          <w:color w:val="000000"/>
        </w:rPr>
        <w:t>Phần mềm Hợp đồng điện tử - VNPT eContract đạt giải Chìa khoá vàng 2021, hạng mục Giải pháp giao dịch điện tử an toàn.</w:t>
      </w:r>
    </w:p>
    <w:p w14:paraId="12CBD46C"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t>Phần mềm Hợp đồng điện tử - VNPT eContract đạt giải Thành phố thông minh Việt Nam 2021, hạng mục Giải pháp cho thành phố thông minh.</w:t>
      </w:r>
    </w:p>
    <w:p w14:paraId="1C4F01DA" w14:textId="77777777" w:rsidR="000A6588" w:rsidRPr="009517DD" w:rsidRDefault="000A6588" w:rsidP="00FA0C3F">
      <w:pPr>
        <w:pStyle w:val="NormalWeb"/>
        <w:numPr>
          <w:ilvl w:val="0"/>
          <w:numId w:val="29"/>
        </w:numPr>
        <w:spacing w:before="120" w:beforeAutospacing="0" w:after="120" w:afterAutospacing="0" w:line="276" w:lineRule="auto"/>
        <w:jc w:val="both"/>
        <w:textAlignment w:val="baseline"/>
        <w:rPr>
          <w:color w:val="000000"/>
          <w:sz w:val="26"/>
          <w:szCs w:val="26"/>
        </w:rPr>
      </w:pPr>
      <w:r w:rsidRPr="009517DD">
        <w:rPr>
          <w:color w:val="000000"/>
          <w:sz w:val="26"/>
          <w:szCs w:val="26"/>
        </w:rPr>
        <w:lastRenderedPageBreak/>
        <w:t>Phần mềm Hợp đồng điện tử - VNPT eContract đã đạt giải nhì Vifotec 2021.</w:t>
      </w:r>
    </w:p>
    <w:p w14:paraId="701429D2" w14:textId="77777777" w:rsidR="000A6588" w:rsidRPr="009517DD" w:rsidRDefault="000A6588" w:rsidP="000A6588">
      <w:pPr>
        <w:pStyle w:val="Nomal-"/>
        <w:numPr>
          <w:ilvl w:val="0"/>
          <w:numId w:val="0"/>
        </w:numPr>
        <w:ind w:left="717" w:hanging="360"/>
      </w:pPr>
    </w:p>
    <w:p w14:paraId="0713E8F7" w14:textId="196649FB" w:rsidR="00963AB4" w:rsidRPr="009517DD" w:rsidRDefault="00963AB4" w:rsidP="00963AB4">
      <w:pPr>
        <w:pStyle w:val="Nomal-"/>
        <w:numPr>
          <w:ilvl w:val="0"/>
          <w:numId w:val="0"/>
        </w:numPr>
        <w:ind w:left="717"/>
        <w:rPr>
          <w:color w:val="100404"/>
        </w:rPr>
      </w:pPr>
    </w:p>
    <w:p w14:paraId="2D0752AE" w14:textId="00C9B0A2" w:rsidR="00963AB4" w:rsidRPr="009517DD" w:rsidRDefault="00963AB4" w:rsidP="00963AB4">
      <w:pPr>
        <w:pStyle w:val="Nomal-"/>
        <w:numPr>
          <w:ilvl w:val="0"/>
          <w:numId w:val="0"/>
        </w:numPr>
        <w:ind w:left="717"/>
        <w:rPr>
          <w:color w:val="100404"/>
        </w:rPr>
      </w:pPr>
    </w:p>
    <w:p w14:paraId="5489E9CD" w14:textId="36B9EEF8" w:rsidR="00963AB4" w:rsidRPr="009517DD" w:rsidRDefault="00963AB4" w:rsidP="00963AB4">
      <w:pPr>
        <w:pStyle w:val="Nomal-"/>
        <w:numPr>
          <w:ilvl w:val="0"/>
          <w:numId w:val="0"/>
        </w:numPr>
        <w:ind w:left="717"/>
        <w:rPr>
          <w:color w:val="100404"/>
        </w:rPr>
      </w:pPr>
    </w:p>
    <w:p w14:paraId="16117B49" w14:textId="184F1203" w:rsidR="009517DD" w:rsidRPr="009517DD" w:rsidRDefault="009517DD" w:rsidP="00963AB4">
      <w:pPr>
        <w:pStyle w:val="Nomal-"/>
        <w:numPr>
          <w:ilvl w:val="0"/>
          <w:numId w:val="0"/>
        </w:numPr>
        <w:ind w:left="717"/>
        <w:rPr>
          <w:color w:val="100404"/>
        </w:rPr>
      </w:pPr>
    </w:p>
    <w:p w14:paraId="2C72BD9B" w14:textId="77777777" w:rsidR="009517DD" w:rsidRPr="009517DD" w:rsidRDefault="009517DD" w:rsidP="00963AB4">
      <w:pPr>
        <w:pStyle w:val="Nomal-"/>
        <w:numPr>
          <w:ilvl w:val="0"/>
          <w:numId w:val="0"/>
        </w:numPr>
        <w:ind w:left="717"/>
        <w:rPr>
          <w:color w:val="100404"/>
        </w:rPr>
      </w:pPr>
    </w:p>
    <w:p w14:paraId="1DB5AF54" w14:textId="0F581343" w:rsidR="002F6B28" w:rsidRPr="009517DD" w:rsidRDefault="002F6B28" w:rsidP="009517DD">
      <w:pPr>
        <w:autoSpaceDE w:val="0"/>
        <w:autoSpaceDN w:val="0"/>
        <w:adjustRightInd w:val="0"/>
        <w:spacing w:before="100" w:after="100"/>
        <w:ind w:firstLine="0"/>
        <w:jc w:val="left"/>
        <w:rPr>
          <w:color w:val="000000"/>
          <w:highlight w:val="white"/>
        </w:rPr>
      </w:pPr>
      <w:r w:rsidRPr="009517DD">
        <w:br w:type="page"/>
      </w:r>
    </w:p>
    <w:p w14:paraId="5E13F2DE" w14:textId="5A58A8DA" w:rsidR="00153BDA" w:rsidRPr="009517DD" w:rsidRDefault="00D207AE" w:rsidP="00FA0C3F">
      <w:pPr>
        <w:pStyle w:val="Heading1"/>
        <w:numPr>
          <w:ilvl w:val="0"/>
          <w:numId w:val="17"/>
        </w:numPr>
        <w:rPr>
          <w:rFonts w:cs="Times New Roman"/>
        </w:rPr>
      </w:pPr>
      <w:bookmarkStart w:id="48" w:name="_Toc109830370"/>
      <w:r w:rsidRPr="009517DD">
        <w:rPr>
          <w:rFonts w:cs="Times New Roman"/>
        </w:rPr>
        <w:lastRenderedPageBreak/>
        <w:t>KẾT QUẢ</w:t>
      </w:r>
      <w:bookmarkEnd w:id="48"/>
      <w:r w:rsidRPr="009517DD">
        <w:rPr>
          <w:rFonts w:cs="Times New Roman"/>
        </w:rPr>
        <w:t xml:space="preserve"> </w:t>
      </w:r>
    </w:p>
    <w:p w14:paraId="3E59282F" w14:textId="56B09500" w:rsidR="00A24F97" w:rsidRPr="009517DD" w:rsidRDefault="00A24F97" w:rsidP="00FA0C3F">
      <w:pPr>
        <w:pStyle w:val="Heading2"/>
        <w:numPr>
          <w:ilvl w:val="1"/>
          <w:numId w:val="17"/>
        </w:numPr>
        <w:rPr>
          <w:rFonts w:cs="Times New Roman"/>
        </w:rPr>
      </w:pPr>
      <w:bookmarkStart w:id="49" w:name="_Toc109830371"/>
      <w:r w:rsidRPr="009517DD">
        <w:rPr>
          <w:rFonts w:cs="Times New Roman"/>
        </w:rPr>
        <w:t>M</w:t>
      </w:r>
      <w:r w:rsidR="00F84111" w:rsidRPr="009517DD">
        <w:rPr>
          <w:rFonts w:cs="Times New Roman"/>
        </w:rPr>
        <w:t>ục 4.1…</w:t>
      </w:r>
      <w:bookmarkEnd w:id="49"/>
    </w:p>
    <w:p w14:paraId="1EC3ED44" w14:textId="7A1BB318" w:rsidR="00F84111" w:rsidRPr="009517DD" w:rsidRDefault="00F84111" w:rsidP="00FA0C3F">
      <w:pPr>
        <w:pStyle w:val="Heading2"/>
        <w:numPr>
          <w:ilvl w:val="1"/>
          <w:numId w:val="17"/>
        </w:numPr>
        <w:rPr>
          <w:rFonts w:cs="Times New Roman"/>
        </w:rPr>
      </w:pPr>
      <w:bookmarkStart w:id="50" w:name="_Toc109830372"/>
      <w:r w:rsidRPr="009517DD">
        <w:rPr>
          <w:rFonts w:cs="Times New Roman"/>
        </w:rPr>
        <w:t>Mục 4.2…</w:t>
      </w:r>
      <w:bookmarkEnd w:id="50"/>
    </w:p>
    <w:p w14:paraId="3551D0CC" w14:textId="77777777" w:rsidR="00F84111" w:rsidRPr="009517DD" w:rsidRDefault="00F84111" w:rsidP="00477F99">
      <w:pPr>
        <w:jc w:val="left"/>
      </w:pPr>
    </w:p>
    <w:p w14:paraId="7D675E60" w14:textId="0ADECEA2" w:rsidR="00A24F97" w:rsidRPr="009517DD" w:rsidRDefault="00F84111" w:rsidP="00477F99">
      <w:pPr>
        <w:jc w:val="left"/>
      </w:pPr>
      <w:r w:rsidRPr="009517DD">
        <w:t xml:space="preserve">Kết quả </w:t>
      </w:r>
      <w:r w:rsidR="00143DA1" w:rsidRPr="009517DD">
        <w:t xml:space="preserve">được xây dựng dựa trên </w:t>
      </w:r>
      <w:r w:rsidRPr="009517DD">
        <w:t xml:space="preserve">ngôn ngữ lập trình thể hiện như </w:t>
      </w:r>
      <w:r w:rsidR="000B2393" w:rsidRPr="009517DD">
        <w:t>(</w:t>
      </w:r>
      <w:r w:rsidR="00156148" w:rsidRPr="009517DD">
        <w:fldChar w:fldCharType="begin"/>
      </w:r>
      <w:r w:rsidR="00156148" w:rsidRPr="009517DD">
        <w:instrText xml:space="preserve"> REF _Ref53916001 \h </w:instrText>
      </w:r>
      <w:r w:rsidR="00477F99" w:rsidRPr="009517DD">
        <w:instrText xml:space="preserve"> \* MERGEFORMAT </w:instrText>
      </w:r>
      <w:r w:rsidR="00156148" w:rsidRPr="009517DD">
        <w:fldChar w:fldCharType="separate"/>
      </w:r>
      <w:r w:rsidR="004754F4" w:rsidRPr="009517DD">
        <w:t xml:space="preserve">Bảng </w:t>
      </w:r>
      <w:r w:rsidR="004754F4" w:rsidRPr="009517DD">
        <w:rPr>
          <w:noProof/>
        </w:rPr>
        <w:t>4</w:t>
      </w:r>
      <w:r w:rsidR="004754F4" w:rsidRPr="009517DD">
        <w:t>.</w:t>
      </w:r>
      <w:r w:rsidR="004754F4" w:rsidRPr="009517DD">
        <w:rPr>
          <w:noProof/>
        </w:rPr>
        <w:t>1</w:t>
      </w:r>
      <w:r w:rsidR="00156148" w:rsidRPr="009517DD">
        <w:fldChar w:fldCharType="end"/>
      </w:r>
      <w:r w:rsidR="000B2393" w:rsidRPr="009517DD">
        <w:t>)</w:t>
      </w:r>
      <w:r w:rsidR="00143DA1" w:rsidRPr="009517DD">
        <w:t>.</w:t>
      </w:r>
    </w:p>
    <w:p w14:paraId="019C77C6" w14:textId="78F270F0" w:rsidR="00B752DA" w:rsidRPr="009517DD" w:rsidRDefault="00B752DA" w:rsidP="00477F99">
      <w:pPr>
        <w:pStyle w:val="Caption"/>
        <w:jc w:val="left"/>
      </w:pPr>
      <w:bookmarkStart w:id="51" w:name="_Ref53916001"/>
      <w:bookmarkStart w:id="52" w:name="_Toc74235471"/>
      <w:r w:rsidRPr="009517DD">
        <w:t xml:space="preserve">Bảng </w:t>
      </w:r>
      <w:r w:rsidR="009F5118" w:rsidRPr="009517DD">
        <w:fldChar w:fldCharType="begin"/>
      </w:r>
      <w:r w:rsidR="009F5118" w:rsidRPr="009517DD">
        <w:instrText xml:space="preserve"> STYLEREF 1 \s </w:instrText>
      </w:r>
      <w:r w:rsidR="009F5118" w:rsidRPr="009517DD">
        <w:fldChar w:fldCharType="separate"/>
      </w:r>
      <w:r w:rsidR="004754F4" w:rsidRPr="009517DD">
        <w:rPr>
          <w:noProof/>
        </w:rPr>
        <w:t>4</w:t>
      </w:r>
      <w:r w:rsidR="009F5118" w:rsidRPr="009517DD">
        <w:rPr>
          <w:noProof/>
        </w:rPr>
        <w:fldChar w:fldCharType="end"/>
      </w:r>
      <w:r w:rsidR="008C4685" w:rsidRPr="009517DD">
        <w:t>.</w:t>
      </w:r>
      <w:r w:rsidR="009F5118" w:rsidRPr="009517DD">
        <w:fldChar w:fldCharType="begin"/>
      </w:r>
      <w:r w:rsidR="009F5118" w:rsidRPr="009517DD">
        <w:instrText xml:space="preserve"> SEQ Bảng \* ARABIC \s 1 </w:instrText>
      </w:r>
      <w:r w:rsidR="009F5118" w:rsidRPr="009517DD">
        <w:fldChar w:fldCharType="separate"/>
      </w:r>
      <w:r w:rsidR="004754F4" w:rsidRPr="009517DD">
        <w:rPr>
          <w:noProof/>
        </w:rPr>
        <w:t>1</w:t>
      </w:r>
      <w:r w:rsidR="009F5118" w:rsidRPr="009517DD">
        <w:rPr>
          <w:noProof/>
        </w:rPr>
        <w:fldChar w:fldCharType="end"/>
      </w:r>
      <w:bookmarkEnd w:id="51"/>
      <w:r w:rsidRPr="009517DD">
        <w:t xml:space="preserve"> Kiến trúc</w:t>
      </w:r>
      <w:bookmarkEnd w:id="52"/>
      <w:r w:rsidRPr="009517D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9517D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9517DD" w:rsidRDefault="00B752DA"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9517DD" w:rsidRDefault="00F84111" w:rsidP="00477F99">
            <w:pPr>
              <w:suppressAutoHyphens/>
              <w:spacing w:before="0" w:line="240" w:lineRule="auto"/>
              <w:ind w:firstLine="0"/>
              <w:jc w:val="left"/>
              <w:rPr>
                <w:rFonts w:ascii="Times New Roman" w:eastAsia="DengXian" w:hAnsi="Times New Roman" w:cs="Times New Roman"/>
              </w:rPr>
            </w:pPr>
            <w:r w:rsidRPr="009517DD">
              <w:rPr>
                <w:rFonts w:ascii="Times New Roman" w:eastAsia="DengXian" w:hAnsi="Times New Roman" w:cs="Times New Roman"/>
              </w:rPr>
              <w:t xml:space="preserve">Tham số </w:t>
            </w:r>
          </w:p>
        </w:tc>
      </w:tr>
      <w:tr w:rsidR="00B752DA" w:rsidRPr="009517DD" w14:paraId="62647B63" w14:textId="77777777" w:rsidTr="003403E0">
        <w:trPr>
          <w:trHeight w:val="567"/>
        </w:trPr>
        <w:tc>
          <w:tcPr>
            <w:tcW w:w="3397" w:type="dxa"/>
            <w:tcBorders>
              <w:top w:val="single" w:sz="4" w:space="0" w:color="auto"/>
            </w:tcBorders>
            <w:vAlign w:val="center"/>
          </w:tcPr>
          <w:p w14:paraId="23587668" w14:textId="32E78FC6"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3B9A9D33" w14:textId="77777777" w:rsidTr="003403E0">
        <w:trPr>
          <w:trHeight w:val="567"/>
        </w:trPr>
        <w:tc>
          <w:tcPr>
            <w:tcW w:w="3397" w:type="dxa"/>
            <w:vAlign w:val="center"/>
          </w:tcPr>
          <w:p w14:paraId="43DE7941" w14:textId="1ABF18B5"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r w:rsidR="00B752DA" w:rsidRPr="009517D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9517DD" w:rsidRDefault="00B752DA" w:rsidP="00477F99">
            <w:pPr>
              <w:suppressAutoHyphens/>
              <w:spacing w:before="0" w:line="240" w:lineRule="auto"/>
              <w:ind w:firstLine="0"/>
              <w:jc w:val="left"/>
              <w:rPr>
                <w:rFonts w:ascii="Times New Roman" w:eastAsia="DengXian" w:hAnsi="Times New Roman" w:cs="Times New Roman"/>
              </w:rPr>
            </w:pPr>
          </w:p>
        </w:tc>
      </w:tr>
    </w:tbl>
    <w:p w14:paraId="6A4CEB6A" w14:textId="643B02E8" w:rsidR="00CF45DC" w:rsidRPr="009517DD" w:rsidRDefault="00CF45DC" w:rsidP="00477F99">
      <w:pPr>
        <w:pStyle w:val="Caption"/>
        <w:jc w:val="left"/>
      </w:pPr>
      <w:bookmarkStart w:id="53" w:name="_Ref53916295"/>
      <w:bookmarkStart w:id="54" w:name="_Toc109831092"/>
      <w:r w:rsidRPr="009517DD">
        <w:t xml:space="preserve">Hình </w:t>
      </w:r>
      <w:r w:rsidR="009F5118" w:rsidRPr="009517DD">
        <w:fldChar w:fldCharType="begin"/>
      </w:r>
      <w:r w:rsidR="009F5118" w:rsidRPr="009517DD">
        <w:instrText xml:space="preserve"> STYLEREF 1 \s </w:instrText>
      </w:r>
      <w:r w:rsidR="009F5118" w:rsidRPr="009517DD">
        <w:fldChar w:fldCharType="separate"/>
      </w:r>
      <w:r w:rsidR="00B5462A" w:rsidRPr="009517DD">
        <w:rPr>
          <w:noProof/>
        </w:rPr>
        <w:t>3</w:t>
      </w:r>
      <w:r w:rsidR="009F5118" w:rsidRPr="009517DD">
        <w:rPr>
          <w:noProof/>
        </w:rPr>
        <w:fldChar w:fldCharType="end"/>
      </w:r>
      <w:r w:rsidR="003B454E" w:rsidRPr="009517DD">
        <w:t>.</w:t>
      </w:r>
      <w:r w:rsidR="009F5118" w:rsidRPr="009517DD">
        <w:fldChar w:fldCharType="begin"/>
      </w:r>
      <w:r w:rsidR="009F5118" w:rsidRPr="009517DD">
        <w:instrText xml:space="preserve"> SEQ Hình \* ARABIC \s 1 </w:instrText>
      </w:r>
      <w:r w:rsidR="009F5118" w:rsidRPr="009517DD">
        <w:fldChar w:fldCharType="separate"/>
      </w:r>
      <w:r w:rsidR="00B5462A" w:rsidRPr="009517DD">
        <w:rPr>
          <w:noProof/>
        </w:rPr>
        <w:t>1</w:t>
      </w:r>
      <w:r w:rsidR="009F5118" w:rsidRPr="009517DD">
        <w:rPr>
          <w:noProof/>
        </w:rPr>
        <w:fldChar w:fldCharType="end"/>
      </w:r>
      <w:bookmarkEnd w:id="53"/>
      <w:r w:rsidRPr="009517DD">
        <w:t xml:space="preserve"> </w:t>
      </w:r>
      <w:r w:rsidR="00AE2FDD" w:rsidRPr="009517DD">
        <w:t>Kiến trúc</w:t>
      </w:r>
      <w:r w:rsidRPr="009517DD">
        <w:t xml:space="preserve"> của mô hình</w:t>
      </w:r>
      <w:bookmarkEnd w:id="54"/>
    </w:p>
    <w:p w14:paraId="11CD5A37" w14:textId="0237555D" w:rsidR="00231BD1" w:rsidRPr="009517DD" w:rsidRDefault="00231BD1" w:rsidP="00477F99">
      <w:pPr>
        <w:jc w:val="left"/>
      </w:pPr>
      <w:bookmarkStart w:id="55" w:name="_Toc342760222"/>
      <w:bookmarkEnd w:id="2"/>
      <w:bookmarkEnd w:id="3"/>
      <w:bookmarkEnd w:id="4"/>
      <w:bookmarkEnd w:id="5"/>
      <w:r w:rsidRPr="009517DD">
        <w:br w:type="page"/>
      </w:r>
    </w:p>
    <w:p w14:paraId="0E0ABA76" w14:textId="77777777" w:rsidR="00A12AF6" w:rsidRPr="009517DD" w:rsidRDefault="00196643" w:rsidP="00477F99">
      <w:pPr>
        <w:pStyle w:val="Heading1"/>
        <w:numPr>
          <w:ilvl w:val="0"/>
          <w:numId w:val="0"/>
        </w:numPr>
        <w:rPr>
          <w:rFonts w:cs="Times New Roman"/>
        </w:rPr>
      </w:pPr>
      <w:bookmarkStart w:id="56" w:name="_Toc109830373"/>
      <w:r w:rsidRPr="009517DD">
        <w:rPr>
          <w:rFonts w:cs="Times New Roman"/>
        </w:rPr>
        <w:lastRenderedPageBreak/>
        <w:t>KẾT LUẬN VÀ HƯỚNG PHÁT TRIỂN</w:t>
      </w:r>
      <w:bookmarkEnd w:id="56"/>
    </w:p>
    <w:p w14:paraId="4E2C522A" w14:textId="77777777" w:rsidR="00156148" w:rsidRPr="009517DD" w:rsidRDefault="001012B2" w:rsidP="00477F99">
      <w:pPr>
        <w:jc w:val="left"/>
      </w:pPr>
      <w:bookmarkStart w:id="57" w:name="OLE_LINK15"/>
      <w:bookmarkStart w:id="58" w:name="OLE_LINK16"/>
      <w:r w:rsidRPr="009517DD">
        <w:t xml:space="preserve">Đề tài đã thực hiện được </w:t>
      </w:r>
      <w:r w:rsidR="00156148" w:rsidRPr="009517DD">
        <w:t>…</w:t>
      </w:r>
    </w:p>
    <w:bookmarkEnd w:id="57"/>
    <w:bookmarkEnd w:id="58"/>
    <w:p w14:paraId="4E677099" w14:textId="77777777" w:rsidR="00183230" w:rsidRPr="009517DD" w:rsidRDefault="00183230" w:rsidP="00477F99">
      <w:pPr>
        <w:spacing w:before="0" w:line="240" w:lineRule="auto"/>
        <w:ind w:firstLine="0"/>
        <w:jc w:val="left"/>
        <w:rPr>
          <w:b/>
          <w:bCs/>
          <w:caps/>
          <w:kern w:val="32"/>
          <w:szCs w:val="32"/>
        </w:rPr>
      </w:pPr>
      <w:r w:rsidRPr="009517DD">
        <w:br w:type="page"/>
      </w:r>
    </w:p>
    <w:p w14:paraId="71577E29" w14:textId="752A1782" w:rsidR="000726E0" w:rsidRPr="009517DD" w:rsidRDefault="000726E0" w:rsidP="00477F99">
      <w:pPr>
        <w:pStyle w:val="Heading1"/>
        <w:numPr>
          <w:ilvl w:val="0"/>
          <w:numId w:val="0"/>
        </w:numPr>
        <w:rPr>
          <w:rFonts w:cs="Times New Roman"/>
        </w:rPr>
      </w:pPr>
      <w:bookmarkStart w:id="59" w:name="_Toc109830374"/>
      <w:r w:rsidRPr="009517DD">
        <w:rPr>
          <w:rFonts w:cs="Times New Roman"/>
        </w:rPr>
        <w:lastRenderedPageBreak/>
        <w:t>TÀI LIỆU THAM KHẢO</w:t>
      </w:r>
      <w:bookmarkEnd w:id="55"/>
      <w:bookmarkEnd w:id="59"/>
    </w:p>
    <w:p w14:paraId="3C2FC88E" w14:textId="14698607" w:rsidR="00E43E9F" w:rsidRPr="009517DD" w:rsidRDefault="00280539" w:rsidP="00FA0C3F">
      <w:pPr>
        <w:pStyle w:val="ListParagraph"/>
        <w:numPr>
          <w:ilvl w:val="3"/>
          <w:numId w:val="14"/>
        </w:numPr>
        <w:ind w:left="426"/>
        <w:jc w:val="left"/>
      </w:pPr>
      <w:r w:rsidRPr="009517DD">
        <w:fldChar w:fldCharType="begin"/>
      </w:r>
      <w:r w:rsidRPr="009517DD">
        <w:instrText xml:space="preserve"> ADDIN EN.REFLIST </w:instrText>
      </w:r>
      <w:r w:rsidRPr="009517DD">
        <w:fldChar w:fldCharType="end"/>
      </w:r>
      <w:r w:rsidR="00E43E9F" w:rsidRPr="009517DD">
        <w:t xml:space="preserve">Tên tác giả, Tên tác giả… </w:t>
      </w:r>
      <w:r w:rsidR="00E43E9F" w:rsidRPr="009517DD">
        <w:rPr>
          <w:i/>
        </w:rPr>
        <w:t>Tên công trình</w:t>
      </w:r>
      <w:r w:rsidR="00E43E9F" w:rsidRPr="009517DD">
        <w:t>. Nơi xuất bản, năm, trang</w:t>
      </w:r>
    </w:p>
    <w:p w14:paraId="2F477A88" w14:textId="3D1B950F" w:rsidR="00734B5C" w:rsidRPr="009517DD" w:rsidRDefault="00734B5C" w:rsidP="00FA0C3F">
      <w:pPr>
        <w:pStyle w:val="ListParagraph"/>
        <w:numPr>
          <w:ilvl w:val="3"/>
          <w:numId w:val="14"/>
        </w:numPr>
        <w:ind w:left="426"/>
        <w:jc w:val="left"/>
      </w:pPr>
      <w:r w:rsidRPr="009517DD">
        <w:fldChar w:fldCharType="begin"/>
      </w:r>
      <w:r w:rsidRPr="009517DD">
        <w:instrText xml:space="preserve"> ADDIN EN.REFLIST </w:instrText>
      </w:r>
      <w:r w:rsidRPr="009517DD">
        <w:fldChar w:fldCharType="end"/>
      </w:r>
      <w:r w:rsidRPr="009517DD">
        <w:t xml:space="preserve">Tên tác giả, Tên tác giả… </w:t>
      </w:r>
      <w:r w:rsidRPr="009517DD">
        <w:rPr>
          <w:i/>
        </w:rPr>
        <w:t>Tên công trình</w:t>
      </w:r>
      <w:r w:rsidRPr="009517DD">
        <w:t>. Nơi xuất bản, năm, trang</w:t>
      </w:r>
    </w:p>
    <w:p w14:paraId="06DF7256" w14:textId="77777777" w:rsidR="00E71236" w:rsidRPr="009517DD" w:rsidRDefault="00E71236" w:rsidP="00477F99">
      <w:pPr>
        <w:spacing w:before="0" w:after="0" w:line="240" w:lineRule="auto"/>
        <w:ind w:firstLine="0"/>
        <w:jc w:val="left"/>
        <w:rPr>
          <w:b/>
          <w:bCs/>
          <w:caps/>
          <w:kern w:val="32"/>
          <w:sz w:val="28"/>
          <w:szCs w:val="32"/>
        </w:rPr>
      </w:pPr>
      <w:r w:rsidRPr="009517DD">
        <w:br w:type="page"/>
      </w:r>
    </w:p>
    <w:p w14:paraId="3417731D" w14:textId="49C6FF66" w:rsidR="00E43E9F" w:rsidRPr="009517DD" w:rsidRDefault="00E43E9F" w:rsidP="00477F99">
      <w:pPr>
        <w:pStyle w:val="Heading1"/>
        <w:numPr>
          <w:ilvl w:val="0"/>
          <w:numId w:val="0"/>
        </w:numPr>
        <w:rPr>
          <w:rFonts w:cs="Times New Roman"/>
        </w:rPr>
      </w:pPr>
      <w:bookmarkStart w:id="60" w:name="_Toc109830375"/>
      <w:r w:rsidRPr="009517DD">
        <w:rPr>
          <w:rFonts w:cs="Times New Roman"/>
        </w:rPr>
        <w:lastRenderedPageBreak/>
        <w:t>PHỤ LỤC</w:t>
      </w:r>
      <w:bookmarkEnd w:id="60"/>
    </w:p>
    <w:p w14:paraId="53B9E8BE" w14:textId="2974268F" w:rsidR="00C62AFC" w:rsidRPr="009517DD" w:rsidRDefault="00C62AFC" w:rsidP="00477F99">
      <w:pPr>
        <w:pStyle w:val="EndNoteBibliography"/>
        <w:spacing w:after="120" w:line="360" w:lineRule="auto"/>
        <w:ind w:left="720" w:hanging="720"/>
        <w:jc w:val="left"/>
      </w:pPr>
    </w:p>
    <w:sectPr w:rsidR="00C62AFC" w:rsidRPr="009517D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29EC8" w14:textId="77777777" w:rsidR="00FA0C3F" w:rsidRDefault="00FA0C3F" w:rsidP="00352F46">
      <w:r>
        <w:separator/>
      </w:r>
    </w:p>
    <w:p w14:paraId="4EC241DC" w14:textId="77777777" w:rsidR="00FA0C3F" w:rsidRDefault="00FA0C3F" w:rsidP="00352F46"/>
    <w:p w14:paraId="0D6581A5" w14:textId="77777777" w:rsidR="00FA0C3F" w:rsidRDefault="00FA0C3F" w:rsidP="00C50F39"/>
    <w:p w14:paraId="0A2B5FED" w14:textId="77777777" w:rsidR="00FA0C3F" w:rsidRDefault="00FA0C3F"/>
  </w:endnote>
  <w:endnote w:type="continuationSeparator" w:id="0">
    <w:p w14:paraId="0588B082" w14:textId="77777777" w:rsidR="00FA0C3F" w:rsidRDefault="00FA0C3F" w:rsidP="00352F46">
      <w:r>
        <w:continuationSeparator/>
      </w:r>
    </w:p>
    <w:p w14:paraId="67E831E2" w14:textId="77777777" w:rsidR="00FA0C3F" w:rsidRDefault="00FA0C3F" w:rsidP="00352F46"/>
    <w:p w14:paraId="51CE8FF4" w14:textId="77777777" w:rsidR="00FA0C3F" w:rsidRDefault="00FA0C3F" w:rsidP="00C50F39"/>
    <w:p w14:paraId="7C757035" w14:textId="77777777" w:rsidR="00FA0C3F" w:rsidRDefault="00FA0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C0559" w:rsidRPr="00871C48" w:rsidRDefault="005C055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8B08A73" w:rsidR="005C0559" w:rsidRDefault="005C0559">
        <w:pPr>
          <w:pStyle w:val="Footer"/>
          <w:jc w:val="right"/>
        </w:pPr>
        <w:r>
          <w:fldChar w:fldCharType="begin"/>
        </w:r>
        <w:r>
          <w:instrText xml:space="preserve"> PAGE   \* MERGEFORMAT </w:instrText>
        </w:r>
        <w:r>
          <w:fldChar w:fldCharType="separate"/>
        </w:r>
        <w:r w:rsidR="00BB4A74">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6EACD" w14:textId="77777777" w:rsidR="00FA0C3F" w:rsidRDefault="00FA0C3F" w:rsidP="00352F46">
      <w:r>
        <w:separator/>
      </w:r>
    </w:p>
  </w:footnote>
  <w:footnote w:type="continuationSeparator" w:id="0">
    <w:p w14:paraId="20CCE9A5" w14:textId="77777777" w:rsidR="00FA0C3F" w:rsidRDefault="00FA0C3F" w:rsidP="00352F46">
      <w:r>
        <w:continuationSeparator/>
      </w:r>
    </w:p>
    <w:p w14:paraId="702C194F" w14:textId="77777777" w:rsidR="00FA0C3F" w:rsidRDefault="00FA0C3F" w:rsidP="00352F46"/>
    <w:p w14:paraId="66D3D8A5" w14:textId="77777777" w:rsidR="00FA0C3F" w:rsidRDefault="00FA0C3F" w:rsidP="00C50F39"/>
    <w:p w14:paraId="682B0FF9" w14:textId="77777777" w:rsidR="00FA0C3F" w:rsidRDefault="00FA0C3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C0559" w:rsidRDefault="005C055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C0559" w:rsidRDefault="005C055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C0559" w:rsidRDefault="005C055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C0559" w:rsidRDefault="005C055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C0559" w:rsidRDefault="005C055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305C"/>
    <w:multiLevelType w:val="hybridMultilevel"/>
    <w:tmpl w:val="D362D8D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BFE2EDE"/>
    <w:multiLevelType w:val="hybridMultilevel"/>
    <w:tmpl w:val="DDBC240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CBC0FC9"/>
    <w:multiLevelType w:val="hybridMultilevel"/>
    <w:tmpl w:val="71B802F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 w15:restartNumberingAfterBreak="0">
    <w:nsid w:val="1FF707DA"/>
    <w:multiLevelType w:val="hybridMultilevel"/>
    <w:tmpl w:val="086A4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ED7070"/>
    <w:multiLevelType w:val="hybridMultilevel"/>
    <w:tmpl w:val="80B66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7724594"/>
    <w:multiLevelType w:val="hybridMultilevel"/>
    <w:tmpl w:val="1A2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A74831"/>
    <w:multiLevelType w:val="hybridMultilevel"/>
    <w:tmpl w:val="7C1A849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3B2403FE"/>
    <w:multiLevelType w:val="hybridMultilevel"/>
    <w:tmpl w:val="DB3C29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301F1F"/>
    <w:multiLevelType w:val="hybridMultilevel"/>
    <w:tmpl w:val="397CDB1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F00453B6"/>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2D76D1C"/>
    <w:multiLevelType w:val="hybridMultilevel"/>
    <w:tmpl w:val="21B473B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7F66535"/>
    <w:multiLevelType w:val="multilevel"/>
    <w:tmpl w:val="811E01BC"/>
    <w:lvl w:ilvl="0">
      <w:start w:val="1"/>
      <w:numFmt w:val="decimal"/>
      <w:lvlText w:val="%1."/>
      <w:lvlJc w:val="left"/>
      <w:pPr>
        <w:ind w:left="816" w:hanging="816"/>
      </w:pPr>
      <w:rPr>
        <w:rFonts w:hint="default"/>
      </w:rPr>
    </w:lvl>
    <w:lvl w:ilvl="1">
      <w:start w:val="1"/>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51E0720"/>
    <w:multiLevelType w:val="hybridMultilevel"/>
    <w:tmpl w:val="303A7A5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1" w15:restartNumberingAfterBreak="0">
    <w:nsid w:val="67C83994"/>
    <w:multiLevelType w:val="hybridMultilevel"/>
    <w:tmpl w:val="36C6C78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A893EC2"/>
    <w:multiLevelType w:val="hybridMultilevel"/>
    <w:tmpl w:val="D0E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3721C2"/>
    <w:multiLevelType w:val="hybridMultilevel"/>
    <w:tmpl w:val="6CEAB34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1"/>
  </w:num>
  <w:num w:numId="3">
    <w:abstractNumId w:val="2"/>
  </w:num>
  <w:num w:numId="4">
    <w:abstractNumId w:val="24"/>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9"/>
  </w:num>
  <w:num w:numId="8">
    <w:abstractNumId w:val="7"/>
  </w:num>
  <w:num w:numId="9">
    <w:abstractNumId w:val="3"/>
  </w:num>
  <w:num w:numId="10">
    <w:abstractNumId w:val="18"/>
  </w:num>
  <w:num w:numId="11">
    <w:abstractNumId w:val="22"/>
  </w:num>
  <w:num w:numId="12">
    <w:abstractNumId w:val="23"/>
  </w:num>
  <w:num w:numId="13">
    <w:abstractNumId w:val="16"/>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0"/>
  </w:num>
  <w:num w:numId="17">
    <w:abstractNumId w:val="17"/>
  </w:num>
  <w:num w:numId="18">
    <w:abstractNumId w:val="6"/>
  </w:num>
  <w:num w:numId="19">
    <w:abstractNumId w:val="10"/>
  </w:num>
  <w:num w:numId="20">
    <w:abstractNumId w:val="25"/>
  </w:num>
  <w:num w:numId="21">
    <w:abstractNumId w:val="12"/>
  </w:num>
  <w:num w:numId="22">
    <w:abstractNumId w:val="0"/>
  </w:num>
  <w:num w:numId="23">
    <w:abstractNumId w:val="21"/>
  </w:num>
  <w:num w:numId="24">
    <w:abstractNumId w:val="13"/>
  </w:num>
  <w:num w:numId="25">
    <w:abstractNumId w:val="8"/>
  </w:num>
  <w:num w:numId="26">
    <w:abstractNumId w:val="15"/>
  </w:num>
  <w:num w:numId="27">
    <w:abstractNumId w:val="11"/>
  </w:num>
  <w:num w:numId="28">
    <w:abstractNumId w:val="5"/>
  </w:num>
  <w:num w:numId="29">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AD4"/>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588"/>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981"/>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3DB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0A2"/>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891"/>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50D"/>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559"/>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525"/>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583F"/>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7D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AB4"/>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44"/>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811"/>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A74"/>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5D3"/>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0C3F"/>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A9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77F99"/>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F6769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6769B"/>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77F9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qFormat/>
    <w:rsid w:val="0093583F"/>
    <w:rPr>
      <w:rFonts w:eastAsia="SimSun"/>
      <w:sz w:val="26"/>
      <w:szCs w:val="24"/>
      <w:lang w:eastAsia="zh-CN"/>
    </w:rPr>
  </w:style>
  <w:style w:type="paragraph" w:customStyle="1" w:styleId="Normal-Indent">
    <w:name w:val="Normal - Indent"/>
    <w:basedOn w:val="Normal"/>
    <w:qFormat/>
    <w:rsid w:val="00490891"/>
    <w:pPr>
      <w:spacing w:before="0" w:after="120" w:line="288" w:lineRule="auto"/>
      <w:ind w:firstLine="567"/>
    </w:pPr>
    <w:rPr>
      <w:rFonts w:eastAsiaTheme="minorHAnsi" w:cstheme="minorBidi"/>
      <w:szCs w:val="22"/>
    </w:rPr>
  </w:style>
  <w:style w:type="character" w:styleId="IntenseEmphasis">
    <w:name w:val="Intense Emphasis"/>
    <w:basedOn w:val="DefaultParagraphFont"/>
    <w:uiPriority w:val="21"/>
    <w:qFormat/>
    <w:rsid w:val="005C055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www.vnptit.vn" TargetMode="Externa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jp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hyperlink" Target="mailto:vnptit@vnpt.vn"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4CE9AE9-9358-417E-882B-1730B983A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34</Pages>
  <Words>3944</Words>
  <Characters>2248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63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25</cp:revision>
  <cp:lastPrinted>2021-06-02T14:00:00Z</cp:lastPrinted>
  <dcterms:created xsi:type="dcterms:W3CDTF">2022-06-30T16:14:00Z</dcterms:created>
  <dcterms:modified xsi:type="dcterms:W3CDTF">2022-07-27T09:20:00Z</dcterms:modified>
</cp:coreProperties>
</file>